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4"/>
        <w:gridCol w:w="6"/>
        <w:gridCol w:w="773"/>
        <w:gridCol w:w="2370"/>
        <w:gridCol w:w="58"/>
        <w:gridCol w:w="6"/>
        <w:gridCol w:w="375"/>
        <w:gridCol w:w="15"/>
        <w:gridCol w:w="456"/>
        <w:gridCol w:w="822"/>
        <w:gridCol w:w="7"/>
        <w:gridCol w:w="385"/>
        <w:gridCol w:w="289"/>
        <w:gridCol w:w="31"/>
        <w:gridCol w:w="274"/>
        <w:gridCol w:w="1050"/>
        <w:gridCol w:w="385"/>
        <w:gridCol w:w="34"/>
        <w:gridCol w:w="711"/>
        <w:gridCol w:w="68"/>
        <w:gridCol w:w="308"/>
        <w:gridCol w:w="243"/>
        <w:gridCol w:w="259"/>
        <w:gridCol w:w="853"/>
        <w:gridCol w:w="142"/>
        <w:gridCol w:w="105"/>
        <w:gridCol w:w="382"/>
        <w:gridCol w:w="95"/>
        <w:gridCol w:w="425"/>
        <w:gridCol w:w="665"/>
        <w:gridCol w:w="1398"/>
        <w:gridCol w:w="1321"/>
        <w:gridCol w:w="333"/>
      </w:tblGrid>
      <w:tr w:rsidR="007A7DF8" w:rsidRPr="009C130D" w14:paraId="3AA78BC5" w14:textId="77777777" w:rsidTr="008E33A1">
        <w:trPr>
          <w:trHeight w:val="532"/>
        </w:trPr>
        <w:tc>
          <w:tcPr>
            <w:tcW w:w="1287" w:type="pct"/>
            <w:gridSpan w:val="5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A223E9F" w14:textId="77777777" w:rsidR="00B76FCE" w:rsidRPr="00995BEA" w:rsidRDefault="00B76FCE" w:rsidP="00C71B84">
            <w:pPr>
              <w:ind w:right="-864"/>
              <w:jc w:val="both"/>
              <w:rPr>
                <w:rFonts w:ascii="Arial" w:hAnsi="Arial"/>
              </w:rPr>
            </w:pPr>
            <w:r>
              <w:rPr>
                <w:rFonts w:ascii="Arial" w:hAnsi="Arial"/>
                <w:noProof/>
                <w:lang w:val="en-MY" w:eastAsia="en-MY"/>
              </w:rPr>
              <w:drawing>
                <wp:anchor distT="0" distB="0" distL="114300" distR="114300" simplePos="0" relativeHeight="251659264" behindDoc="1" locked="0" layoutInCell="1" allowOverlap="1" wp14:anchorId="795B4F58" wp14:editId="3EFFEBA3">
                  <wp:simplePos x="0" y="0"/>
                  <wp:positionH relativeFrom="column">
                    <wp:posOffset>137160</wp:posOffset>
                  </wp:positionH>
                  <wp:positionV relativeFrom="paragraph">
                    <wp:posOffset>-325120</wp:posOffset>
                  </wp:positionV>
                  <wp:extent cx="725170" cy="707390"/>
                  <wp:effectExtent l="0" t="0" r="0" b="0"/>
                  <wp:wrapThrough wrapText="bothSides">
                    <wp:wrapPolygon edited="0">
                      <wp:start x="4539" y="0"/>
                      <wp:lineTo x="0" y="3490"/>
                      <wp:lineTo x="0" y="13961"/>
                      <wp:lineTo x="3405" y="18614"/>
                      <wp:lineTo x="6809" y="20941"/>
                      <wp:lineTo x="7377" y="20941"/>
                      <wp:lineTo x="16455" y="20941"/>
                      <wp:lineTo x="17023" y="20941"/>
                      <wp:lineTo x="19860" y="18614"/>
                      <wp:lineTo x="20995" y="16287"/>
                      <wp:lineTo x="20995" y="8725"/>
                      <wp:lineTo x="20427" y="0"/>
                      <wp:lineTo x="4539" y="0"/>
                    </wp:wrapPolygon>
                  </wp:wrapThrough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5170" cy="7073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713" w:type="pct"/>
            <w:gridSpan w:val="2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C946A1" w14:textId="77777777" w:rsidR="00B76FCE" w:rsidRPr="00A45EC3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-1"/>
              <w:jc w:val="center"/>
              <w:rPr>
                <w:rFonts w:ascii="Univers (W1)" w:hAnsi="Univers (W1)"/>
                <w:b/>
                <w:sz w:val="40"/>
                <w:szCs w:val="36"/>
              </w:rPr>
            </w:pPr>
            <w:r w:rsidRPr="006C0E58">
              <w:rPr>
                <w:rFonts w:ascii="Univers (W1)" w:hAnsi="Univers (W1)"/>
                <w:b/>
                <w:sz w:val="40"/>
                <w:szCs w:val="36"/>
              </w:rPr>
              <w:t>CIVIL AVIATION AUTHORITY OF MALAYSIA</w:t>
            </w:r>
          </w:p>
        </w:tc>
      </w:tr>
      <w:tr w:rsidR="007A7DF8" w:rsidRPr="009C130D" w14:paraId="31A834D0" w14:textId="77777777" w:rsidTr="008E33A1">
        <w:trPr>
          <w:trHeight w:val="660"/>
        </w:trPr>
        <w:tc>
          <w:tcPr>
            <w:tcW w:w="1287" w:type="pct"/>
            <w:gridSpan w:val="5"/>
            <w:vMerge/>
            <w:tcBorders>
              <w:left w:val="nil"/>
              <w:bottom w:val="nil"/>
              <w:right w:val="nil"/>
            </w:tcBorders>
            <w:vAlign w:val="center"/>
          </w:tcPr>
          <w:p w14:paraId="48A9D304" w14:textId="77777777" w:rsidR="00B76FCE" w:rsidRDefault="00B76FCE" w:rsidP="00C71B84">
            <w:pPr>
              <w:ind w:right="-864"/>
              <w:jc w:val="both"/>
              <w:rPr>
                <w:rFonts w:ascii="Arial" w:hAnsi="Arial"/>
                <w:noProof/>
              </w:rPr>
            </w:pPr>
          </w:p>
        </w:tc>
        <w:tc>
          <w:tcPr>
            <w:tcW w:w="3713" w:type="pct"/>
            <w:gridSpan w:val="2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11211D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141"/>
              <w:jc w:val="center"/>
              <w:rPr>
                <w:rFonts w:ascii="Arial" w:hAnsi="Arial"/>
                <w:b/>
                <w:sz w:val="22"/>
                <w:szCs w:val="24"/>
              </w:rPr>
            </w:pPr>
            <w:r>
              <w:rPr>
                <w:rFonts w:ascii="Arial" w:hAnsi="Arial"/>
                <w:b/>
                <w:sz w:val="22"/>
                <w:szCs w:val="24"/>
              </w:rPr>
              <w:t>RELIABILITY PROGRAM – MONTHLY REPORT</w:t>
            </w:r>
            <w:r w:rsidR="00E41D8F">
              <w:rPr>
                <w:rFonts w:ascii="Arial" w:hAnsi="Arial"/>
                <w:b/>
                <w:sz w:val="22"/>
                <w:szCs w:val="24"/>
              </w:rPr>
              <w:t>ING</w:t>
            </w:r>
          </w:p>
          <w:p w14:paraId="4A301526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-1"/>
              <w:jc w:val="center"/>
              <w:rPr>
                <w:rFonts w:ascii="Univers (W1)" w:hAnsi="Univers (W1)"/>
                <w:b/>
                <w:sz w:val="40"/>
                <w:szCs w:val="36"/>
              </w:rPr>
            </w:pPr>
            <w:r w:rsidRPr="006C0E58">
              <w:rPr>
                <w:rFonts w:ascii="Arial" w:hAnsi="Arial"/>
                <w:i/>
                <w:szCs w:val="24"/>
              </w:rPr>
              <w:t>(Civil Aviation Regulation 2016)</w:t>
            </w:r>
          </w:p>
        </w:tc>
      </w:tr>
      <w:tr w:rsidR="007A7DF8" w:rsidRPr="009C130D" w14:paraId="77EB8181" w14:textId="77777777" w:rsidTr="001B785D">
        <w:trPr>
          <w:trHeight w:val="20"/>
        </w:trPr>
        <w:tc>
          <w:tcPr>
            <w:tcW w:w="5000" w:type="pct"/>
            <w:gridSpan w:val="3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FED985" w14:textId="77777777" w:rsidR="00B76FCE" w:rsidRPr="00063117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-1"/>
              <w:jc w:val="center"/>
              <w:rPr>
                <w:rFonts w:ascii="Univers (W1)" w:hAnsi="Univers (W1)"/>
                <w:b/>
                <w:sz w:val="10"/>
                <w:szCs w:val="22"/>
              </w:rPr>
            </w:pPr>
          </w:p>
        </w:tc>
      </w:tr>
      <w:tr w:rsidR="007A7DF8" w:rsidRPr="009C130D" w14:paraId="6789D26E" w14:textId="77777777" w:rsidTr="008E33A1">
        <w:trPr>
          <w:trHeight w:val="340"/>
        </w:trPr>
        <w:tc>
          <w:tcPr>
            <w:tcW w:w="4892" w:type="pct"/>
            <w:gridSpan w:val="3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8EAADB" w:themeFill="accent1" w:themeFillTint="99"/>
            <w:vAlign w:val="center"/>
          </w:tcPr>
          <w:p w14:paraId="20D428ED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 xml:space="preserve">SECTION 1 – </w:t>
            </w:r>
            <w:r>
              <w:rPr>
                <w:rFonts w:ascii="Arial" w:hAnsi="Arial" w:cs="Arial"/>
                <w:b/>
                <w:szCs w:val="22"/>
              </w:rPr>
              <w:t>CAMO GENERAL INFO</w:t>
            </w:r>
          </w:p>
        </w:tc>
        <w:tc>
          <w:tcPr>
            <w:tcW w:w="1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632D7B4" w14:textId="77777777" w:rsidR="00B76FCE" w:rsidRPr="008F7FFC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A7DF8" w:rsidRPr="009C130D" w14:paraId="7505BF86" w14:textId="77777777" w:rsidTr="008E33A1">
        <w:trPr>
          <w:trHeight w:val="20"/>
        </w:trPr>
        <w:tc>
          <w:tcPr>
            <w:tcW w:w="4892" w:type="pct"/>
            <w:gridSpan w:val="3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D5AAF16" w14:textId="77777777" w:rsidR="00B76FCE" w:rsidRPr="00063117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108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AFBB2C4" w14:textId="77777777" w:rsidR="00B76FCE" w:rsidRPr="00063117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</w:tr>
      <w:tr w:rsidR="007A7DF8" w:rsidRPr="009C130D" w14:paraId="27BD1534" w14:textId="77777777" w:rsidTr="008E33A1">
        <w:trPr>
          <w:trHeight w:val="456"/>
        </w:trPr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8916BF7" w14:textId="77777777" w:rsidR="00B76FCE" w:rsidRPr="006C0E58" w:rsidRDefault="00B76FCE" w:rsidP="00C71B84">
            <w:pPr>
              <w:ind w:right="-864"/>
              <w:jc w:val="both"/>
              <w:rPr>
                <w:rFonts w:ascii="Arial" w:hAnsi="Arial" w:cs="Arial"/>
                <w:noProof/>
                <w:szCs w:val="22"/>
                <w:lang w:val="en-MY" w:eastAsia="en-MY"/>
              </w:rPr>
            </w:pPr>
            <w:r w:rsidRPr="006C0E58">
              <w:rPr>
                <w:rFonts w:ascii="Arial" w:hAnsi="Arial" w:cs="Arial"/>
                <w:noProof/>
                <w:szCs w:val="22"/>
                <w:lang w:val="en-MY" w:eastAsia="en-MY"/>
              </w:rPr>
              <w:t>1.1</w:t>
            </w:r>
          </w:p>
        </w:tc>
        <w:tc>
          <w:tcPr>
            <w:tcW w:w="1042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E7DF55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CAMO</w:t>
            </w: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36FC2C7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3481" w:type="pct"/>
            <w:gridSpan w:val="2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19032B9" w14:textId="77777777" w:rsidR="00B76FCE" w:rsidRPr="001B0565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  <w:lang w:val="en-MY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bookmarkStart w:id="1" w:name="_GoBack"/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bookmarkEnd w:id="1"/>
            <w:r>
              <w:rPr>
                <w:rFonts w:ascii="Arial" w:hAnsi="Arial" w:cs="Arial"/>
                <w:b/>
                <w:szCs w:val="22"/>
              </w:rPr>
              <w:fldChar w:fldCharType="end"/>
            </w:r>
            <w:bookmarkEnd w:id="0"/>
          </w:p>
        </w:tc>
        <w:tc>
          <w:tcPr>
            <w:tcW w:w="10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3F6A24D" w14:textId="77777777" w:rsidR="00B76FCE" w:rsidRPr="008F7FFC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A7DF8" w:rsidRPr="009C130D" w14:paraId="7335119F" w14:textId="77777777" w:rsidTr="008E33A1">
        <w:trPr>
          <w:trHeight w:val="20"/>
        </w:trPr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BE32C55" w14:textId="77777777" w:rsidR="00B76FCE" w:rsidRPr="001E1895" w:rsidRDefault="00B76FCE" w:rsidP="00C71B84">
            <w:pPr>
              <w:ind w:right="-864"/>
              <w:jc w:val="both"/>
              <w:rPr>
                <w:rFonts w:ascii="Arial" w:hAnsi="Arial" w:cs="Arial"/>
                <w:noProof/>
                <w:sz w:val="6"/>
                <w:szCs w:val="22"/>
                <w:lang w:val="en-MY" w:eastAsia="en-MY"/>
              </w:rPr>
            </w:pPr>
          </w:p>
        </w:tc>
        <w:tc>
          <w:tcPr>
            <w:tcW w:w="1042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287472" w14:textId="77777777" w:rsidR="00B76FCE" w:rsidRPr="001E1895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0822C4" w14:textId="77777777" w:rsidR="00B76FCE" w:rsidRPr="001E1895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481" w:type="pct"/>
            <w:gridSpan w:val="2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F2A7BAA" w14:textId="77777777" w:rsidR="00B76FCE" w:rsidRPr="001E1895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BD70705" w14:textId="77777777" w:rsidR="00B76FCE" w:rsidRPr="001E1895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7A7DF8" w:rsidRPr="009C130D" w14:paraId="2DA5A75B" w14:textId="77777777" w:rsidTr="008E33A1">
        <w:trPr>
          <w:trHeight w:val="340"/>
        </w:trPr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5F1F38D" w14:textId="77777777" w:rsidR="00B76FCE" w:rsidRPr="006C0E58" w:rsidRDefault="00B76FCE" w:rsidP="00C71B84">
            <w:pPr>
              <w:ind w:right="-864"/>
              <w:jc w:val="both"/>
              <w:rPr>
                <w:rFonts w:ascii="Arial" w:hAnsi="Arial" w:cs="Arial"/>
                <w:noProof/>
                <w:szCs w:val="22"/>
                <w:lang w:val="en-MY" w:eastAsia="en-MY"/>
              </w:rPr>
            </w:pPr>
            <w:r w:rsidRPr="006C0E58">
              <w:rPr>
                <w:rFonts w:ascii="Arial" w:hAnsi="Arial" w:cs="Arial"/>
                <w:noProof/>
                <w:szCs w:val="22"/>
                <w:lang w:val="en-MY" w:eastAsia="en-MY"/>
              </w:rPr>
              <w:t>1.2</w:t>
            </w:r>
          </w:p>
        </w:tc>
        <w:tc>
          <w:tcPr>
            <w:tcW w:w="1042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194C8D" w14:textId="37936E42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>Organi</w:t>
            </w:r>
            <w:r w:rsidR="007E4CD5">
              <w:rPr>
                <w:rFonts w:ascii="Arial" w:hAnsi="Arial" w:cs="Arial"/>
                <w:szCs w:val="22"/>
              </w:rPr>
              <w:t>s</w:t>
            </w:r>
            <w:r w:rsidRPr="006C0E58">
              <w:rPr>
                <w:rFonts w:ascii="Arial" w:hAnsi="Arial" w:cs="Arial"/>
                <w:szCs w:val="22"/>
              </w:rPr>
              <w:t>ation Approval No.</w:t>
            </w: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9A9F60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1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E12422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>a.</w:t>
            </w:r>
          </w:p>
        </w:tc>
        <w:tc>
          <w:tcPr>
            <w:tcW w:w="394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33E260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>CAMO</w:t>
            </w:r>
          </w:p>
        </w:tc>
        <w:tc>
          <w:tcPr>
            <w:tcW w:w="104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680554A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>:</w:t>
            </w:r>
          </w:p>
        </w:tc>
        <w:tc>
          <w:tcPr>
            <w:tcW w:w="81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6454DE9C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rFonts w:ascii="Arial" w:hAnsi="Arial" w:cs="Arial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</w:rPr>
            </w:r>
            <w:r>
              <w:rPr>
                <w:rFonts w:ascii="Arial" w:hAnsi="Arial" w:cs="Arial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szCs w:val="22"/>
              </w:rPr>
              <w:fldChar w:fldCharType="end"/>
            </w:r>
            <w:bookmarkEnd w:id="2"/>
          </w:p>
        </w:tc>
        <w:tc>
          <w:tcPr>
            <w:tcW w:w="179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6ECE1A3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>b.</w:t>
            </w:r>
          </w:p>
        </w:tc>
        <w:tc>
          <w:tcPr>
            <w:tcW w:w="407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8F152" w14:textId="77777777" w:rsidR="00B76FCE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>A</w:t>
            </w:r>
            <w:r>
              <w:rPr>
                <w:rFonts w:ascii="Arial" w:hAnsi="Arial" w:cs="Arial"/>
                <w:szCs w:val="22"/>
              </w:rPr>
              <w:t>OC No.</w:t>
            </w:r>
          </w:p>
          <w:p w14:paraId="4E6EBF17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i/>
                <w:sz w:val="16"/>
                <w:szCs w:val="22"/>
              </w:rPr>
              <w:t>(if any)</w:t>
            </w:r>
          </w:p>
        </w:tc>
        <w:tc>
          <w:tcPr>
            <w:tcW w:w="15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9A5A934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>:</w:t>
            </w:r>
          </w:p>
        </w:tc>
        <w:tc>
          <w:tcPr>
            <w:tcW w:w="126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358ED2F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  <w:bookmarkEnd w:id="3"/>
          </w:p>
        </w:tc>
        <w:tc>
          <w:tcPr>
            <w:tcW w:w="10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58FEDE0" w14:textId="77777777" w:rsidR="00B76FCE" w:rsidRPr="008F7FFC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A7DF8" w:rsidRPr="009C130D" w14:paraId="1E00AA22" w14:textId="77777777" w:rsidTr="008E33A1">
        <w:trPr>
          <w:trHeight w:val="20"/>
        </w:trPr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7122700" w14:textId="77777777" w:rsidR="00B76FCE" w:rsidRPr="002319A0" w:rsidRDefault="00B76FCE" w:rsidP="00C71B84">
            <w:pPr>
              <w:ind w:right="-864"/>
              <w:jc w:val="both"/>
              <w:rPr>
                <w:rFonts w:ascii="Arial" w:hAnsi="Arial" w:cs="Arial"/>
                <w:noProof/>
                <w:sz w:val="6"/>
                <w:szCs w:val="22"/>
                <w:lang w:val="en-MY" w:eastAsia="en-MY"/>
              </w:rPr>
            </w:pPr>
          </w:p>
        </w:tc>
        <w:tc>
          <w:tcPr>
            <w:tcW w:w="1042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EF5C8" w14:textId="77777777" w:rsidR="00B76FCE" w:rsidRPr="002319A0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D7B7C6" w14:textId="77777777" w:rsidR="00B76FCE" w:rsidRPr="002319A0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481" w:type="pct"/>
            <w:gridSpan w:val="2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B1F0A8" w14:textId="77777777" w:rsidR="00B76FCE" w:rsidRPr="002319A0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46A530C" w14:textId="77777777" w:rsidR="00B76FCE" w:rsidRPr="00063117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7A7DF8" w:rsidRPr="009C130D" w14:paraId="7E3039F0" w14:textId="77777777" w:rsidTr="008E33A1">
        <w:trPr>
          <w:trHeight w:val="456"/>
        </w:trPr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A8BABBA" w14:textId="77777777" w:rsidR="00F43581" w:rsidRPr="006C0E58" w:rsidRDefault="00F43581" w:rsidP="00C71B84">
            <w:pPr>
              <w:ind w:right="-864"/>
              <w:jc w:val="both"/>
              <w:rPr>
                <w:rFonts w:ascii="Arial" w:hAnsi="Arial" w:cs="Arial"/>
                <w:noProof/>
                <w:szCs w:val="22"/>
                <w:lang w:val="en-MY" w:eastAsia="en-MY"/>
              </w:rPr>
            </w:pPr>
            <w:r w:rsidRPr="006C0E58">
              <w:rPr>
                <w:rFonts w:ascii="Arial" w:hAnsi="Arial" w:cs="Arial"/>
                <w:noProof/>
                <w:szCs w:val="22"/>
                <w:lang w:val="en-MY" w:eastAsia="en-MY"/>
              </w:rPr>
              <w:t>1.</w:t>
            </w:r>
            <w:r>
              <w:rPr>
                <w:rFonts w:ascii="Arial" w:hAnsi="Arial" w:cs="Arial"/>
                <w:noProof/>
                <w:szCs w:val="22"/>
                <w:lang w:val="en-MY" w:eastAsia="en-MY"/>
              </w:rPr>
              <w:t>3</w:t>
            </w:r>
          </w:p>
        </w:tc>
        <w:tc>
          <w:tcPr>
            <w:tcW w:w="1042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47BC15" w14:textId="77777777" w:rsidR="00F43581" w:rsidRPr="006C0E58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Period of data collection</w:t>
            </w: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A0776B5" w14:textId="77777777" w:rsidR="00F43581" w:rsidRPr="006C0E58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3481" w:type="pct"/>
            <w:gridSpan w:val="2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B61A1A5" w14:textId="77777777" w:rsidR="00F43581" w:rsidRPr="006C0E58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10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B831101" w14:textId="77777777" w:rsidR="00F43581" w:rsidRPr="008F7FFC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A7DF8" w:rsidRPr="009C130D" w14:paraId="279A205D" w14:textId="77777777" w:rsidTr="008E33A1">
        <w:trPr>
          <w:trHeight w:val="20"/>
        </w:trPr>
        <w:tc>
          <w:tcPr>
            <w:tcW w:w="245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B2B9F94" w14:textId="77777777" w:rsidR="00F43581" w:rsidRPr="001E1895" w:rsidRDefault="00F43581" w:rsidP="00C71B84">
            <w:pPr>
              <w:ind w:right="-864"/>
              <w:jc w:val="both"/>
              <w:rPr>
                <w:rFonts w:ascii="Arial" w:hAnsi="Arial" w:cs="Arial"/>
                <w:noProof/>
                <w:sz w:val="6"/>
                <w:szCs w:val="22"/>
                <w:lang w:val="en-MY" w:eastAsia="en-MY"/>
              </w:rPr>
            </w:pPr>
          </w:p>
        </w:tc>
        <w:tc>
          <w:tcPr>
            <w:tcW w:w="1042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95C01D" w14:textId="77777777" w:rsidR="00F43581" w:rsidRPr="001E1895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80016" w14:textId="77777777" w:rsidR="00F43581" w:rsidRPr="001E1895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481" w:type="pct"/>
            <w:gridSpan w:val="2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F282709" w14:textId="77777777" w:rsidR="00F43581" w:rsidRPr="001E1895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26E2BFC" w14:textId="77777777" w:rsidR="00F43581" w:rsidRPr="001E1895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7A7DF8" w:rsidRPr="009C130D" w14:paraId="337995B3" w14:textId="77777777" w:rsidTr="008E33A1">
        <w:trPr>
          <w:trHeight w:val="340"/>
        </w:trPr>
        <w:tc>
          <w:tcPr>
            <w:tcW w:w="4892" w:type="pct"/>
            <w:gridSpan w:val="3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8EAADB" w:themeFill="accent1" w:themeFillTint="99"/>
            <w:vAlign w:val="center"/>
          </w:tcPr>
          <w:p w14:paraId="5ED86401" w14:textId="2DEB14D9" w:rsidR="00B76FCE" w:rsidRPr="00B76FCE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 xml:space="preserve">SECTION </w:t>
            </w:r>
            <w:r w:rsidR="00F43581">
              <w:rPr>
                <w:rFonts w:ascii="Arial" w:hAnsi="Arial" w:cs="Arial"/>
                <w:b/>
                <w:szCs w:val="22"/>
              </w:rPr>
              <w:t>2</w:t>
            </w:r>
            <w:r w:rsidRPr="006C0E58">
              <w:rPr>
                <w:rFonts w:ascii="Arial" w:hAnsi="Arial" w:cs="Arial"/>
                <w:b/>
                <w:szCs w:val="22"/>
              </w:rPr>
              <w:t xml:space="preserve"> – </w:t>
            </w:r>
            <w:r>
              <w:rPr>
                <w:rFonts w:ascii="Arial" w:hAnsi="Arial" w:cs="Arial"/>
                <w:b/>
                <w:szCs w:val="22"/>
              </w:rPr>
              <w:t xml:space="preserve">AIRCRAFT MAINTENANCE </w:t>
            </w:r>
            <w:r w:rsidR="00F43581">
              <w:rPr>
                <w:rFonts w:ascii="Arial" w:hAnsi="Arial" w:cs="Arial"/>
                <w:b/>
                <w:szCs w:val="22"/>
              </w:rPr>
              <w:t xml:space="preserve">&amp; RELIBILITY </w:t>
            </w:r>
            <w:r>
              <w:rPr>
                <w:rFonts w:ascii="Arial" w:hAnsi="Arial" w:cs="Arial"/>
                <w:b/>
                <w:szCs w:val="22"/>
              </w:rPr>
              <w:t>PROGRAMME INFORMATION</w:t>
            </w:r>
          </w:p>
        </w:tc>
        <w:tc>
          <w:tcPr>
            <w:tcW w:w="1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2E815A7F" w14:textId="77777777" w:rsidR="00B76FCE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A7DF8" w:rsidRPr="009C130D" w14:paraId="4E11A425" w14:textId="77777777" w:rsidTr="008E33A1">
        <w:trPr>
          <w:trHeight w:val="20"/>
        </w:trPr>
        <w:tc>
          <w:tcPr>
            <w:tcW w:w="4892" w:type="pct"/>
            <w:gridSpan w:val="3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70CC84" w14:textId="77777777" w:rsidR="00B76FCE" w:rsidRPr="00802665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108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462D1A6" w14:textId="77777777" w:rsidR="00B76FCE" w:rsidRPr="00802665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</w:tr>
      <w:tr w:rsidR="00BB5121" w:rsidRPr="009C130D" w14:paraId="74F9F6CC" w14:textId="77777777" w:rsidTr="008E33A1">
        <w:trPr>
          <w:trHeight w:val="453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5D30D4A" w14:textId="46BCB1EB" w:rsidR="00BB5121" w:rsidRPr="006C0E58" w:rsidRDefault="00BB5121" w:rsidP="00B76F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2</w:t>
            </w:r>
            <w:r w:rsidRPr="006C0E58">
              <w:rPr>
                <w:rFonts w:ascii="Arial" w:hAnsi="Arial" w:cs="Arial"/>
                <w:szCs w:val="22"/>
              </w:rPr>
              <w:t>.1</w:t>
            </w:r>
          </w:p>
        </w:tc>
        <w:tc>
          <w:tcPr>
            <w:tcW w:w="104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B18E4C" w14:textId="77777777" w:rsidR="00BB5121" w:rsidRPr="006C0E58" w:rsidRDefault="00BB5121" w:rsidP="00B76F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Aircraft type</w:t>
            </w:r>
          </w:p>
        </w:tc>
        <w:tc>
          <w:tcPr>
            <w:tcW w:w="12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2ACDF37" w14:textId="77777777" w:rsidR="00BB5121" w:rsidRPr="006C0E58" w:rsidRDefault="00BB5121" w:rsidP="00B76F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 w:rsidRPr="006C0E58">
              <w:rPr>
                <w:rFonts w:ascii="Univers (W1)" w:hAnsi="Univers (W1)"/>
                <w:b/>
                <w:szCs w:val="22"/>
              </w:rPr>
              <w:t>:</w:t>
            </w:r>
          </w:p>
        </w:tc>
        <w:tc>
          <w:tcPr>
            <w:tcW w:w="1727" w:type="pct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4A9E6A00" w14:textId="69FC4506" w:rsidR="00BB5121" w:rsidRPr="006C0E58" w:rsidRDefault="00BB5121" w:rsidP="00B76F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481" w:type="pct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A5564AE" w14:textId="77777777" w:rsidR="00BB5121" w:rsidRPr="006C0E58" w:rsidRDefault="00BB5121" w:rsidP="00B76F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38"/>
                <w:szCs w:val="38"/>
              </w:rPr>
            </w:pPr>
          </w:p>
        </w:tc>
        <w:tc>
          <w:tcPr>
            <w:tcW w:w="1268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044984" w14:textId="77777777" w:rsidR="00BB5121" w:rsidRPr="006C0E58" w:rsidRDefault="00BB5121" w:rsidP="00B76F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Cs w:val="22"/>
              </w:rPr>
            </w:pP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48532C8" w14:textId="77777777" w:rsidR="00BB5121" w:rsidRDefault="00BB5121" w:rsidP="00B76F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BB5121" w:rsidRPr="009C130D" w14:paraId="386B7328" w14:textId="77777777" w:rsidTr="008E33A1">
        <w:trPr>
          <w:trHeight w:val="2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9223184" w14:textId="77777777" w:rsidR="00BB5121" w:rsidRPr="00BB5121" w:rsidRDefault="00BB5121" w:rsidP="00B76F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04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D282B9" w14:textId="77777777" w:rsidR="00BB5121" w:rsidRPr="00BB5121" w:rsidRDefault="00BB5121" w:rsidP="00B76F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EDD105" w14:textId="77777777" w:rsidR="00BB5121" w:rsidRPr="00BB5121" w:rsidRDefault="00BB5121" w:rsidP="00B76F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1727" w:type="pct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378702E" w14:textId="77777777" w:rsidR="00BB5121" w:rsidRPr="00BB5121" w:rsidRDefault="00BB5121" w:rsidP="00B76F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48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745380" w14:textId="77777777" w:rsidR="00BB5121" w:rsidRPr="00BB5121" w:rsidRDefault="00BB5121" w:rsidP="00B76F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38"/>
              </w:rPr>
            </w:pPr>
          </w:p>
        </w:tc>
        <w:tc>
          <w:tcPr>
            <w:tcW w:w="1268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B43795" w14:textId="77777777" w:rsidR="00BB5121" w:rsidRPr="00BB5121" w:rsidRDefault="00BB5121" w:rsidP="00B76F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6"/>
                <w:szCs w:val="22"/>
              </w:rPr>
            </w:pP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FC5200E" w14:textId="77777777" w:rsidR="00BB5121" w:rsidRPr="00BB5121" w:rsidRDefault="00BB5121" w:rsidP="00B76F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BB5121" w:rsidRPr="009C130D" w14:paraId="569E0D56" w14:textId="77777777" w:rsidTr="008E33A1">
        <w:trPr>
          <w:trHeight w:val="453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47DEFA3" w14:textId="78E52C59" w:rsidR="00BB5121" w:rsidRPr="006C0E58" w:rsidRDefault="00BB51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2</w:t>
            </w:r>
            <w:r w:rsidRPr="006C0E58">
              <w:rPr>
                <w:rFonts w:ascii="Arial" w:hAnsi="Arial" w:cs="Arial"/>
                <w:szCs w:val="22"/>
              </w:rPr>
              <w:t>.</w:t>
            </w:r>
            <w:r>
              <w:rPr>
                <w:rFonts w:ascii="Arial" w:hAnsi="Arial" w:cs="Arial"/>
                <w:szCs w:val="22"/>
              </w:rPr>
              <w:t>2</w:t>
            </w:r>
          </w:p>
        </w:tc>
        <w:tc>
          <w:tcPr>
            <w:tcW w:w="104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5F200C" w14:textId="31130682" w:rsidR="00BB5121" w:rsidRDefault="00BB51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Part SPA approvals granted</w:t>
            </w:r>
          </w:p>
          <w:p w14:paraId="025D526A" w14:textId="77777777" w:rsidR="00BB5121" w:rsidRPr="00873221" w:rsidRDefault="00BB51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if applicable)</w:t>
            </w:r>
          </w:p>
        </w:tc>
        <w:tc>
          <w:tcPr>
            <w:tcW w:w="12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12F6F1E" w14:textId="77777777" w:rsidR="00BB5121" w:rsidRPr="006C0E58" w:rsidRDefault="00BB51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 w:rsidRPr="006C0E58">
              <w:rPr>
                <w:rFonts w:ascii="Univers (W1)" w:hAnsi="Univers (W1)"/>
                <w:b/>
                <w:szCs w:val="22"/>
              </w:rPr>
              <w:t>:</w:t>
            </w:r>
          </w:p>
        </w:tc>
        <w:tc>
          <w:tcPr>
            <w:tcW w:w="3476" w:type="pct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0E7AFC68" w14:textId="4077054C" w:rsidR="00BB5121" w:rsidRPr="006C0E58" w:rsidRDefault="00BB51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F31DAA7" w14:textId="77777777" w:rsidR="00BB5121" w:rsidRDefault="00BB51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7A7DF8" w:rsidRPr="009C130D" w14:paraId="56642016" w14:textId="77777777" w:rsidTr="008E33A1">
        <w:trPr>
          <w:trHeight w:val="2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8727FD3" w14:textId="77777777" w:rsidR="00B76FCE" w:rsidRPr="00802665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04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9E847D" w14:textId="77777777" w:rsidR="00B76FCE" w:rsidRPr="00802665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4D8A25" w14:textId="77777777" w:rsidR="00B76FCE" w:rsidRPr="00802665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41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8B9AC5E" w14:textId="77777777" w:rsidR="00B76FCE" w:rsidRPr="00802665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1310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61686F6" w14:textId="77777777" w:rsidR="00B76FCE" w:rsidRPr="00802665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481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9446C07" w14:textId="77777777" w:rsidR="00B76FCE" w:rsidRPr="00802665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1268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0F10828" w14:textId="77777777" w:rsidR="00B76FCE" w:rsidRPr="00802665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9D2C889" w14:textId="77777777" w:rsidR="00B76FCE" w:rsidRPr="00802665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7A7DF8" w:rsidRPr="009C130D" w14:paraId="6DC3E6D1" w14:textId="77777777" w:rsidTr="008E33A1">
        <w:trPr>
          <w:trHeight w:val="34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2FD08B" w14:textId="4C83734B" w:rsidR="00B76FCE" w:rsidRPr="006C0E58" w:rsidRDefault="0010357D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2</w:t>
            </w:r>
            <w:r w:rsidR="00B76FCE" w:rsidRPr="006C0E58">
              <w:rPr>
                <w:rFonts w:ascii="Arial" w:hAnsi="Arial" w:cs="Arial"/>
                <w:szCs w:val="22"/>
              </w:rPr>
              <w:t>.</w:t>
            </w:r>
            <w:r w:rsidR="003B2094">
              <w:rPr>
                <w:rFonts w:ascii="Arial" w:hAnsi="Arial" w:cs="Arial"/>
                <w:szCs w:val="22"/>
              </w:rPr>
              <w:t>3</w:t>
            </w:r>
          </w:p>
        </w:tc>
        <w:tc>
          <w:tcPr>
            <w:tcW w:w="104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605B8E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AMP</w:t>
            </w:r>
            <w:r w:rsidRPr="006C0E58">
              <w:rPr>
                <w:rFonts w:ascii="Arial" w:hAnsi="Arial" w:cs="Arial"/>
                <w:szCs w:val="22"/>
              </w:rPr>
              <w:t xml:space="preserve"> Reference</w:t>
            </w:r>
          </w:p>
        </w:tc>
        <w:tc>
          <w:tcPr>
            <w:tcW w:w="12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6A5487A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3476" w:type="pct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4DDA4DC1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4" w:name="Text9"/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  <w:bookmarkEnd w:id="4"/>
          </w:p>
        </w:tc>
        <w:tc>
          <w:tcPr>
            <w:tcW w:w="10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AE5D25C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</w:p>
        </w:tc>
      </w:tr>
      <w:tr w:rsidR="007A7DF8" w:rsidRPr="009C130D" w14:paraId="401EEA49" w14:textId="77777777" w:rsidTr="008E33A1">
        <w:trPr>
          <w:trHeight w:val="2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F7AC023" w14:textId="77777777" w:rsidR="00B76FCE" w:rsidRPr="00802665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04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29BAE1" w14:textId="77777777" w:rsidR="00B76FCE" w:rsidRPr="00802665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F34479" w14:textId="77777777" w:rsidR="00B76FCE" w:rsidRPr="00802665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3476" w:type="pct"/>
            <w:gridSpan w:val="2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969DD0" w14:textId="77777777" w:rsidR="00B76FCE" w:rsidRPr="00802665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23115D2" w14:textId="77777777" w:rsidR="00B76FCE" w:rsidRPr="00802665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7A7DF8" w:rsidRPr="009C130D" w14:paraId="49E5CBA6" w14:textId="77777777" w:rsidTr="008E33A1">
        <w:trPr>
          <w:trHeight w:val="34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D0ED9EB" w14:textId="73EC116D" w:rsidR="00B76FCE" w:rsidRPr="006C0E58" w:rsidRDefault="0010357D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B76FCE" w:rsidRPr="006C0E58">
              <w:rPr>
                <w:rFonts w:ascii="Arial" w:hAnsi="Arial" w:cs="Arial"/>
              </w:rPr>
              <w:t>.</w:t>
            </w:r>
            <w:r w:rsidR="003B2094">
              <w:rPr>
                <w:rFonts w:ascii="Arial" w:hAnsi="Arial" w:cs="Arial"/>
              </w:rPr>
              <w:t>4</w:t>
            </w:r>
          </w:p>
        </w:tc>
        <w:tc>
          <w:tcPr>
            <w:tcW w:w="104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CAFFB0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</w:rPr>
            </w:pPr>
            <w:r w:rsidRPr="006C0E58">
              <w:rPr>
                <w:rFonts w:ascii="Arial" w:hAnsi="Arial" w:cs="Arial"/>
              </w:rPr>
              <w:t xml:space="preserve">Issue </w:t>
            </w:r>
          </w:p>
        </w:tc>
        <w:tc>
          <w:tcPr>
            <w:tcW w:w="12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FBFCB65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</w:rPr>
            </w:pPr>
            <w:r w:rsidRPr="006C0E58">
              <w:rPr>
                <w:rFonts w:ascii="Univers (W1)" w:hAnsi="Univers (W1)"/>
                <w:b/>
              </w:rPr>
              <w:t>:</w:t>
            </w:r>
          </w:p>
        </w:tc>
        <w:tc>
          <w:tcPr>
            <w:tcW w:w="4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6BEAADF7" w14:textId="77777777" w:rsidR="00B76FCE" w:rsidRPr="006C0E58" w:rsidRDefault="00B76FCE" w:rsidP="003B209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660" w:type="pct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520D97D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</w:rPr>
            </w:pPr>
            <w:r w:rsidRPr="006C0E58">
              <w:rPr>
                <w:rFonts w:ascii="Univers (W1)" w:hAnsi="Univers (W1)"/>
              </w:rPr>
              <w:t>Revision</w:t>
            </w:r>
          </w:p>
        </w:tc>
        <w:tc>
          <w:tcPr>
            <w:tcW w:w="13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8445484" w14:textId="77777777" w:rsidR="00B76FCE" w:rsidRPr="00696247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</w:rPr>
            </w:pPr>
            <w:r w:rsidRPr="00696247">
              <w:rPr>
                <w:rFonts w:ascii="Univers (W1)" w:hAnsi="Univers (W1)"/>
                <w:b/>
              </w:rPr>
              <w:t>:</w:t>
            </w:r>
          </w:p>
        </w:tc>
        <w:tc>
          <w:tcPr>
            <w:tcW w:w="516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06B506C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512" w:type="pct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FF944D4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</w:rPr>
            </w:pPr>
            <w:r w:rsidRPr="006C0E58">
              <w:rPr>
                <w:rFonts w:ascii="Univers (W1)" w:hAnsi="Univers (W1)"/>
              </w:rPr>
              <w:t>Date</w:t>
            </w:r>
          </w:p>
        </w:tc>
        <w:tc>
          <w:tcPr>
            <w:tcW w:w="13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8D2741F" w14:textId="77777777" w:rsidR="00B76FCE" w:rsidRPr="00696247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</w:rPr>
            </w:pPr>
            <w:r w:rsidRPr="00696247">
              <w:rPr>
                <w:rFonts w:ascii="Univers (W1)" w:hAnsi="Univers (W1)"/>
                <w:b/>
              </w:rPr>
              <w:t>:</w:t>
            </w:r>
          </w:p>
        </w:tc>
        <w:sdt>
          <w:sdtPr>
            <w:rPr>
              <w:rFonts w:ascii="Univers (W1)" w:hAnsi="Univers (W1)"/>
            </w:rPr>
            <w:id w:val="-1806150435"/>
            <w:placeholder>
              <w:docPart w:val="DefaultPlaceholder_-1854013437"/>
            </w:placeholder>
            <w:showingPlcHdr/>
            <w:date>
              <w:dateFormat w:val="dd-MMM-yyyy"/>
              <w:lid w:val="en-MY"/>
              <w:storeMappedDataAs w:val="dateTime"/>
              <w:calendar w:val="gregorian"/>
            </w:date>
          </w:sdtPr>
          <w:sdtEndPr/>
          <w:sdtContent>
            <w:tc>
              <w:tcPr>
                <w:tcW w:w="1099" w:type="pct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3CBDB3CF" w14:textId="45A9EE9D" w:rsidR="00B76FCE" w:rsidRPr="006C0E58" w:rsidRDefault="005D3FA2" w:rsidP="00C71B84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="Univers (W1)" w:hAnsi="Univers (W1)"/>
                  </w:rPr>
                </w:pPr>
                <w:r w:rsidRPr="00DC440D">
                  <w:rPr>
                    <w:rStyle w:val="PlaceholderText"/>
                    <w:rFonts w:eastAsiaTheme="minorHAnsi"/>
                  </w:rPr>
                  <w:t>Click or tap to enter a date.</w:t>
                </w:r>
              </w:p>
            </w:tc>
          </w:sdtContent>
        </w:sdt>
        <w:tc>
          <w:tcPr>
            <w:tcW w:w="10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4A7F16D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</w:rPr>
            </w:pPr>
          </w:p>
        </w:tc>
      </w:tr>
      <w:tr w:rsidR="007A7DF8" w:rsidRPr="009C130D" w14:paraId="7A57197E" w14:textId="77777777" w:rsidTr="008E33A1">
        <w:trPr>
          <w:trHeight w:val="2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FC26C1C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04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BA289E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B502F2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41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3EFE0A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6"/>
                <w:szCs w:val="22"/>
              </w:rPr>
            </w:pPr>
          </w:p>
        </w:tc>
        <w:tc>
          <w:tcPr>
            <w:tcW w:w="66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A4B6D9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6"/>
                <w:szCs w:val="22"/>
              </w:rPr>
            </w:pPr>
          </w:p>
        </w:tc>
        <w:tc>
          <w:tcPr>
            <w:tcW w:w="13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078E5B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6"/>
                <w:szCs w:val="22"/>
              </w:rPr>
            </w:pPr>
          </w:p>
        </w:tc>
        <w:tc>
          <w:tcPr>
            <w:tcW w:w="516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ED05A2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6"/>
                <w:szCs w:val="22"/>
              </w:rPr>
            </w:pPr>
          </w:p>
        </w:tc>
        <w:tc>
          <w:tcPr>
            <w:tcW w:w="512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FE0A1F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6"/>
                <w:szCs w:val="22"/>
              </w:rPr>
            </w:pPr>
          </w:p>
        </w:tc>
        <w:tc>
          <w:tcPr>
            <w:tcW w:w="1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D6FAD1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6"/>
                <w:szCs w:val="22"/>
              </w:rPr>
            </w:pPr>
          </w:p>
        </w:tc>
        <w:tc>
          <w:tcPr>
            <w:tcW w:w="10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D60D634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6"/>
                <w:szCs w:val="22"/>
              </w:rPr>
            </w:pP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7065E28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7A7DF8" w:rsidRPr="009C130D" w14:paraId="3703D762" w14:textId="77777777" w:rsidTr="008E33A1">
        <w:trPr>
          <w:trHeight w:val="34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A79E55D" w14:textId="4A6EEEC5" w:rsidR="00B76FCE" w:rsidRPr="006C0E58" w:rsidRDefault="0010357D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2</w:t>
            </w:r>
            <w:r w:rsidR="00B76FCE" w:rsidRPr="006C0E58">
              <w:rPr>
                <w:rFonts w:ascii="Arial" w:hAnsi="Arial" w:cs="Arial"/>
                <w:szCs w:val="22"/>
              </w:rPr>
              <w:t>.</w:t>
            </w:r>
            <w:r w:rsidR="003B2094">
              <w:rPr>
                <w:rFonts w:ascii="Arial" w:hAnsi="Arial" w:cs="Arial"/>
                <w:szCs w:val="22"/>
              </w:rPr>
              <w:t>5</w:t>
            </w:r>
          </w:p>
        </w:tc>
        <w:tc>
          <w:tcPr>
            <w:tcW w:w="104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6124E3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Reliability program</w:t>
            </w:r>
            <w:r w:rsidR="00F43581">
              <w:rPr>
                <w:rFonts w:ascii="Arial" w:hAnsi="Arial" w:cs="Arial"/>
                <w:szCs w:val="22"/>
              </w:rPr>
              <w:t xml:space="preserve"> reference</w:t>
            </w:r>
          </w:p>
        </w:tc>
        <w:tc>
          <w:tcPr>
            <w:tcW w:w="12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6D0D4EE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>
              <w:rPr>
                <w:rFonts w:ascii="Univers (W1)" w:hAnsi="Univers (W1)"/>
                <w:b/>
                <w:szCs w:val="22"/>
              </w:rPr>
              <w:t>:</w:t>
            </w:r>
          </w:p>
        </w:tc>
        <w:tc>
          <w:tcPr>
            <w:tcW w:w="3476" w:type="pct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44859EB4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10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5263D20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7A7DF8" w:rsidRPr="009C130D" w14:paraId="5FB19E23" w14:textId="77777777" w:rsidTr="008E33A1">
        <w:trPr>
          <w:trHeight w:val="2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96A8D84" w14:textId="77777777" w:rsidR="00B76FCE" w:rsidRPr="00696247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04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C3BC4B" w14:textId="77777777" w:rsidR="00B76FCE" w:rsidRPr="00696247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1B840E" w14:textId="77777777" w:rsidR="00B76FCE" w:rsidRPr="00696247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3476" w:type="pct"/>
            <w:gridSpan w:val="2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A5DBD6" w14:textId="77777777" w:rsidR="00B76FCE" w:rsidRPr="00696247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AEF76E9" w14:textId="77777777" w:rsidR="00B76FCE" w:rsidRPr="00696247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7A7DF8" w:rsidRPr="009C130D" w14:paraId="6A7D189D" w14:textId="77777777" w:rsidTr="008E33A1">
        <w:trPr>
          <w:trHeight w:val="34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C0C8838" w14:textId="2CB764F6" w:rsidR="00B76FCE" w:rsidRPr="006C0E58" w:rsidRDefault="0010357D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2</w:t>
            </w:r>
            <w:r w:rsidR="00B76FCE" w:rsidRPr="006C0E58">
              <w:rPr>
                <w:rFonts w:ascii="Arial" w:hAnsi="Arial" w:cs="Arial"/>
                <w:szCs w:val="22"/>
              </w:rPr>
              <w:t>.</w:t>
            </w:r>
            <w:r w:rsidR="003B2094">
              <w:rPr>
                <w:rFonts w:ascii="Arial" w:hAnsi="Arial" w:cs="Arial"/>
                <w:szCs w:val="22"/>
              </w:rPr>
              <w:t>6</w:t>
            </w:r>
          </w:p>
        </w:tc>
        <w:tc>
          <w:tcPr>
            <w:tcW w:w="1042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D2AE93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Issue</w:t>
            </w:r>
          </w:p>
        </w:tc>
        <w:tc>
          <w:tcPr>
            <w:tcW w:w="12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8801C42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>
              <w:rPr>
                <w:rFonts w:ascii="Univers (W1)" w:hAnsi="Univers (W1)"/>
                <w:b/>
                <w:szCs w:val="22"/>
              </w:rPr>
              <w:t>:</w:t>
            </w:r>
          </w:p>
        </w:tc>
        <w:tc>
          <w:tcPr>
            <w:tcW w:w="41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65C90E87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661" w:type="pct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D3F494D" w14:textId="77777777" w:rsidR="00B76FCE" w:rsidRPr="00725321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Cs w:val="22"/>
              </w:rPr>
            </w:pPr>
            <w:r w:rsidRPr="00725321">
              <w:rPr>
                <w:rFonts w:ascii="Univers (W1)" w:hAnsi="Univers (W1)"/>
                <w:szCs w:val="22"/>
              </w:rPr>
              <w:t>Revision</w:t>
            </w:r>
          </w:p>
        </w:tc>
        <w:tc>
          <w:tcPr>
            <w:tcW w:w="12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FEBFD45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>
              <w:rPr>
                <w:rFonts w:ascii="Univers (W1)" w:hAnsi="Univers (W1)"/>
                <w:b/>
                <w:szCs w:val="22"/>
              </w:rPr>
              <w:t>:</w:t>
            </w:r>
          </w:p>
        </w:tc>
        <w:tc>
          <w:tcPr>
            <w:tcW w:w="5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0B6001EF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512" w:type="pct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D36D455" w14:textId="77777777" w:rsidR="00B76FCE" w:rsidRPr="00725321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Cs w:val="22"/>
              </w:rPr>
            </w:pPr>
            <w:r>
              <w:rPr>
                <w:rFonts w:ascii="Univers (W1)" w:hAnsi="Univers (W1)"/>
                <w:szCs w:val="22"/>
              </w:rPr>
              <w:t xml:space="preserve">Date </w:t>
            </w:r>
          </w:p>
        </w:tc>
        <w:tc>
          <w:tcPr>
            <w:tcW w:w="13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B7CCF05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>
              <w:rPr>
                <w:rFonts w:ascii="Univers (W1)" w:hAnsi="Univers (W1)"/>
                <w:b/>
                <w:szCs w:val="22"/>
              </w:rPr>
              <w:t>:</w:t>
            </w:r>
          </w:p>
        </w:tc>
        <w:sdt>
          <w:sdtPr>
            <w:rPr>
              <w:rFonts w:ascii="Univers (W1)" w:hAnsi="Univers (W1)"/>
            </w:rPr>
            <w:id w:val="2010170025"/>
            <w:placeholder>
              <w:docPart w:val="A09A8C64FDBF47A297F45E01620B9C36"/>
            </w:placeholder>
            <w:showingPlcHdr/>
            <w:date>
              <w:dateFormat w:val="dd-MMM-yyyy"/>
              <w:lid w:val="en-MY"/>
              <w:storeMappedDataAs w:val="dateTime"/>
              <w:calendar w:val="gregorian"/>
            </w:date>
          </w:sdtPr>
          <w:sdtContent>
            <w:tc>
              <w:tcPr>
                <w:tcW w:w="1099" w:type="pct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3E1EBC52" w14:textId="1F2A4944" w:rsidR="00B76FCE" w:rsidRPr="006C0E58" w:rsidRDefault="00AD5E3D" w:rsidP="00C71B84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="Univers (W1)" w:hAnsi="Univers (W1)"/>
                    <w:b/>
                    <w:szCs w:val="22"/>
                  </w:rPr>
                </w:pPr>
                <w:r w:rsidRPr="00DC440D">
                  <w:rPr>
                    <w:rStyle w:val="PlaceholderText"/>
                    <w:rFonts w:eastAsiaTheme="minorHAnsi"/>
                  </w:rPr>
                  <w:t>Click or tap to enter a date.</w:t>
                </w:r>
              </w:p>
            </w:tc>
          </w:sdtContent>
        </w:sdt>
        <w:tc>
          <w:tcPr>
            <w:tcW w:w="10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C2B76E6" w14:textId="77777777" w:rsidR="00B76FCE" w:rsidRPr="006C0E58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7A7DF8" w:rsidRPr="009C130D" w14:paraId="3B638A28" w14:textId="77777777" w:rsidTr="008E33A1">
        <w:trPr>
          <w:trHeight w:val="2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C262EAD" w14:textId="77777777" w:rsidR="00B76FCE" w:rsidRPr="002D49D4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042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FD9956A" w14:textId="77777777" w:rsidR="00B76FCE" w:rsidRPr="002D49D4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2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945D2EF" w14:textId="77777777" w:rsidR="00B76FCE" w:rsidRPr="002D49D4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3476" w:type="pct"/>
            <w:gridSpan w:val="2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B9E2FB" w14:textId="77777777" w:rsidR="00B76FCE" w:rsidRPr="002D49D4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58DF3" w14:textId="77777777" w:rsidR="00B76FCE" w:rsidRPr="002D49D4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7A7DF8" w:rsidRPr="009C130D" w14:paraId="62354AFE" w14:textId="77777777" w:rsidTr="008E33A1">
        <w:trPr>
          <w:trHeight w:val="20"/>
        </w:trPr>
        <w:tc>
          <w:tcPr>
            <w:tcW w:w="24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B7E311" w14:textId="77777777" w:rsidR="00B76FCE" w:rsidRPr="002D49D4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042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D8EE867" w14:textId="77777777" w:rsidR="00B76FCE" w:rsidRPr="002D49D4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2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76A08A" w14:textId="77777777" w:rsidR="00B76FCE" w:rsidRPr="002D49D4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3476" w:type="pct"/>
            <w:gridSpan w:val="2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7F9C845" w14:textId="77777777" w:rsidR="00B76FCE" w:rsidRPr="002D49D4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84B58A" w14:textId="77777777" w:rsidR="00B76FCE" w:rsidRPr="002D49D4" w:rsidRDefault="00B76FCE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7A7DF8" w:rsidRPr="009C130D" w14:paraId="0C81A5F1" w14:textId="77777777" w:rsidTr="008E33A1">
        <w:trPr>
          <w:trHeight w:val="340"/>
        </w:trPr>
        <w:tc>
          <w:tcPr>
            <w:tcW w:w="4892" w:type="pct"/>
            <w:gridSpan w:val="3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8EAADB" w:themeFill="accent1" w:themeFillTint="99"/>
            <w:vAlign w:val="center"/>
          </w:tcPr>
          <w:p w14:paraId="318AE6A3" w14:textId="79FD102F" w:rsidR="00F43581" w:rsidRPr="005430E6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6"/>
              </w:rPr>
            </w:pPr>
            <w:r w:rsidRPr="005430E6">
              <w:rPr>
                <w:rFonts w:ascii="Arial" w:hAnsi="Arial" w:cs="Arial"/>
                <w:b/>
                <w:szCs w:val="6"/>
              </w:rPr>
              <w:t xml:space="preserve">SECTION </w:t>
            </w:r>
            <w:r>
              <w:rPr>
                <w:rFonts w:ascii="Arial" w:hAnsi="Arial" w:cs="Arial"/>
                <w:b/>
                <w:szCs w:val="6"/>
              </w:rPr>
              <w:t>3</w:t>
            </w:r>
            <w:r w:rsidRPr="005430E6">
              <w:rPr>
                <w:rFonts w:ascii="Arial" w:hAnsi="Arial" w:cs="Arial"/>
                <w:b/>
                <w:szCs w:val="6"/>
              </w:rPr>
              <w:t xml:space="preserve"> – </w:t>
            </w:r>
            <w:r>
              <w:rPr>
                <w:rFonts w:ascii="Arial" w:hAnsi="Arial" w:cs="Arial"/>
                <w:b/>
                <w:szCs w:val="6"/>
              </w:rPr>
              <w:t>RELIBILITY REPORTING</w:t>
            </w:r>
            <w:r w:rsidRPr="005430E6">
              <w:rPr>
                <w:rFonts w:ascii="Arial" w:hAnsi="Arial" w:cs="Arial"/>
                <w:b/>
                <w:szCs w:val="6"/>
              </w:rPr>
              <w:t xml:space="preserve"> INFORMATION</w:t>
            </w:r>
          </w:p>
        </w:tc>
        <w:tc>
          <w:tcPr>
            <w:tcW w:w="1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8BED86D" w14:textId="77777777" w:rsidR="00F43581" w:rsidRPr="001601F9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7A7DF8" w:rsidRPr="009C130D" w14:paraId="21FB3DC2" w14:textId="77777777" w:rsidTr="008E33A1">
        <w:trPr>
          <w:trHeight w:val="20"/>
        </w:trPr>
        <w:tc>
          <w:tcPr>
            <w:tcW w:w="247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4C7C7F2" w14:textId="77777777" w:rsidR="00F43581" w:rsidRPr="00914887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4644" w:type="pct"/>
            <w:gridSpan w:val="30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4E6DFF" w14:textId="77777777" w:rsidR="00F43581" w:rsidRPr="00914887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08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EDEBCBB" w14:textId="77777777" w:rsidR="00F43581" w:rsidRPr="00914887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7A7DF8" w:rsidRPr="009C130D" w14:paraId="42DDCB6D" w14:textId="77777777" w:rsidTr="008E33A1">
        <w:trPr>
          <w:trHeight w:val="34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E7CFD90" w14:textId="1BE9466F" w:rsidR="00F43581" w:rsidRPr="00673C69" w:rsidRDefault="0010357D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  <w:r>
              <w:rPr>
                <w:rFonts w:ascii="Arial" w:hAnsi="Arial" w:cs="Arial"/>
                <w:szCs w:val="6"/>
              </w:rPr>
              <w:t>3</w:t>
            </w:r>
            <w:r w:rsidR="00F43581">
              <w:rPr>
                <w:rFonts w:ascii="Arial" w:hAnsi="Arial" w:cs="Arial"/>
                <w:szCs w:val="6"/>
              </w:rPr>
              <w:t>.1</w:t>
            </w:r>
          </w:p>
        </w:tc>
        <w:tc>
          <w:tcPr>
            <w:tcW w:w="2612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185F18" w14:textId="77777777" w:rsidR="00F43581" w:rsidRPr="00102B43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6"/>
              </w:rPr>
            </w:pPr>
            <w:r>
              <w:rPr>
                <w:rFonts w:ascii="Arial" w:hAnsi="Arial" w:cs="Arial"/>
                <w:szCs w:val="6"/>
              </w:rPr>
              <w:t>Information appended</w:t>
            </w: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04F722" w14:textId="77777777" w:rsidR="00F43581" w:rsidRPr="00102B43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6"/>
              </w:rPr>
            </w:pPr>
          </w:p>
        </w:tc>
        <w:tc>
          <w:tcPr>
            <w:tcW w:w="1029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899DE9" w14:textId="77777777" w:rsidR="00F43581" w:rsidRPr="00BA4582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Cs w:val="6"/>
              </w:rPr>
            </w:pPr>
            <w:r w:rsidRPr="00BA4582">
              <w:rPr>
                <w:rFonts w:ascii="Univers (W1)" w:hAnsi="Univers (W1)"/>
                <w:szCs w:val="6"/>
              </w:rPr>
              <w:t>A</w:t>
            </w:r>
            <w:r>
              <w:rPr>
                <w:rFonts w:ascii="Univers (W1)" w:hAnsi="Univers (W1)"/>
                <w:szCs w:val="6"/>
              </w:rPr>
              <w:t>ttachment</w:t>
            </w:r>
            <w:r w:rsidRPr="00BA4582">
              <w:rPr>
                <w:rFonts w:ascii="Univers (W1)" w:hAnsi="Univers (W1)"/>
                <w:szCs w:val="6"/>
              </w:rPr>
              <w:t xml:space="preserve"> No.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7B9CDB" w14:textId="77777777" w:rsidR="00F43581" w:rsidRPr="00BA4582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Cs w:val="6"/>
              </w:rPr>
            </w:pPr>
            <w:r>
              <w:rPr>
                <w:rFonts w:ascii="Univers (W1)" w:hAnsi="Univers (W1)"/>
                <w:szCs w:val="6"/>
              </w:rPr>
              <w:t>Applicable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3D53A6" w14:textId="77777777" w:rsidR="00F43581" w:rsidRPr="00BA4582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Cs w:val="6"/>
              </w:rPr>
            </w:pPr>
            <w:r>
              <w:rPr>
                <w:rFonts w:ascii="Univers (W1)" w:hAnsi="Univers (W1)"/>
                <w:szCs w:val="6"/>
              </w:rPr>
              <w:t>N/A</w:t>
            </w: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DBEFC32" w14:textId="77777777" w:rsidR="00F43581" w:rsidRPr="00BA4582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Cs w:val="6"/>
              </w:rPr>
            </w:pPr>
          </w:p>
        </w:tc>
      </w:tr>
      <w:tr w:rsidR="007A7DF8" w:rsidRPr="009C130D" w14:paraId="2804453B" w14:textId="77777777" w:rsidTr="008E33A1">
        <w:trPr>
          <w:trHeight w:val="2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1D1F674" w14:textId="77777777" w:rsidR="00F43581" w:rsidRPr="00210ACF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E8A285" w14:textId="77777777" w:rsidR="00F43581" w:rsidRPr="00210ACF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361" w:type="pct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AFB51D" w14:textId="77777777" w:rsidR="00F43581" w:rsidRPr="00210ACF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C3E97D" w14:textId="77777777" w:rsidR="00F43581" w:rsidRPr="00210ACF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029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E10C9F" w14:textId="77777777" w:rsidR="00F43581" w:rsidRPr="00210ACF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6"/>
                <w:szCs w:val="6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ADE9AF" w14:textId="77777777" w:rsidR="00F43581" w:rsidRPr="00210ACF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6"/>
                <w:szCs w:val="6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EAA1B6" w14:textId="77777777" w:rsidR="00F43581" w:rsidRPr="00210ACF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sz w:val="6"/>
                <w:szCs w:val="6"/>
              </w:rPr>
            </w:pP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04A935D" w14:textId="77777777" w:rsidR="00F43581" w:rsidRPr="00210ACF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6"/>
                <w:szCs w:val="6"/>
              </w:rPr>
            </w:pPr>
          </w:p>
        </w:tc>
      </w:tr>
      <w:tr w:rsidR="007A7DF8" w:rsidRPr="009C130D" w14:paraId="4BD3318D" w14:textId="77777777" w:rsidTr="008E33A1">
        <w:trPr>
          <w:trHeight w:val="34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6E0B83B" w14:textId="77777777" w:rsidR="00F43581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089A6F" w14:textId="77777777" w:rsidR="00F43581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  <w:r>
              <w:rPr>
                <w:rFonts w:ascii="Arial" w:hAnsi="Arial" w:cs="Arial"/>
                <w:szCs w:val="6"/>
              </w:rPr>
              <w:t>a.</w:t>
            </w:r>
          </w:p>
        </w:tc>
        <w:tc>
          <w:tcPr>
            <w:tcW w:w="2361" w:type="pct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0319567D" w14:textId="5272D4B6" w:rsidR="00F43581" w:rsidRPr="00F43581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Cs w:val="6"/>
              </w:rPr>
            </w:pPr>
            <w:r>
              <w:rPr>
                <w:rFonts w:ascii="Univers (W1)" w:hAnsi="Univers (W1)"/>
                <w:szCs w:val="6"/>
              </w:rPr>
              <w:t xml:space="preserve">Flight statistics &amp; </w:t>
            </w:r>
            <w:r w:rsidR="00C20F7D">
              <w:rPr>
                <w:rFonts w:ascii="Univers (W1)" w:hAnsi="Univers (W1)"/>
                <w:szCs w:val="6"/>
              </w:rPr>
              <w:t>Dispatch</w:t>
            </w:r>
            <w:r>
              <w:rPr>
                <w:rFonts w:ascii="Univers (W1)" w:hAnsi="Univers (W1)"/>
                <w:szCs w:val="6"/>
              </w:rPr>
              <w:t xml:space="preserve"> reliability</w:t>
            </w: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17BBCB" w14:textId="77777777" w:rsidR="00F43581" w:rsidRPr="00102B43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6"/>
              </w:rPr>
            </w:pPr>
          </w:p>
        </w:tc>
        <w:tc>
          <w:tcPr>
            <w:tcW w:w="1029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6F8C5867" w14:textId="77777777" w:rsidR="00F43581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284959" w14:textId="77777777" w:rsidR="00F43581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 w:rsidRPr="008432D8">
              <w:rPr>
                <w:rFonts w:ascii="Univers (W1)" w:hAnsi="Univers (W1)"/>
                <w:b/>
                <w:szCs w:val="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32D8">
              <w:rPr>
                <w:rFonts w:ascii="Univers (W1)" w:hAnsi="Univers (W1)"/>
                <w:b/>
                <w:szCs w:val="6"/>
              </w:rPr>
              <w:instrText xml:space="preserve"> FORMCHECKBOX </w:instrText>
            </w:r>
            <w:r w:rsidR="002A5B52">
              <w:rPr>
                <w:rFonts w:ascii="Univers (W1)" w:hAnsi="Univers (W1)"/>
                <w:b/>
                <w:szCs w:val="6"/>
              </w:rPr>
            </w:r>
            <w:r w:rsidR="002A5B52">
              <w:rPr>
                <w:rFonts w:ascii="Univers (W1)" w:hAnsi="Univers (W1)"/>
                <w:b/>
                <w:szCs w:val="6"/>
              </w:rPr>
              <w:fldChar w:fldCharType="separate"/>
            </w:r>
            <w:r w:rsidRPr="008432D8">
              <w:rPr>
                <w:rFonts w:ascii="Univers (W1)" w:hAnsi="Univers (W1)"/>
                <w:b/>
                <w:szCs w:val="6"/>
              </w:rPr>
              <w:fldChar w:fldCharType="end"/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92C4C3" w14:textId="77777777" w:rsidR="00F43581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 w:rsidRPr="008432D8">
              <w:rPr>
                <w:rFonts w:ascii="Univers (W1)" w:hAnsi="Univers (W1)"/>
                <w:b/>
                <w:szCs w:val="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32D8">
              <w:rPr>
                <w:rFonts w:ascii="Univers (W1)" w:hAnsi="Univers (W1)"/>
                <w:b/>
                <w:szCs w:val="6"/>
              </w:rPr>
              <w:instrText xml:space="preserve"> FORMCHECKBOX </w:instrText>
            </w:r>
            <w:r w:rsidR="002A5B52">
              <w:rPr>
                <w:rFonts w:ascii="Univers (W1)" w:hAnsi="Univers (W1)"/>
                <w:b/>
                <w:szCs w:val="6"/>
              </w:rPr>
            </w:r>
            <w:r w:rsidR="002A5B52">
              <w:rPr>
                <w:rFonts w:ascii="Univers (W1)" w:hAnsi="Univers (W1)"/>
                <w:b/>
                <w:szCs w:val="6"/>
              </w:rPr>
              <w:fldChar w:fldCharType="separate"/>
            </w:r>
            <w:r w:rsidRPr="008432D8">
              <w:rPr>
                <w:rFonts w:ascii="Univers (W1)" w:hAnsi="Univers (W1)"/>
                <w:b/>
                <w:szCs w:val="6"/>
              </w:rPr>
              <w:fldChar w:fldCharType="end"/>
            </w: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3930FD5" w14:textId="77777777" w:rsidR="00F43581" w:rsidRPr="00102B43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6"/>
              </w:rPr>
            </w:pPr>
          </w:p>
        </w:tc>
      </w:tr>
      <w:tr w:rsidR="007A7DF8" w:rsidRPr="009C130D" w14:paraId="0C0CE55C" w14:textId="77777777" w:rsidTr="008E33A1">
        <w:trPr>
          <w:trHeight w:val="2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020D088" w14:textId="77777777" w:rsidR="00F43581" w:rsidRPr="00FB4FE1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ECB0E0" w14:textId="77777777" w:rsidR="00F43581" w:rsidRPr="00FB4FE1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361" w:type="pct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4A2F15" w14:textId="77777777" w:rsidR="00F43581" w:rsidRPr="00FB4FE1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FD1933" w14:textId="77777777" w:rsidR="00F43581" w:rsidRPr="00FB4FE1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029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BC81AE" w14:textId="77777777" w:rsidR="00F43581" w:rsidRPr="00FB4FE1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C7ED58" w14:textId="77777777" w:rsidR="00F43581" w:rsidRPr="00FB4FE1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E9097B" w14:textId="77777777" w:rsidR="00F43581" w:rsidRPr="00FB4FE1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51D9C95" w14:textId="77777777" w:rsidR="00F43581" w:rsidRPr="00FB4FE1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7A7DF8" w:rsidRPr="009C130D" w14:paraId="245650D5" w14:textId="77777777" w:rsidTr="008E33A1">
        <w:trPr>
          <w:trHeight w:val="34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5C7BD2E" w14:textId="77777777" w:rsidR="00F43581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B187D8" w14:textId="77777777" w:rsidR="00F43581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  <w:r>
              <w:rPr>
                <w:rFonts w:ascii="Arial" w:hAnsi="Arial" w:cs="Arial"/>
                <w:szCs w:val="6"/>
              </w:rPr>
              <w:t>b.</w:t>
            </w:r>
          </w:p>
        </w:tc>
        <w:tc>
          <w:tcPr>
            <w:tcW w:w="2361" w:type="pct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47B54628" w14:textId="77777777" w:rsidR="00F43581" w:rsidRPr="00873221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Cs w:val="6"/>
              </w:rPr>
            </w:pPr>
            <w:r>
              <w:rPr>
                <w:rFonts w:ascii="Univers (W1)" w:hAnsi="Univers (W1)"/>
                <w:szCs w:val="6"/>
              </w:rPr>
              <w:t>Technical delays summary</w:t>
            </w: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513A76" w14:textId="77777777" w:rsidR="00F43581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6"/>
              </w:rPr>
            </w:pPr>
          </w:p>
        </w:tc>
        <w:tc>
          <w:tcPr>
            <w:tcW w:w="1029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173C70C0" w14:textId="77777777" w:rsidR="00F43581" w:rsidRPr="00102B43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BE2BDA" w14:textId="77777777" w:rsidR="00F43581" w:rsidRPr="00102B43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 w:rsidRPr="008432D8">
              <w:rPr>
                <w:rFonts w:ascii="Univers (W1)" w:hAnsi="Univers (W1)"/>
                <w:b/>
                <w:szCs w:val="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32D8">
              <w:rPr>
                <w:rFonts w:ascii="Univers (W1)" w:hAnsi="Univers (W1)"/>
                <w:b/>
                <w:szCs w:val="6"/>
              </w:rPr>
              <w:instrText xml:space="preserve"> FORMCHECKBOX </w:instrText>
            </w:r>
            <w:r w:rsidR="002A5B52">
              <w:rPr>
                <w:rFonts w:ascii="Univers (W1)" w:hAnsi="Univers (W1)"/>
                <w:b/>
                <w:szCs w:val="6"/>
              </w:rPr>
            </w:r>
            <w:r w:rsidR="002A5B52">
              <w:rPr>
                <w:rFonts w:ascii="Univers (W1)" w:hAnsi="Univers (W1)"/>
                <w:b/>
                <w:szCs w:val="6"/>
              </w:rPr>
              <w:fldChar w:fldCharType="separate"/>
            </w:r>
            <w:r w:rsidRPr="008432D8">
              <w:rPr>
                <w:rFonts w:ascii="Univers (W1)" w:hAnsi="Univers (W1)"/>
                <w:b/>
                <w:szCs w:val="6"/>
              </w:rPr>
              <w:fldChar w:fldCharType="end"/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A50338" w14:textId="77777777" w:rsidR="00F43581" w:rsidRPr="00102B43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 w:rsidRPr="008432D8">
              <w:rPr>
                <w:rFonts w:ascii="Univers (W1)" w:hAnsi="Univers (W1)"/>
                <w:b/>
                <w:szCs w:val="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32D8">
              <w:rPr>
                <w:rFonts w:ascii="Univers (W1)" w:hAnsi="Univers (W1)"/>
                <w:b/>
                <w:szCs w:val="6"/>
              </w:rPr>
              <w:instrText xml:space="preserve"> FORMCHECKBOX </w:instrText>
            </w:r>
            <w:r w:rsidR="002A5B52">
              <w:rPr>
                <w:rFonts w:ascii="Univers (W1)" w:hAnsi="Univers (W1)"/>
                <w:b/>
                <w:szCs w:val="6"/>
              </w:rPr>
            </w:r>
            <w:r w:rsidR="002A5B52">
              <w:rPr>
                <w:rFonts w:ascii="Univers (W1)" w:hAnsi="Univers (W1)"/>
                <w:b/>
                <w:szCs w:val="6"/>
              </w:rPr>
              <w:fldChar w:fldCharType="separate"/>
            </w:r>
            <w:r w:rsidRPr="008432D8">
              <w:rPr>
                <w:rFonts w:ascii="Univers (W1)" w:hAnsi="Univers (W1)"/>
                <w:b/>
                <w:szCs w:val="6"/>
              </w:rPr>
              <w:fldChar w:fldCharType="end"/>
            </w: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B793795" w14:textId="77777777" w:rsidR="00F43581" w:rsidRPr="00102B43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6"/>
              </w:rPr>
            </w:pPr>
          </w:p>
        </w:tc>
      </w:tr>
      <w:tr w:rsidR="007A7DF8" w:rsidRPr="009C130D" w14:paraId="664D687C" w14:textId="77777777" w:rsidTr="008E33A1">
        <w:trPr>
          <w:trHeight w:val="2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E67BF0B" w14:textId="77777777" w:rsidR="00F43581" w:rsidRPr="003743ED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18BD4D" w14:textId="77777777" w:rsidR="00F43581" w:rsidRPr="003743ED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361" w:type="pct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22DE36" w14:textId="77777777" w:rsidR="00F43581" w:rsidRPr="003743ED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B369AD" w14:textId="77777777" w:rsidR="00F43581" w:rsidRPr="003743ED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029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E9E432" w14:textId="77777777" w:rsidR="00F43581" w:rsidRPr="003743ED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E41D8B" w14:textId="77777777" w:rsidR="00F43581" w:rsidRPr="003743ED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4E2CFF" w14:textId="77777777" w:rsidR="00F43581" w:rsidRPr="003743ED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D2101C3" w14:textId="77777777" w:rsidR="00F43581" w:rsidRPr="003743ED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7A7DF8" w:rsidRPr="009C130D" w14:paraId="7D631F66" w14:textId="77777777" w:rsidTr="008E33A1">
        <w:trPr>
          <w:trHeight w:val="34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2AE444C" w14:textId="77777777" w:rsidR="00F43581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7EFCFD" w14:textId="77777777" w:rsidR="00F43581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  <w:r>
              <w:rPr>
                <w:rFonts w:ascii="Arial" w:hAnsi="Arial" w:cs="Arial"/>
                <w:szCs w:val="6"/>
              </w:rPr>
              <w:t>c.</w:t>
            </w:r>
          </w:p>
        </w:tc>
        <w:tc>
          <w:tcPr>
            <w:tcW w:w="2361" w:type="pct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4CBC4688" w14:textId="77777777" w:rsidR="00F43581" w:rsidRPr="00873221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Cs w:val="6"/>
              </w:rPr>
            </w:pPr>
            <w:r>
              <w:rPr>
                <w:rFonts w:ascii="Arial" w:hAnsi="Arial" w:cs="Arial"/>
                <w:szCs w:val="22"/>
              </w:rPr>
              <w:t>Pilot reports summary</w:t>
            </w: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EABA54" w14:textId="77777777" w:rsidR="00F43581" w:rsidRPr="00102B43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6"/>
              </w:rPr>
            </w:pPr>
          </w:p>
        </w:tc>
        <w:tc>
          <w:tcPr>
            <w:tcW w:w="1029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60FB0A12" w14:textId="77777777" w:rsidR="00F43581" w:rsidRPr="00102B43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BE4190" w14:textId="77777777" w:rsidR="00F43581" w:rsidRPr="00102B43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 w:rsidRPr="008432D8">
              <w:rPr>
                <w:rFonts w:ascii="Univers (W1)" w:hAnsi="Univers (W1)"/>
                <w:b/>
                <w:szCs w:val="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32D8">
              <w:rPr>
                <w:rFonts w:ascii="Univers (W1)" w:hAnsi="Univers (W1)"/>
                <w:b/>
                <w:szCs w:val="6"/>
              </w:rPr>
              <w:instrText xml:space="preserve"> FORMCHECKBOX </w:instrText>
            </w:r>
            <w:r w:rsidR="002A5B52">
              <w:rPr>
                <w:rFonts w:ascii="Univers (W1)" w:hAnsi="Univers (W1)"/>
                <w:b/>
                <w:szCs w:val="6"/>
              </w:rPr>
            </w:r>
            <w:r w:rsidR="002A5B52">
              <w:rPr>
                <w:rFonts w:ascii="Univers (W1)" w:hAnsi="Univers (W1)"/>
                <w:b/>
                <w:szCs w:val="6"/>
              </w:rPr>
              <w:fldChar w:fldCharType="separate"/>
            </w:r>
            <w:r w:rsidRPr="008432D8">
              <w:rPr>
                <w:rFonts w:ascii="Univers (W1)" w:hAnsi="Univers (W1)"/>
                <w:b/>
                <w:szCs w:val="6"/>
              </w:rPr>
              <w:fldChar w:fldCharType="end"/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E5EFCE" w14:textId="77777777" w:rsidR="00F43581" w:rsidRPr="00102B43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 w:rsidRPr="008432D8">
              <w:rPr>
                <w:rFonts w:ascii="Univers (W1)" w:hAnsi="Univers (W1)"/>
                <w:b/>
                <w:szCs w:val="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32D8">
              <w:rPr>
                <w:rFonts w:ascii="Univers (W1)" w:hAnsi="Univers (W1)"/>
                <w:b/>
                <w:szCs w:val="6"/>
              </w:rPr>
              <w:instrText xml:space="preserve"> FORMCHECKBOX </w:instrText>
            </w:r>
            <w:r w:rsidR="002A5B52">
              <w:rPr>
                <w:rFonts w:ascii="Univers (W1)" w:hAnsi="Univers (W1)"/>
                <w:b/>
                <w:szCs w:val="6"/>
              </w:rPr>
            </w:r>
            <w:r w:rsidR="002A5B52">
              <w:rPr>
                <w:rFonts w:ascii="Univers (W1)" w:hAnsi="Univers (W1)"/>
                <w:b/>
                <w:szCs w:val="6"/>
              </w:rPr>
              <w:fldChar w:fldCharType="separate"/>
            </w:r>
            <w:r w:rsidRPr="008432D8">
              <w:rPr>
                <w:rFonts w:ascii="Univers (W1)" w:hAnsi="Univers (W1)"/>
                <w:b/>
                <w:szCs w:val="6"/>
              </w:rPr>
              <w:fldChar w:fldCharType="end"/>
            </w: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A2D780B" w14:textId="77777777" w:rsidR="00F43581" w:rsidRPr="00102B43" w:rsidRDefault="00F4358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6"/>
              </w:rPr>
            </w:pPr>
          </w:p>
        </w:tc>
      </w:tr>
      <w:tr w:rsidR="007A7DF8" w:rsidRPr="009C130D" w14:paraId="3B2720D9" w14:textId="77777777" w:rsidTr="008E33A1">
        <w:trPr>
          <w:trHeight w:val="2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EB8915A" w14:textId="77777777" w:rsidR="00873221" w:rsidRPr="003743ED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AD08ED" w14:textId="77777777" w:rsidR="00873221" w:rsidRPr="003743ED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361" w:type="pct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3C6722" w14:textId="77777777" w:rsidR="00873221" w:rsidRPr="003743ED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4D4091" w14:textId="77777777" w:rsidR="00873221" w:rsidRPr="003743ED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029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B2E3E0" w14:textId="77777777" w:rsidR="00873221" w:rsidRPr="003743ED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DCE31C" w14:textId="77777777" w:rsidR="00873221" w:rsidRPr="003743ED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01A81A" w14:textId="77777777" w:rsidR="00873221" w:rsidRPr="003743ED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09ABBE6" w14:textId="77777777" w:rsidR="00873221" w:rsidRPr="003743ED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7A7DF8" w:rsidRPr="009C130D" w14:paraId="3B8ABCC0" w14:textId="77777777" w:rsidTr="008E33A1">
        <w:trPr>
          <w:trHeight w:val="34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7240ACF" w14:textId="77777777" w:rsidR="00873221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BF8934" w14:textId="77777777" w:rsidR="00873221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  <w:r>
              <w:rPr>
                <w:rFonts w:ascii="Arial" w:hAnsi="Arial" w:cs="Arial"/>
                <w:szCs w:val="6"/>
              </w:rPr>
              <w:t>d.</w:t>
            </w:r>
          </w:p>
        </w:tc>
        <w:tc>
          <w:tcPr>
            <w:tcW w:w="2361" w:type="pct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0AFF8036" w14:textId="77777777" w:rsidR="00873221" w:rsidRPr="00873221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Cs w:val="6"/>
              </w:rPr>
            </w:pPr>
            <w:r>
              <w:rPr>
                <w:rFonts w:ascii="Arial" w:hAnsi="Arial" w:cs="Arial"/>
                <w:szCs w:val="22"/>
              </w:rPr>
              <w:t xml:space="preserve">Defect statistics </w:t>
            </w: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E655E3" w14:textId="77777777" w:rsidR="00873221" w:rsidRPr="00102B43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6"/>
              </w:rPr>
            </w:pPr>
          </w:p>
        </w:tc>
        <w:tc>
          <w:tcPr>
            <w:tcW w:w="1029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4D7996C4" w14:textId="77777777" w:rsidR="00873221" w:rsidRPr="00102B43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99CAF9" w14:textId="77777777" w:rsidR="00873221" w:rsidRPr="00102B43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 w:rsidRPr="008432D8">
              <w:rPr>
                <w:rFonts w:ascii="Univers (W1)" w:hAnsi="Univers (W1)"/>
                <w:b/>
                <w:szCs w:val="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32D8">
              <w:rPr>
                <w:rFonts w:ascii="Univers (W1)" w:hAnsi="Univers (W1)"/>
                <w:b/>
                <w:szCs w:val="6"/>
              </w:rPr>
              <w:instrText xml:space="preserve"> FORMCHECKBOX </w:instrText>
            </w:r>
            <w:r w:rsidR="002A5B52">
              <w:rPr>
                <w:rFonts w:ascii="Univers (W1)" w:hAnsi="Univers (W1)"/>
                <w:b/>
                <w:szCs w:val="6"/>
              </w:rPr>
            </w:r>
            <w:r w:rsidR="002A5B52">
              <w:rPr>
                <w:rFonts w:ascii="Univers (W1)" w:hAnsi="Univers (W1)"/>
                <w:b/>
                <w:szCs w:val="6"/>
              </w:rPr>
              <w:fldChar w:fldCharType="separate"/>
            </w:r>
            <w:r w:rsidRPr="008432D8">
              <w:rPr>
                <w:rFonts w:ascii="Univers (W1)" w:hAnsi="Univers (W1)"/>
                <w:b/>
                <w:szCs w:val="6"/>
              </w:rPr>
              <w:fldChar w:fldCharType="end"/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0C9044" w14:textId="77777777" w:rsidR="00873221" w:rsidRPr="00102B43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 w:rsidRPr="008432D8">
              <w:rPr>
                <w:rFonts w:ascii="Univers (W1)" w:hAnsi="Univers (W1)"/>
                <w:b/>
                <w:szCs w:val="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32D8">
              <w:rPr>
                <w:rFonts w:ascii="Univers (W1)" w:hAnsi="Univers (W1)"/>
                <w:b/>
                <w:szCs w:val="6"/>
              </w:rPr>
              <w:instrText xml:space="preserve"> FORMCHECKBOX </w:instrText>
            </w:r>
            <w:r w:rsidR="002A5B52">
              <w:rPr>
                <w:rFonts w:ascii="Univers (W1)" w:hAnsi="Univers (W1)"/>
                <w:b/>
                <w:szCs w:val="6"/>
              </w:rPr>
            </w:r>
            <w:r w:rsidR="002A5B52">
              <w:rPr>
                <w:rFonts w:ascii="Univers (W1)" w:hAnsi="Univers (W1)"/>
                <w:b/>
                <w:szCs w:val="6"/>
              </w:rPr>
              <w:fldChar w:fldCharType="separate"/>
            </w:r>
            <w:r w:rsidRPr="008432D8">
              <w:rPr>
                <w:rFonts w:ascii="Univers (W1)" w:hAnsi="Univers (W1)"/>
                <w:b/>
                <w:szCs w:val="6"/>
              </w:rPr>
              <w:fldChar w:fldCharType="end"/>
            </w: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4076A6D" w14:textId="77777777" w:rsidR="00873221" w:rsidRPr="00102B43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6"/>
              </w:rPr>
            </w:pPr>
          </w:p>
        </w:tc>
      </w:tr>
      <w:tr w:rsidR="001B785D" w:rsidRPr="009C130D" w14:paraId="03BC6458" w14:textId="77777777" w:rsidTr="008E33A1">
        <w:trPr>
          <w:trHeight w:val="2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FE21C15" w14:textId="77777777" w:rsidR="001B785D" w:rsidRPr="001B785D" w:rsidRDefault="001B785D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5C3729" w14:textId="77777777" w:rsidR="001B785D" w:rsidRPr="001B785D" w:rsidRDefault="001B785D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361" w:type="pct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BCD817" w14:textId="77777777" w:rsidR="001B785D" w:rsidRPr="001B785D" w:rsidRDefault="001B785D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BACD0A" w14:textId="77777777" w:rsidR="001B785D" w:rsidRPr="001B785D" w:rsidRDefault="001B785D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029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58C309" w14:textId="77777777" w:rsidR="001B785D" w:rsidRPr="001B785D" w:rsidRDefault="001B785D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3F1844" w14:textId="77777777" w:rsidR="001B785D" w:rsidRPr="001B785D" w:rsidRDefault="001B785D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92ED67" w14:textId="77777777" w:rsidR="001B785D" w:rsidRPr="001B785D" w:rsidRDefault="001B785D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AAA5645" w14:textId="77777777" w:rsidR="001B785D" w:rsidRPr="001B785D" w:rsidRDefault="001B785D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7A7DF8" w:rsidRPr="009C130D" w14:paraId="73BC0A85" w14:textId="77777777" w:rsidTr="008E33A1">
        <w:trPr>
          <w:trHeight w:val="34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4E137A1" w14:textId="77777777" w:rsidR="00873221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1FE871" w14:textId="77777777" w:rsidR="00873221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  <w:r>
              <w:rPr>
                <w:rFonts w:ascii="Arial" w:hAnsi="Arial" w:cs="Arial"/>
                <w:szCs w:val="6"/>
              </w:rPr>
              <w:t>e.</w:t>
            </w:r>
          </w:p>
        </w:tc>
        <w:tc>
          <w:tcPr>
            <w:tcW w:w="2361" w:type="pct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2624FF6F" w14:textId="77777777" w:rsidR="00873221" w:rsidRPr="00873221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Cs w:val="6"/>
              </w:rPr>
            </w:pPr>
            <w:r w:rsidRPr="00873221">
              <w:rPr>
                <w:rFonts w:ascii="Arial" w:hAnsi="Arial" w:cs="Arial"/>
                <w:szCs w:val="22"/>
              </w:rPr>
              <w:t>In-flight shutdowns</w:t>
            </w: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680AA1" w14:textId="77777777" w:rsidR="00873221" w:rsidRPr="00102B43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6"/>
              </w:rPr>
            </w:pPr>
          </w:p>
        </w:tc>
        <w:tc>
          <w:tcPr>
            <w:tcW w:w="1029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566CC35D" w14:textId="77777777" w:rsidR="00873221" w:rsidRPr="00102B43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8FB0D0" w14:textId="77777777" w:rsidR="00873221" w:rsidRPr="00102B43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 w:rsidRPr="008432D8">
              <w:rPr>
                <w:rFonts w:ascii="Univers (W1)" w:hAnsi="Univers (W1)"/>
                <w:b/>
                <w:szCs w:val="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32D8">
              <w:rPr>
                <w:rFonts w:ascii="Univers (W1)" w:hAnsi="Univers (W1)"/>
                <w:b/>
                <w:szCs w:val="6"/>
              </w:rPr>
              <w:instrText xml:space="preserve"> FORMCHECKBOX </w:instrText>
            </w:r>
            <w:r w:rsidR="002A5B52">
              <w:rPr>
                <w:rFonts w:ascii="Univers (W1)" w:hAnsi="Univers (W1)"/>
                <w:b/>
                <w:szCs w:val="6"/>
              </w:rPr>
            </w:r>
            <w:r w:rsidR="002A5B52">
              <w:rPr>
                <w:rFonts w:ascii="Univers (W1)" w:hAnsi="Univers (W1)"/>
                <w:b/>
                <w:szCs w:val="6"/>
              </w:rPr>
              <w:fldChar w:fldCharType="separate"/>
            </w:r>
            <w:r w:rsidRPr="008432D8">
              <w:rPr>
                <w:rFonts w:ascii="Univers (W1)" w:hAnsi="Univers (W1)"/>
                <w:b/>
                <w:szCs w:val="6"/>
              </w:rPr>
              <w:fldChar w:fldCharType="end"/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7ECFDE" w14:textId="77777777" w:rsidR="00873221" w:rsidRPr="00102B43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 w:rsidRPr="008432D8">
              <w:rPr>
                <w:rFonts w:ascii="Univers (W1)" w:hAnsi="Univers (W1)"/>
                <w:b/>
                <w:szCs w:val="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32D8">
              <w:rPr>
                <w:rFonts w:ascii="Univers (W1)" w:hAnsi="Univers (W1)"/>
                <w:b/>
                <w:szCs w:val="6"/>
              </w:rPr>
              <w:instrText xml:space="preserve"> FORMCHECKBOX </w:instrText>
            </w:r>
            <w:r w:rsidR="002A5B52">
              <w:rPr>
                <w:rFonts w:ascii="Univers (W1)" w:hAnsi="Univers (W1)"/>
                <w:b/>
                <w:szCs w:val="6"/>
              </w:rPr>
            </w:r>
            <w:r w:rsidR="002A5B52">
              <w:rPr>
                <w:rFonts w:ascii="Univers (W1)" w:hAnsi="Univers (W1)"/>
                <w:b/>
                <w:szCs w:val="6"/>
              </w:rPr>
              <w:fldChar w:fldCharType="separate"/>
            </w:r>
            <w:r w:rsidRPr="008432D8">
              <w:rPr>
                <w:rFonts w:ascii="Univers (W1)" w:hAnsi="Univers (W1)"/>
                <w:b/>
                <w:szCs w:val="6"/>
              </w:rPr>
              <w:fldChar w:fldCharType="end"/>
            </w: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FF922E1" w14:textId="77777777" w:rsidR="00873221" w:rsidRPr="00102B43" w:rsidRDefault="00873221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6"/>
              </w:rPr>
            </w:pPr>
          </w:p>
        </w:tc>
      </w:tr>
      <w:tr w:rsidR="007A7DF8" w:rsidRPr="009C130D" w14:paraId="2466500F" w14:textId="77777777" w:rsidTr="008E33A1">
        <w:trPr>
          <w:trHeight w:val="2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FEC8907" w14:textId="77777777" w:rsidR="00B16974" w:rsidRPr="003743ED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519D00" w14:textId="77777777" w:rsidR="00B16974" w:rsidRPr="003743ED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361" w:type="pct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00B91A" w14:textId="77777777" w:rsidR="00B16974" w:rsidRPr="003743ED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CA0BCF" w14:textId="77777777" w:rsidR="00B16974" w:rsidRPr="003743ED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029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340BF9" w14:textId="77777777" w:rsidR="00B16974" w:rsidRPr="003743ED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BC0808" w14:textId="77777777" w:rsidR="00B16974" w:rsidRPr="003743ED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8CD3B3" w14:textId="77777777" w:rsidR="00B16974" w:rsidRPr="003743ED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AA26E17" w14:textId="77777777" w:rsidR="00B16974" w:rsidRPr="003743ED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7A7DF8" w:rsidRPr="009C130D" w14:paraId="7D431DAF" w14:textId="77777777" w:rsidTr="008E33A1">
        <w:trPr>
          <w:trHeight w:val="34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41A11EA" w14:textId="77777777" w:rsidR="00B16974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2DF5E7" w14:textId="77777777" w:rsidR="00B16974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  <w:r>
              <w:rPr>
                <w:rFonts w:ascii="Arial" w:hAnsi="Arial" w:cs="Arial"/>
                <w:szCs w:val="6"/>
              </w:rPr>
              <w:t>f.</w:t>
            </w:r>
          </w:p>
        </w:tc>
        <w:tc>
          <w:tcPr>
            <w:tcW w:w="2361" w:type="pct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393F8C17" w14:textId="77777777" w:rsidR="00B16974" w:rsidRPr="00873221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Cs w:val="6"/>
              </w:rPr>
            </w:pPr>
            <w:r>
              <w:rPr>
                <w:rFonts w:ascii="Arial" w:hAnsi="Arial" w:cs="Arial"/>
                <w:szCs w:val="22"/>
              </w:rPr>
              <w:t xml:space="preserve">Part-SPA reliability </w:t>
            </w: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EE1ADB" w14:textId="77777777" w:rsidR="00B16974" w:rsidRPr="00102B43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6"/>
              </w:rPr>
            </w:pPr>
          </w:p>
        </w:tc>
        <w:tc>
          <w:tcPr>
            <w:tcW w:w="1029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2A892EDC" w14:textId="77777777" w:rsidR="00B16974" w:rsidRPr="00102B43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D76597" w14:textId="77777777" w:rsidR="00B16974" w:rsidRPr="00102B43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 w:rsidRPr="008432D8">
              <w:rPr>
                <w:rFonts w:ascii="Univers (W1)" w:hAnsi="Univers (W1)"/>
                <w:b/>
                <w:szCs w:val="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32D8">
              <w:rPr>
                <w:rFonts w:ascii="Univers (W1)" w:hAnsi="Univers (W1)"/>
                <w:b/>
                <w:szCs w:val="6"/>
              </w:rPr>
              <w:instrText xml:space="preserve"> FORMCHECKBOX </w:instrText>
            </w:r>
            <w:r w:rsidR="002A5B52">
              <w:rPr>
                <w:rFonts w:ascii="Univers (W1)" w:hAnsi="Univers (W1)"/>
                <w:b/>
                <w:szCs w:val="6"/>
              </w:rPr>
            </w:r>
            <w:r w:rsidR="002A5B52">
              <w:rPr>
                <w:rFonts w:ascii="Univers (W1)" w:hAnsi="Univers (W1)"/>
                <w:b/>
                <w:szCs w:val="6"/>
              </w:rPr>
              <w:fldChar w:fldCharType="separate"/>
            </w:r>
            <w:r w:rsidRPr="008432D8">
              <w:rPr>
                <w:rFonts w:ascii="Univers (W1)" w:hAnsi="Univers (W1)"/>
                <w:b/>
                <w:szCs w:val="6"/>
              </w:rPr>
              <w:fldChar w:fldCharType="end"/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61507C" w14:textId="77777777" w:rsidR="00B16974" w:rsidRPr="00102B43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 w:rsidRPr="008432D8">
              <w:rPr>
                <w:rFonts w:ascii="Univers (W1)" w:hAnsi="Univers (W1)"/>
                <w:b/>
                <w:szCs w:val="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32D8">
              <w:rPr>
                <w:rFonts w:ascii="Univers (W1)" w:hAnsi="Univers (W1)"/>
                <w:b/>
                <w:szCs w:val="6"/>
              </w:rPr>
              <w:instrText xml:space="preserve"> FORMCHECKBOX </w:instrText>
            </w:r>
            <w:r w:rsidR="002A5B52">
              <w:rPr>
                <w:rFonts w:ascii="Univers (W1)" w:hAnsi="Univers (W1)"/>
                <w:b/>
                <w:szCs w:val="6"/>
              </w:rPr>
            </w:r>
            <w:r w:rsidR="002A5B52">
              <w:rPr>
                <w:rFonts w:ascii="Univers (W1)" w:hAnsi="Univers (W1)"/>
                <w:b/>
                <w:szCs w:val="6"/>
              </w:rPr>
              <w:fldChar w:fldCharType="separate"/>
            </w:r>
            <w:r w:rsidRPr="008432D8">
              <w:rPr>
                <w:rFonts w:ascii="Univers (W1)" w:hAnsi="Univers (W1)"/>
                <w:b/>
                <w:szCs w:val="6"/>
              </w:rPr>
              <w:fldChar w:fldCharType="end"/>
            </w: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D597DFC" w14:textId="77777777" w:rsidR="00B16974" w:rsidRPr="00102B43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6"/>
              </w:rPr>
            </w:pPr>
          </w:p>
        </w:tc>
      </w:tr>
      <w:tr w:rsidR="007A7DF8" w:rsidRPr="009C130D" w14:paraId="7EEB2AC2" w14:textId="77777777" w:rsidTr="008E33A1">
        <w:trPr>
          <w:trHeight w:val="2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2D6CD6B" w14:textId="77777777" w:rsidR="00B16974" w:rsidRPr="00837AF8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934BAD" w14:textId="77777777" w:rsidR="00B16974" w:rsidRPr="00837AF8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3966" w:type="pct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CB0278" w14:textId="77777777" w:rsidR="00B16974" w:rsidRPr="00837AF8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53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D2A682C" w14:textId="77777777" w:rsidR="00B16974" w:rsidRPr="00837AF8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7A7DF8" w:rsidRPr="009C130D" w14:paraId="4A1BFA12" w14:textId="77777777" w:rsidTr="008E33A1">
        <w:trPr>
          <w:trHeight w:val="34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ED45F52" w14:textId="77777777" w:rsidR="00B16974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  <w:bookmarkStart w:id="5" w:name="_Hlk115424567"/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599698" w14:textId="77777777" w:rsidR="00B16974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  <w:r>
              <w:rPr>
                <w:rFonts w:ascii="Arial" w:hAnsi="Arial" w:cs="Arial"/>
                <w:szCs w:val="6"/>
              </w:rPr>
              <w:t>g.</w:t>
            </w:r>
          </w:p>
        </w:tc>
        <w:tc>
          <w:tcPr>
            <w:tcW w:w="2361" w:type="pct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0BF31BD7" w14:textId="5C814C26" w:rsidR="00B16974" w:rsidRPr="00873221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Cs w:val="6"/>
              </w:rPr>
            </w:pPr>
            <w:r>
              <w:rPr>
                <w:rFonts w:ascii="Univers (W1)" w:hAnsi="Univers (W1)"/>
                <w:szCs w:val="6"/>
              </w:rPr>
              <w:t>I</w:t>
            </w:r>
            <w:r w:rsidR="00FE7800">
              <w:rPr>
                <w:rFonts w:ascii="Univers (W1)" w:hAnsi="Univers (W1)"/>
                <w:szCs w:val="6"/>
              </w:rPr>
              <w:t>n Service Difficulties</w:t>
            </w:r>
            <w:r>
              <w:rPr>
                <w:rFonts w:ascii="Univers (W1)" w:hAnsi="Univers (W1)"/>
                <w:szCs w:val="6"/>
              </w:rPr>
              <w:t xml:space="preserve"> issues</w:t>
            </w:r>
            <w:r w:rsidR="00FE7800">
              <w:rPr>
                <w:rFonts w:ascii="Univers (W1)" w:hAnsi="Univers (W1)"/>
                <w:szCs w:val="6"/>
              </w:rPr>
              <w:t xml:space="preserve"> </w:t>
            </w: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7FB9B0" w14:textId="77777777" w:rsidR="00B16974" w:rsidRPr="00102B43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6"/>
              </w:rPr>
            </w:pPr>
          </w:p>
        </w:tc>
        <w:tc>
          <w:tcPr>
            <w:tcW w:w="1029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2703395B" w14:textId="77777777" w:rsidR="00B16974" w:rsidRPr="00102B43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BC162D" w14:textId="77777777" w:rsidR="00B16974" w:rsidRPr="00102B43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 w:rsidRPr="008432D8">
              <w:rPr>
                <w:rFonts w:ascii="Univers (W1)" w:hAnsi="Univers (W1)"/>
                <w:b/>
                <w:szCs w:val="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32D8">
              <w:rPr>
                <w:rFonts w:ascii="Univers (W1)" w:hAnsi="Univers (W1)"/>
                <w:b/>
                <w:szCs w:val="6"/>
              </w:rPr>
              <w:instrText xml:space="preserve"> FORMCHECKBOX </w:instrText>
            </w:r>
            <w:r w:rsidR="002A5B52">
              <w:rPr>
                <w:rFonts w:ascii="Univers (W1)" w:hAnsi="Univers (W1)"/>
                <w:b/>
                <w:szCs w:val="6"/>
              </w:rPr>
            </w:r>
            <w:r w:rsidR="002A5B52">
              <w:rPr>
                <w:rFonts w:ascii="Univers (W1)" w:hAnsi="Univers (W1)"/>
                <w:b/>
                <w:szCs w:val="6"/>
              </w:rPr>
              <w:fldChar w:fldCharType="separate"/>
            </w:r>
            <w:r w:rsidRPr="008432D8">
              <w:rPr>
                <w:rFonts w:ascii="Univers (W1)" w:hAnsi="Univers (W1)"/>
                <w:b/>
                <w:szCs w:val="6"/>
              </w:rPr>
              <w:fldChar w:fldCharType="end"/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AB8613" w14:textId="77777777" w:rsidR="00B16974" w:rsidRPr="00102B43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 w:rsidRPr="008432D8">
              <w:rPr>
                <w:rFonts w:ascii="Univers (W1)" w:hAnsi="Univers (W1)"/>
                <w:b/>
                <w:szCs w:val="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32D8">
              <w:rPr>
                <w:rFonts w:ascii="Univers (W1)" w:hAnsi="Univers (W1)"/>
                <w:b/>
                <w:szCs w:val="6"/>
              </w:rPr>
              <w:instrText xml:space="preserve"> FORMCHECKBOX </w:instrText>
            </w:r>
            <w:r w:rsidR="002A5B52">
              <w:rPr>
                <w:rFonts w:ascii="Univers (W1)" w:hAnsi="Univers (W1)"/>
                <w:b/>
                <w:szCs w:val="6"/>
              </w:rPr>
            </w:r>
            <w:r w:rsidR="002A5B52">
              <w:rPr>
                <w:rFonts w:ascii="Univers (W1)" w:hAnsi="Univers (W1)"/>
                <w:b/>
                <w:szCs w:val="6"/>
              </w:rPr>
              <w:fldChar w:fldCharType="separate"/>
            </w:r>
            <w:r w:rsidRPr="008432D8">
              <w:rPr>
                <w:rFonts w:ascii="Univers (W1)" w:hAnsi="Univers (W1)"/>
                <w:b/>
                <w:szCs w:val="6"/>
              </w:rPr>
              <w:fldChar w:fldCharType="end"/>
            </w: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A437CEA" w14:textId="77777777" w:rsidR="00B16974" w:rsidRPr="00102B43" w:rsidRDefault="00B16974" w:rsidP="00C71B8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6"/>
              </w:rPr>
            </w:pPr>
          </w:p>
        </w:tc>
      </w:tr>
      <w:tr w:rsidR="001B785D" w:rsidRPr="009C130D" w14:paraId="71B2F79B" w14:textId="77777777" w:rsidTr="008E33A1">
        <w:trPr>
          <w:trHeight w:val="34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E21591A" w14:textId="77777777" w:rsidR="001B785D" w:rsidRDefault="001B785D" w:rsidP="001B78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63E934" w14:textId="4A5E2FF5" w:rsidR="001B785D" w:rsidRDefault="001B785D" w:rsidP="001B78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  <w:r>
              <w:rPr>
                <w:rFonts w:ascii="Arial" w:hAnsi="Arial" w:cs="Arial"/>
                <w:szCs w:val="6"/>
              </w:rPr>
              <w:t>h.</w:t>
            </w:r>
          </w:p>
        </w:tc>
        <w:tc>
          <w:tcPr>
            <w:tcW w:w="2361" w:type="pct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03F6308F" w14:textId="0AC71B2A" w:rsidR="001B785D" w:rsidRDefault="001B785D" w:rsidP="001B78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Cs w:val="6"/>
              </w:rPr>
            </w:pPr>
            <w:r>
              <w:rPr>
                <w:rFonts w:ascii="Univers (W1)" w:hAnsi="Univers (W1)"/>
                <w:szCs w:val="6"/>
              </w:rPr>
              <w:t>MOR issues</w:t>
            </w: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B18810" w14:textId="77777777" w:rsidR="001B785D" w:rsidRPr="00102B43" w:rsidRDefault="001B785D" w:rsidP="001B78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6"/>
              </w:rPr>
            </w:pPr>
          </w:p>
        </w:tc>
        <w:tc>
          <w:tcPr>
            <w:tcW w:w="1029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33BD8470" w14:textId="60F4CA20" w:rsidR="001B785D" w:rsidRDefault="001B785D" w:rsidP="001B78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8E8020" w14:textId="29FB236A" w:rsidR="001B785D" w:rsidRPr="008432D8" w:rsidRDefault="001B785D" w:rsidP="001B78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 w:rsidRPr="008432D8">
              <w:rPr>
                <w:rFonts w:ascii="Univers (W1)" w:hAnsi="Univers (W1)"/>
                <w:b/>
                <w:szCs w:val="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32D8">
              <w:rPr>
                <w:rFonts w:ascii="Univers (W1)" w:hAnsi="Univers (W1)"/>
                <w:b/>
                <w:szCs w:val="6"/>
              </w:rPr>
              <w:instrText xml:space="preserve"> FORMCHECKBOX </w:instrText>
            </w:r>
            <w:r w:rsidR="002A5B52">
              <w:rPr>
                <w:rFonts w:ascii="Univers (W1)" w:hAnsi="Univers (W1)"/>
                <w:b/>
                <w:szCs w:val="6"/>
              </w:rPr>
            </w:r>
            <w:r w:rsidR="002A5B52">
              <w:rPr>
                <w:rFonts w:ascii="Univers (W1)" w:hAnsi="Univers (W1)"/>
                <w:b/>
                <w:szCs w:val="6"/>
              </w:rPr>
              <w:fldChar w:fldCharType="separate"/>
            </w:r>
            <w:r w:rsidRPr="008432D8">
              <w:rPr>
                <w:rFonts w:ascii="Univers (W1)" w:hAnsi="Univers (W1)"/>
                <w:b/>
                <w:szCs w:val="6"/>
              </w:rPr>
              <w:fldChar w:fldCharType="end"/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D61162" w14:textId="228A61AA" w:rsidR="001B785D" w:rsidRPr="008432D8" w:rsidRDefault="001B785D" w:rsidP="001B78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 w:rsidRPr="008432D8">
              <w:rPr>
                <w:rFonts w:ascii="Univers (W1)" w:hAnsi="Univers (W1)"/>
                <w:b/>
                <w:szCs w:val="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32D8">
              <w:rPr>
                <w:rFonts w:ascii="Univers (W1)" w:hAnsi="Univers (W1)"/>
                <w:b/>
                <w:szCs w:val="6"/>
              </w:rPr>
              <w:instrText xml:space="preserve"> FORMCHECKBOX </w:instrText>
            </w:r>
            <w:r w:rsidR="002A5B52">
              <w:rPr>
                <w:rFonts w:ascii="Univers (W1)" w:hAnsi="Univers (W1)"/>
                <w:b/>
                <w:szCs w:val="6"/>
              </w:rPr>
            </w:r>
            <w:r w:rsidR="002A5B52">
              <w:rPr>
                <w:rFonts w:ascii="Univers (W1)" w:hAnsi="Univers (W1)"/>
                <w:b/>
                <w:szCs w:val="6"/>
              </w:rPr>
              <w:fldChar w:fldCharType="separate"/>
            </w:r>
            <w:r w:rsidRPr="008432D8">
              <w:rPr>
                <w:rFonts w:ascii="Univers (W1)" w:hAnsi="Univers (W1)"/>
                <w:b/>
                <w:szCs w:val="6"/>
              </w:rPr>
              <w:fldChar w:fldCharType="end"/>
            </w: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865BA8F" w14:textId="77777777" w:rsidR="001B785D" w:rsidRPr="00102B43" w:rsidRDefault="001B785D" w:rsidP="001B78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6"/>
              </w:rPr>
            </w:pPr>
          </w:p>
        </w:tc>
      </w:tr>
      <w:tr w:rsidR="00837366" w:rsidRPr="009C130D" w14:paraId="6A990BD7" w14:textId="77777777" w:rsidTr="008E33A1">
        <w:trPr>
          <w:trHeight w:val="2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6706694" w14:textId="77777777" w:rsidR="00837366" w:rsidRPr="00837366" w:rsidRDefault="00837366" w:rsidP="001B78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1BE700" w14:textId="77777777" w:rsidR="00837366" w:rsidRPr="00837366" w:rsidRDefault="00837366" w:rsidP="001B78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361" w:type="pct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79BD6C" w14:textId="77777777" w:rsidR="00837366" w:rsidRPr="00837366" w:rsidRDefault="00837366" w:rsidP="001B78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6"/>
                <w:szCs w:val="6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64AA95" w14:textId="77777777" w:rsidR="00837366" w:rsidRPr="00837366" w:rsidRDefault="00837366" w:rsidP="001B78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029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F0E181" w14:textId="77777777" w:rsidR="00837366" w:rsidRPr="00837366" w:rsidRDefault="00837366" w:rsidP="001B78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0807B9" w14:textId="77777777" w:rsidR="00837366" w:rsidRPr="00837366" w:rsidRDefault="00837366" w:rsidP="001B78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1D39C5" w14:textId="77777777" w:rsidR="00837366" w:rsidRPr="00837366" w:rsidRDefault="00837366" w:rsidP="001B78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A3E142E" w14:textId="77777777" w:rsidR="00837366" w:rsidRPr="00837366" w:rsidRDefault="00837366" w:rsidP="001B78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bookmarkEnd w:id="5"/>
      <w:tr w:rsidR="007A7DF8" w:rsidRPr="009C130D" w14:paraId="0D57ECF3" w14:textId="77777777" w:rsidTr="008E33A1">
        <w:trPr>
          <w:trHeight w:val="34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E554EF2" w14:textId="77777777" w:rsidR="00E41D8F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C25B8E" w14:textId="53517CDE" w:rsidR="00E41D8F" w:rsidRDefault="00374391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6"/>
              </w:rPr>
            </w:pPr>
            <w:r>
              <w:rPr>
                <w:rFonts w:ascii="Arial" w:hAnsi="Arial" w:cs="Arial"/>
                <w:szCs w:val="6"/>
              </w:rPr>
              <w:t>i</w:t>
            </w:r>
            <w:r w:rsidR="00E41D8F">
              <w:rPr>
                <w:rFonts w:ascii="Arial" w:hAnsi="Arial" w:cs="Arial"/>
                <w:szCs w:val="6"/>
              </w:rPr>
              <w:t>.</w:t>
            </w:r>
          </w:p>
        </w:tc>
        <w:tc>
          <w:tcPr>
            <w:tcW w:w="2361" w:type="pct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503F0E8F" w14:textId="77777777" w:rsidR="00E41D8F" w:rsidRPr="00873221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Cs w:val="6"/>
              </w:rPr>
            </w:pPr>
            <w:r w:rsidRPr="00E41D8F">
              <w:rPr>
                <w:rFonts w:ascii="Univers (W1)" w:hAnsi="Univers (W1)"/>
                <w:b/>
                <w:szCs w:val="6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41D8F">
              <w:rPr>
                <w:rFonts w:ascii="Univers (W1)" w:hAnsi="Univers (W1)"/>
                <w:b/>
                <w:szCs w:val="6"/>
              </w:rPr>
              <w:instrText xml:space="preserve"> FORMTEXT </w:instrText>
            </w:r>
            <w:r w:rsidRPr="00E41D8F">
              <w:rPr>
                <w:rFonts w:ascii="Univers (W1)" w:hAnsi="Univers (W1)"/>
                <w:b/>
                <w:szCs w:val="6"/>
              </w:rPr>
            </w:r>
            <w:r w:rsidRPr="00E41D8F">
              <w:rPr>
                <w:rFonts w:ascii="Univers (W1)" w:hAnsi="Univers (W1)"/>
                <w:b/>
                <w:szCs w:val="6"/>
              </w:rPr>
              <w:fldChar w:fldCharType="separate"/>
            </w:r>
            <w:r w:rsidRPr="00E41D8F">
              <w:rPr>
                <w:rFonts w:ascii="Univers (W1)" w:hAnsi="Univers (W1)"/>
                <w:b/>
                <w:szCs w:val="6"/>
              </w:rPr>
              <w:t> </w:t>
            </w:r>
            <w:r w:rsidRPr="00E41D8F">
              <w:rPr>
                <w:rFonts w:ascii="Univers (W1)" w:hAnsi="Univers (W1)"/>
                <w:b/>
                <w:szCs w:val="6"/>
              </w:rPr>
              <w:t> </w:t>
            </w:r>
            <w:r w:rsidRPr="00E41D8F">
              <w:rPr>
                <w:rFonts w:ascii="Univers (W1)" w:hAnsi="Univers (W1)"/>
                <w:b/>
                <w:szCs w:val="6"/>
              </w:rPr>
              <w:t> </w:t>
            </w:r>
            <w:r w:rsidRPr="00E41D8F">
              <w:rPr>
                <w:rFonts w:ascii="Univers (W1)" w:hAnsi="Univers (W1)"/>
                <w:b/>
                <w:szCs w:val="6"/>
              </w:rPr>
              <w:t> </w:t>
            </w:r>
            <w:r w:rsidRPr="00E41D8F">
              <w:rPr>
                <w:rFonts w:ascii="Univers (W1)" w:hAnsi="Univers (W1)"/>
                <w:b/>
                <w:szCs w:val="6"/>
              </w:rPr>
              <w:t> </w:t>
            </w:r>
            <w:r w:rsidRPr="00E41D8F">
              <w:rPr>
                <w:rFonts w:ascii="Univers (W1)" w:hAnsi="Univers (W1)"/>
                <w:szCs w:val="6"/>
              </w:rPr>
              <w:fldChar w:fldCharType="end"/>
            </w: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1E51BA" w14:textId="77777777" w:rsidR="00E41D8F" w:rsidRPr="00102B43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6"/>
              </w:rPr>
            </w:pPr>
          </w:p>
        </w:tc>
        <w:tc>
          <w:tcPr>
            <w:tcW w:w="1029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0C3214E1" w14:textId="77777777" w:rsidR="00E41D8F" w:rsidRPr="00102B43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57BA13" w14:textId="77777777" w:rsidR="00E41D8F" w:rsidRPr="00102B43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 w:rsidRPr="008432D8">
              <w:rPr>
                <w:rFonts w:ascii="Univers (W1)" w:hAnsi="Univers (W1)"/>
                <w:b/>
                <w:szCs w:val="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32D8">
              <w:rPr>
                <w:rFonts w:ascii="Univers (W1)" w:hAnsi="Univers (W1)"/>
                <w:b/>
                <w:szCs w:val="6"/>
              </w:rPr>
              <w:instrText xml:space="preserve"> FORMCHECKBOX </w:instrText>
            </w:r>
            <w:r w:rsidR="002A5B52">
              <w:rPr>
                <w:rFonts w:ascii="Univers (W1)" w:hAnsi="Univers (W1)"/>
                <w:b/>
                <w:szCs w:val="6"/>
              </w:rPr>
            </w:r>
            <w:r w:rsidR="002A5B52">
              <w:rPr>
                <w:rFonts w:ascii="Univers (W1)" w:hAnsi="Univers (W1)"/>
                <w:b/>
                <w:szCs w:val="6"/>
              </w:rPr>
              <w:fldChar w:fldCharType="separate"/>
            </w:r>
            <w:r w:rsidRPr="008432D8">
              <w:rPr>
                <w:rFonts w:ascii="Univers (W1)" w:hAnsi="Univers (W1)"/>
                <w:b/>
                <w:szCs w:val="6"/>
              </w:rPr>
              <w:fldChar w:fldCharType="end"/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8A6FE6" w14:textId="77777777" w:rsidR="00E41D8F" w:rsidRPr="00102B43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 w:rsidRPr="008432D8">
              <w:rPr>
                <w:rFonts w:ascii="Univers (W1)" w:hAnsi="Univers (W1)"/>
                <w:b/>
                <w:szCs w:val="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32D8">
              <w:rPr>
                <w:rFonts w:ascii="Univers (W1)" w:hAnsi="Univers (W1)"/>
                <w:b/>
                <w:szCs w:val="6"/>
              </w:rPr>
              <w:instrText xml:space="preserve"> FORMCHECKBOX </w:instrText>
            </w:r>
            <w:r w:rsidR="002A5B52">
              <w:rPr>
                <w:rFonts w:ascii="Univers (W1)" w:hAnsi="Univers (W1)"/>
                <w:b/>
                <w:szCs w:val="6"/>
              </w:rPr>
            </w:r>
            <w:r w:rsidR="002A5B52">
              <w:rPr>
                <w:rFonts w:ascii="Univers (W1)" w:hAnsi="Univers (W1)"/>
                <w:b/>
                <w:szCs w:val="6"/>
              </w:rPr>
              <w:fldChar w:fldCharType="separate"/>
            </w:r>
            <w:r w:rsidRPr="008432D8">
              <w:rPr>
                <w:rFonts w:ascii="Univers (W1)" w:hAnsi="Univers (W1)"/>
                <w:b/>
                <w:szCs w:val="6"/>
              </w:rPr>
              <w:fldChar w:fldCharType="end"/>
            </w: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1F3B447" w14:textId="77777777" w:rsidR="00E41D8F" w:rsidRPr="00102B43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6"/>
              </w:rPr>
            </w:pPr>
          </w:p>
        </w:tc>
      </w:tr>
      <w:tr w:rsidR="006F5FFB" w:rsidRPr="009C130D" w14:paraId="530F050F" w14:textId="77777777" w:rsidTr="008E33A1">
        <w:trPr>
          <w:trHeight w:val="2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77B8D26" w14:textId="77777777" w:rsidR="006F5FFB" w:rsidRPr="006F5FFB" w:rsidRDefault="006F5FFB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6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E2B9B5" w14:textId="77777777" w:rsidR="006F5FFB" w:rsidRPr="006F5FFB" w:rsidRDefault="006F5FFB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4"/>
                <w:szCs w:val="6"/>
              </w:rPr>
            </w:pPr>
          </w:p>
        </w:tc>
        <w:tc>
          <w:tcPr>
            <w:tcW w:w="2361" w:type="pct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FB127F" w14:textId="77777777" w:rsidR="006F5FFB" w:rsidRPr="006F5FFB" w:rsidRDefault="006F5FFB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6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015F64" w14:textId="77777777" w:rsidR="006F5FFB" w:rsidRPr="006F5FFB" w:rsidRDefault="006F5FFB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6"/>
              </w:rPr>
            </w:pPr>
          </w:p>
        </w:tc>
        <w:tc>
          <w:tcPr>
            <w:tcW w:w="1029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B53D37" w14:textId="77777777" w:rsidR="006F5FFB" w:rsidRPr="006F5FFB" w:rsidRDefault="006F5FFB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4"/>
                <w:szCs w:val="22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FA6889" w14:textId="77777777" w:rsidR="006F5FFB" w:rsidRPr="006F5FFB" w:rsidRDefault="006F5FFB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4"/>
                <w:szCs w:val="6"/>
              </w:rPr>
            </w:pP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89057F" w14:textId="77777777" w:rsidR="006F5FFB" w:rsidRPr="006F5FFB" w:rsidRDefault="006F5FFB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4"/>
                <w:szCs w:val="6"/>
              </w:rPr>
            </w:pP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6A495AD" w14:textId="77777777" w:rsidR="006F5FFB" w:rsidRPr="006F5FFB" w:rsidRDefault="006F5FFB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4"/>
                <w:szCs w:val="6"/>
              </w:rPr>
            </w:pPr>
          </w:p>
        </w:tc>
      </w:tr>
      <w:sdt>
        <w:sdtPr>
          <w:rPr>
            <w:rFonts w:ascii="Arial" w:hAnsi="Arial" w:cs="Arial"/>
            <w:szCs w:val="6"/>
          </w:rPr>
          <w:id w:val="-2081896602"/>
          <w15:repeatingSection/>
        </w:sdtPr>
        <w:sdtEndPr>
          <w:rPr>
            <w:rFonts w:ascii="Univers (W1)" w:hAnsi="Univers (W1)" w:cs="Times New Roman"/>
            <w:b/>
          </w:rPr>
        </w:sdtEndPr>
        <w:sdtContent>
          <w:sdt>
            <w:sdtPr>
              <w:rPr>
                <w:rFonts w:ascii="Arial" w:hAnsi="Arial" w:cs="Arial"/>
                <w:szCs w:val="6"/>
              </w:rPr>
              <w:id w:val="1225955019"/>
              <w:placeholder>
                <w:docPart w:val="DefaultPlaceholder_-1854013435"/>
              </w:placeholder>
              <w15:repeatingSectionItem/>
            </w:sdtPr>
            <w:sdtEndPr>
              <w:rPr>
                <w:rFonts w:ascii="Univers (W1)" w:hAnsi="Univers (W1)" w:cs="Times New Roman"/>
                <w:b/>
              </w:rPr>
            </w:sdtEndPr>
            <w:sdtContent>
              <w:tr w:rsidR="006F5FFB" w:rsidRPr="009C130D" w14:paraId="0EE66B26" w14:textId="77777777" w:rsidTr="008E33A1">
                <w:trPr>
                  <w:trHeight w:val="340"/>
                </w:trPr>
                <w:tc>
                  <w:tcPr>
                    <w:tcW w:w="247" w:type="pct"/>
                    <w:gridSpan w:val="2"/>
                    <w:tcBorders>
                      <w:top w:val="nil"/>
                      <w:left w:val="single" w:sz="4" w:space="0" w:color="auto"/>
                      <w:bottom w:val="nil"/>
                      <w:right w:val="nil"/>
                    </w:tcBorders>
                    <w:shd w:val="clear" w:color="auto" w:fill="auto"/>
                    <w:vAlign w:val="center"/>
                  </w:tcPr>
                  <w:p w14:paraId="39B94C41" w14:textId="0A9CF1CB" w:rsidR="006F5FFB" w:rsidRDefault="006F5FFB" w:rsidP="006F5FFB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szCs w:val="6"/>
                      </w:rPr>
                    </w:pPr>
                  </w:p>
                </w:tc>
                <w:tc>
                  <w:tcPr>
                    <w:tcW w:w="251" w:type="pct"/>
                    <w:tcBorders>
                      <w:top w:val="nil"/>
                      <w:left w:val="nil"/>
                      <w:bottom w:val="nil"/>
                      <w:right w:val="nil"/>
                    </w:tcBorders>
                    <w:shd w:val="clear" w:color="auto" w:fill="auto"/>
                    <w:vAlign w:val="center"/>
                  </w:tcPr>
                  <w:p w14:paraId="14AF1BDA" w14:textId="12FAC8F0" w:rsidR="006F5FFB" w:rsidRDefault="006F5FFB" w:rsidP="006F5FFB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Arial" w:hAnsi="Arial" w:cs="Arial"/>
                        <w:szCs w:val="6"/>
                      </w:rPr>
                    </w:pPr>
                    <w:r>
                      <w:rPr>
                        <w:rFonts w:ascii="Arial" w:hAnsi="Arial" w:cs="Arial"/>
                        <w:szCs w:val="6"/>
                      </w:rPr>
                      <w:fldChar w:fldCharType="begin">
                        <w:ffData>
                          <w:name w:val="Text10"/>
                          <w:enabled/>
                          <w:calcOnExit w:val="0"/>
                          <w:textInput/>
                        </w:ffData>
                      </w:fldChar>
                    </w:r>
                    <w:bookmarkStart w:id="6" w:name="Text10"/>
                    <w:r>
                      <w:rPr>
                        <w:rFonts w:ascii="Arial" w:hAnsi="Arial" w:cs="Arial"/>
                        <w:szCs w:val="6"/>
                      </w:rPr>
                      <w:instrText xml:space="preserve"> FORMTEXT </w:instrText>
                    </w:r>
                    <w:r>
                      <w:rPr>
                        <w:rFonts w:ascii="Arial" w:hAnsi="Arial" w:cs="Arial"/>
                        <w:szCs w:val="6"/>
                      </w:rPr>
                    </w:r>
                    <w:r>
                      <w:rPr>
                        <w:rFonts w:ascii="Arial" w:hAnsi="Arial" w:cs="Arial"/>
                        <w:szCs w:val="6"/>
                      </w:rPr>
                      <w:fldChar w:fldCharType="separate"/>
                    </w:r>
                    <w:r>
                      <w:rPr>
                        <w:rFonts w:ascii="Arial" w:hAnsi="Arial" w:cs="Arial"/>
                        <w:noProof/>
                        <w:szCs w:val="6"/>
                      </w:rPr>
                      <w:t> </w:t>
                    </w:r>
                    <w:r>
                      <w:rPr>
                        <w:rFonts w:ascii="Arial" w:hAnsi="Arial" w:cs="Arial"/>
                        <w:noProof/>
                        <w:szCs w:val="6"/>
                      </w:rPr>
                      <w:t> </w:t>
                    </w:r>
                    <w:r>
                      <w:rPr>
                        <w:rFonts w:ascii="Arial" w:hAnsi="Arial" w:cs="Arial"/>
                        <w:noProof/>
                        <w:szCs w:val="6"/>
                      </w:rPr>
                      <w:t> </w:t>
                    </w:r>
                    <w:r>
                      <w:rPr>
                        <w:rFonts w:ascii="Arial" w:hAnsi="Arial" w:cs="Arial"/>
                        <w:noProof/>
                        <w:szCs w:val="6"/>
                      </w:rPr>
                      <w:t> </w:t>
                    </w:r>
                    <w:r>
                      <w:rPr>
                        <w:rFonts w:ascii="Arial" w:hAnsi="Arial" w:cs="Arial"/>
                        <w:noProof/>
                        <w:szCs w:val="6"/>
                      </w:rPr>
                      <w:t> </w:t>
                    </w:r>
                    <w:r>
                      <w:rPr>
                        <w:rFonts w:ascii="Arial" w:hAnsi="Arial" w:cs="Arial"/>
                        <w:szCs w:val="6"/>
                      </w:rPr>
                      <w:fldChar w:fldCharType="end"/>
                    </w:r>
                    <w:bookmarkEnd w:id="6"/>
                  </w:p>
                </w:tc>
                <w:tc>
                  <w:tcPr>
                    <w:tcW w:w="2361" w:type="pct"/>
                    <w:gridSpan w:val="16"/>
                    <w:tcBorders>
                      <w:top w:val="nil"/>
                      <w:left w:val="nil"/>
                      <w:bottom w:val="nil"/>
                      <w:right w:val="nil"/>
                    </w:tcBorders>
                    <w:shd w:val="clear" w:color="auto" w:fill="D9E2F3" w:themeFill="accent1" w:themeFillTint="33"/>
                    <w:vAlign w:val="center"/>
                  </w:tcPr>
                  <w:p w14:paraId="1CCC438D" w14:textId="1D642E49" w:rsidR="006F5FFB" w:rsidRPr="00E41D8F" w:rsidRDefault="006F5FFB" w:rsidP="006F5FFB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Univers (W1)" w:hAnsi="Univers (W1)"/>
                        <w:b/>
                        <w:szCs w:val="6"/>
                      </w:rPr>
                    </w:pPr>
                    <w:r>
                      <w:rPr>
                        <w:rFonts w:ascii="Univers (W1)" w:hAnsi="Univers (W1)"/>
                        <w:b/>
                        <w:szCs w:val="6"/>
                      </w:rPr>
                      <w:fldChar w:fldCharType="begin">
                        <w:ffData>
                          <w:name w:val="Text11"/>
                          <w:enabled/>
                          <w:calcOnExit w:val="0"/>
                          <w:textInput/>
                        </w:ffData>
                      </w:fldChar>
                    </w:r>
                    <w:bookmarkStart w:id="7" w:name="Text11"/>
                    <w:r>
                      <w:rPr>
                        <w:rFonts w:ascii="Univers (W1)" w:hAnsi="Univers (W1)"/>
                        <w:b/>
                        <w:szCs w:val="6"/>
                      </w:rPr>
                      <w:instrText xml:space="preserve"> FORMTEXT </w:instrText>
                    </w:r>
                    <w:r>
                      <w:rPr>
                        <w:rFonts w:ascii="Univers (W1)" w:hAnsi="Univers (W1)"/>
                        <w:b/>
                        <w:szCs w:val="6"/>
                      </w:rPr>
                    </w:r>
                    <w:r>
                      <w:rPr>
                        <w:rFonts w:ascii="Univers (W1)" w:hAnsi="Univers (W1)"/>
                        <w:b/>
                        <w:szCs w:val="6"/>
                      </w:rPr>
                      <w:fldChar w:fldCharType="separate"/>
                    </w:r>
                    <w:r>
                      <w:rPr>
                        <w:rFonts w:ascii="Univers (W1)" w:hAnsi="Univers (W1)"/>
                        <w:b/>
                        <w:noProof/>
                        <w:szCs w:val="6"/>
                      </w:rPr>
                      <w:t> </w:t>
                    </w:r>
                    <w:r>
                      <w:rPr>
                        <w:rFonts w:ascii="Univers (W1)" w:hAnsi="Univers (W1)"/>
                        <w:b/>
                        <w:noProof/>
                        <w:szCs w:val="6"/>
                      </w:rPr>
                      <w:t> </w:t>
                    </w:r>
                    <w:r>
                      <w:rPr>
                        <w:rFonts w:ascii="Univers (W1)" w:hAnsi="Univers (W1)"/>
                        <w:b/>
                        <w:noProof/>
                        <w:szCs w:val="6"/>
                      </w:rPr>
                      <w:t> </w:t>
                    </w:r>
                    <w:r>
                      <w:rPr>
                        <w:rFonts w:ascii="Univers (W1)" w:hAnsi="Univers (W1)"/>
                        <w:b/>
                        <w:noProof/>
                        <w:szCs w:val="6"/>
                      </w:rPr>
                      <w:t> </w:t>
                    </w:r>
                    <w:r>
                      <w:rPr>
                        <w:rFonts w:ascii="Univers (W1)" w:hAnsi="Univers (W1)"/>
                        <w:b/>
                        <w:noProof/>
                        <w:szCs w:val="6"/>
                      </w:rPr>
                      <w:t> </w:t>
                    </w:r>
                    <w:r>
                      <w:rPr>
                        <w:rFonts w:ascii="Univers (W1)" w:hAnsi="Univers (W1)"/>
                        <w:b/>
                        <w:szCs w:val="6"/>
                      </w:rPr>
                      <w:fldChar w:fldCharType="end"/>
                    </w:r>
                    <w:bookmarkEnd w:id="7"/>
                  </w:p>
                </w:tc>
                <w:tc>
                  <w:tcPr>
                    <w:tcW w:w="122" w:type="pct"/>
                    <w:gridSpan w:val="2"/>
                    <w:tcBorders>
                      <w:top w:val="nil"/>
                      <w:left w:val="nil"/>
                      <w:bottom w:val="nil"/>
                      <w:right w:val="nil"/>
                    </w:tcBorders>
                    <w:shd w:val="clear" w:color="auto" w:fill="auto"/>
                    <w:vAlign w:val="center"/>
                  </w:tcPr>
                  <w:p w14:paraId="63484B64" w14:textId="77777777" w:rsidR="006F5FFB" w:rsidRPr="00102B43" w:rsidRDefault="006F5FFB" w:rsidP="006F5FFB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Univers (W1)" w:hAnsi="Univers (W1)"/>
                        <w:b/>
                        <w:szCs w:val="6"/>
                      </w:rPr>
                    </w:pPr>
                  </w:p>
                </w:tc>
                <w:tc>
                  <w:tcPr>
                    <w:tcW w:w="1029" w:type="pct"/>
                    <w:gridSpan w:val="9"/>
                    <w:tcBorders>
                      <w:top w:val="nil"/>
                      <w:left w:val="nil"/>
                      <w:bottom w:val="nil"/>
                      <w:right w:val="nil"/>
                    </w:tcBorders>
                    <w:shd w:val="clear" w:color="auto" w:fill="D9E2F3" w:themeFill="accent1" w:themeFillTint="33"/>
                    <w:vAlign w:val="center"/>
                  </w:tcPr>
                  <w:p w14:paraId="67812CFE" w14:textId="15720ED5" w:rsidR="006F5FFB" w:rsidRDefault="006F5FFB" w:rsidP="006F5FFB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jc w:val="center"/>
                      <w:rPr>
                        <w:rFonts w:ascii="Arial" w:hAnsi="Arial" w:cs="Arial"/>
                        <w:b/>
                        <w:szCs w:val="22"/>
                      </w:rPr>
                    </w:pPr>
                    <w:r>
                      <w:rPr>
                        <w:rFonts w:ascii="Arial" w:hAnsi="Arial" w:cs="Arial"/>
                        <w:b/>
                        <w:szCs w:val="22"/>
                      </w:rPr>
                      <w:fldChar w:fldCharType="begin">
                        <w:ffData>
                          <w:name w:val="Text9"/>
                          <w:enabled/>
                          <w:calcOnExit w:val="0"/>
                          <w:textInput/>
                        </w:ffData>
                      </w:fldChar>
                    </w:r>
                    <w:r>
                      <w:rPr>
                        <w:rFonts w:ascii="Arial" w:hAnsi="Arial" w:cs="Arial"/>
                        <w:b/>
                        <w:szCs w:val="22"/>
                      </w:rPr>
                      <w:instrText xml:space="preserve"> FORMTEXT </w:instrText>
                    </w:r>
                    <w:r>
                      <w:rPr>
                        <w:rFonts w:ascii="Arial" w:hAnsi="Arial" w:cs="Arial"/>
                        <w:b/>
                        <w:szCs w:val="22"/>
                      </w:rPr>
                    </w:r>
                    <w:r>
                      <w:rPr>
                        <w:rFonts w:ascii="Arial" w:hAnsi="Arial" w:cs="Arial"/>
                        <w:b/>
                        <w:szCs w:val="22"/>
                      </w:rPr>
                      <w:fldChar w:fldCharType="separate"/>
                    </w:r>
                    <w:r>
                      <w:rPr>
                        <w:rFonts w:ascii="Arial" w:hAnsi="Arial" w:cs="Arial"/>
                        <w:b/>
                        <w:noProof/>
                        <w:szCs w:val="22"/>
                      </w:rPr>
                      <w:t> </w:t>
                    </w:r>
                    <w:r>
                      <w:rPr>
                        <w:rFonts w:ascii="Arial" w:hAnsi="Arial" w:cs="Arial"/>
                        <w:b/>
                        <w:noProof/>
                        <w:szCs w:val="22"/>
                      </w:rPr>
                      <w:t> </w:t>
                    </w:r>
                    <w:r>
                      <w:rPr>
                        <w:rFonts w:ascii="Arial" w:hAnsi="Arial" w:cs="Arial"/>
                        <w:b/>
                        <w:noProof/>
                        <w:szCs w:val="22"/>
                      </w:rPr>
                      <w:t> </w:t>
                    </w:r>
                    <w:r>
                      <w:rPr>
                        <w:rFonts w:ascii="Arial" w:hAnsi="Arial" w:cs="Arial"/>
                        <w:b/>
                        <w:noProof/>
                        <w:szCs w:val="22"/>
                      </w:rPr>
                      <w:t> </w:t>
                    </w:r>
                    <w:r>
                      <w:rPr>
                        <w:rFonts w:ascii="Arial" w:hAnsi="Arial" w:cs="Arial"/>
                        <w:b/>
                        <w:noProof/>
                        <w:szCs w:val="22"/>
                      </w:rPr>
                      <w:t> </w:t>
                    </w:r>
                    <w:r>
                      <w:rPr>
                        <w:rFonts w:ascii="Arial" w:hAnsi="Arial" w:cs="Arial"/>
                        <w:b/>
                        <w:szCs w:val="22"/>
                      </w:rPr>
                      <w:fldChar w:fldCharType="end"/>
                    </w:r>
                  </w:p>
                </w:tc>
                <w:tc>
                  <w:tcPr>
                    <w:tcW w:w="454" w:type="pct"/>
                    <w:tcBorders>
                      <w:top w:val="nil"/>
                      <w:left w:val="nil"/>
                      <w:bottom w:val="nil"/>
                      <w:right w:val="nil"/>
                    </w:tcBorders>
                    <w:shd w:val="clear" w:color="auto" w:fill="auto"/>
                    <w:vAlign w:val="center"/>
                  </w:tcPr>
                  <w:p w14:paraId="61A7FB2A" w14:textId="53AFC81C" w:rsidR="006F5FFB" w:rsidRPr="008432D8" w:rsidRDefault="006F5FFB" w:rsidP="006F5FFB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jc w:val="center"/>
                      <w:rPr>
                        <w:rFonts w:ascii="Univers (W1)" w:hAnsi="Univers (W1)"/>
                        <w:b/>
                        <w:szCs w:val="6"/>
                      </w:rPr>
                    </w:pPr>
                    <w:r w:rsidRPr="008432D8">
                      <w:rPr>
                        <w:rFonts w:ascii="Univers (W1)" w:hAnsi="Univers (W1)"/>
                        <w:b/>
                        <w:szCs w:val="6"/>
                      </w:rPr>
                      <w:fldChar w:fldCharType="begin">
                        <w:ffData>
                          <w:name w:val=""/>
                          <w:enabled/>
                          <w:calcOnExit w:val="0"/>
                          <w:checkBox>
                            <w:sizeAuto/>
                            <w:default w:val="0"/>
                          </w:checkBox>
                        </w:ffData>
                      </w:fldChar>
                    </w:r>
                    <w:r w:rsidRPr="008432D8">
                      <w:rPr>
                        <w:rFonts w:ascii="Univers (W1)" w:hAnsi="Univers (W1)"/>
                        <w:b/>
                        <w:szCs w:val="6"/>
                      </w:rPr>
                      <w:instrText xml:space="preserve"> FORMCHECKBOX </w:instrText>
                    </w:r>
                    <w:r w:rsidR="002A5B52">
                      <w:rPr>
                        <w:rFonts w:ascii="Univers (W1)" w:hAnsi="Univers (W1)"/>
                        <w:b/>
                        <w:szCs w:val="6"/>
                      </w:rPr>
                    </w:r>
                    <w:r w:rsidR="002A5B52">
                      <w:rPr>
                        <w:rFonts w:ascii="Univers (W1)" w:hAnsi="Univers (W1)"/>
                        <w:b/>
                        <w:szCs w:val="6"/>
                      </w:rPr>
                      <w:fldChar w:fldCharType="separate"/>
                    </w:r>
                    <w:r w:rsidRPr="008432D8">
                      <w:rPr>
                        <w:rFonts w:ascii="Univers (W1)" w:hAnsi="Univers (W1)"/>
                        <w:b/>
                        <w:szCs w:val="6"/>
                      </w:rPr>
                      <w:fldChar w:fldCharType="end"/>
                    </w:r>
                  </w:p>
                </w:tc>
                <w:tc>
                  <w:tcPr>
                    <w:tcW w:w="427" w:type="pct"/>
                    <w:tcBorders>
                      <w:top w:val="nil"/>
                      <w:left w:val="nil"/>
                      <w:bottom w:val="nil"/>
                      <w:right w:val="nil"/>
                    </w:tcBorders>
                    <w:shd w:val="clear" w:color="auto" w:fill="auto"/>
                    <w:vAlign w:val="center"/>
                  </w:tcPr>
                  <w:p w14:paraId="045B73DF" w14:textId="199CC5FF" w:rsidR="006F5FFB" w:rsidRPr="008432D8" w:rsidRDefault="006F5FFB" w:rsidP="006F5FFB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jc w:val="center"/>
                      <w:rPr>
                        <w:rFonts w:ascii="Univers (W1)" w:hAnsi="Univers (W1)"/>
                        <w:b/>
                        <w:szCs w:val="6"/>
                      </w:rPr>
                    </w:pPr>
                    <w:r w:rsidRPr="008432D8">
                      <w:rPr>
                        <w:rFonts w:ascii="Univers (W1)" w:hAnsi="Univers (W1)"/>
                        <w:b/>
                        <w:szCs w:val="6"/>
                      </w:rPr>
                      <w:fldChar w:fldCharType="begin">
                        <w:ffData>
                          <w:name w:val=""/>
                          <w:enabled/>
                          <w:calcOnExit w:val="0"/>
                          <w:checkBox>
                            <w:sizeAuto/>
                            <w:default w:val="0"/>
                          </w:checkBox>
                        </w:ffData>
                      </w:fldChar>
                    </w:r>
                    <w:r w:rsidRPr="008432D8">
                      <w:rPr>
                        <w:rFonts w:ascii="Univers (W1)" w:hAnsi="Univers (W1)"/>
                        <w:b/>
                        <w:szCs w:val="6"/>
                      </w:rPr>
                      <w:instrText xml:space="preserve"> FORMCHECKBOX </w:instrText>
                    </w:r>
                    <w:r w:rsidR="002A5B52">
                      <w:rPr>
                        <w:rFonts w:ascii="Univers (W1)" w:hAnsi="Univers (W1)"/>
                        <w:b/>
                        <w:szCs w:val="6"/>
                      </w:rPr>
                    </w:r>
                    <w:r w:rsidR="002A5B52">
                      <w:rPr>
                        <w:rFonts w:ascii="Univers (W1)" w:hAnsi="Univers (W1)"/>
                        <w:b/>
                        <w:szCs w:val="6"/>
                      </w:rPr>
                      <w:fldChar w:fldCharType="separate"/>
                    </w:r>
                    <w:r w:rsidRPr="008432D8">
                      <w:rPr>
                        <w:rFonts w:ascii="Univers (W1)" w:hAnsi="Univers (W1)"/>
                        <w:b/>
                        <w:szCs w:val="6"/>
                      </w:rPr>
                      <w:fldChar w:fldCharType="end"/>
                    </w:r>
                  </w:p>
                </w:tc>
                <w:tc>
                  <w:tcPr>
                    <w:tcW w:w="108" w:type="pct"/>
                    <w:tcBorders>
                      <w:top w:val="nil"/>
                      <w:left w:val="nil"/>
                      <w:bottom w:val="nil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4378DDEB" w14:textId="00B76723" w:rsidR="006F5FFB" w:rsidRPr="00102B43" w:rsidRDefault="008E33A1" w:rsidP="006F5FFB">
                    <w:pPr>
                      <w:tabs>
                        <w:tab w:val="left" w:pos="720"/>
                        <w:tab w:val="left" w:pos="1440"/>
                        <w:tab w:val="left" w:pos="2160"/>
                        <w:tab w:val="left" w:pos="2880"/>
                        <w:tab w:val="left" w:pos="3600"/>
                        <w:tab w:val="left" w:pos="4320"/>
                        <w:tab w:val="left" w:pos="5040"/>
                        <w:tab w:val="left" w:pos="5760"/>
                        <w:tab w:val="left" w:pos="6480"/>
                        <w:tab w:val="left" w:pos="7200"/>
                        <w:tab w:val="left" w:pos="7920"/>
                      </w:tabs>
                      <w:ind w:right="-1"/>
                      <w:rPr>
                        <w:rFonts w:ascii="Univers (W1)" w:hAnsi="Univers (W1)"/>
                        <w:b/>
                        <w:szCs w:val="6"/>
                      </w:rPr>
                    </w:pPr>
                    <w:r>
                      <w:rPr>
                        <w:rFonts w:ascii="Univers (W1)" w:hAnsi="Univers (W1)"/>
                        <w:b/>
                        <w:szCs w:val="6"/>
                      </w:rPr>
                      <w:t>+</w:t>
                    </w:r>
                  </w:p>
                </w:tc>
              </w:tr>
            </w:sdtContent>
          </w:sdt>
        </w:sdtContent>
      </w:sdt>
      <w:tr w:rsidR="007A7DF8" w:rsidRPr="009C130D" w14:paraId="75901310" w14:textId="77777777" w:rsidTr="008E33A1">
        <w:trPr>
          <w:trHeight w:val="2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129E200" w14:textId="77777777" w:rsidR="00E41D8F" w:rsidRPr="00837AF8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CFC48F" w14:textId="77777777" w:rsidR="00E41D8F" w:rsidRPr="00837AF8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4393" w:type="pct"/>
            <w:gridSpan w:val="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B48262" w14:textId="011AEE96" w:rsidR="00E41D8F" w:rsidRPr="002A74EB" w:rsidRDefault="002A74EB" w:rsidP="002A74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right"/>
              <w:rPr>
                <w:rFonts w:asciiTheme="minorHAnsi" w:hAnsiTheme="minorHAnsi" w:cstheme="minorHAnsi"/>
                <w:i/>
                <w:sz w:val="6"/>
                <w:szCs w:val="6"/>
              </w:rPr>
            </w:pPr>
            <w:r w:rsidRPr="002A74EB">
              <w:rPr>
                <w:rFonts w:asciiTheme="minorHAnsi" w:hAnsiTheme="minorHAnsi" w:cstheme="minorHAnsi"/>
                <w:i/>
                <w:sz w:val="16"/>
                <w:szCs w:val="6"/>
              </w:rPr>
              <w:t>Click</w:t>
            </w:r>
            <w:r w:rsidR="00531626">
              <w:rPr>
                <w:rFonts w:asciiTheme="minorHAnsi" w:hAnsiTheme="minorHAnsi" w:cstheme="minorHAnsi"/>
                <w:i/>
                <w:sz w:val="16"/>
                <w:szCs w:val="6"/>
              </w:rPr>
              <w:t xml:space="preserve"> +</w:t>
            </w:r>
            <w:r w:rsidRPr="002A74EB">
              <w:rPr>
                <w:rFonts w:asciiTheme="minorHAnsi" w:hAnsiTheme="minorHAnsi" w:cstheme="minorHAnsi"/>
                <w:i/>
                <w:sz w:val="16"/>
                <w:szCs w:val="6"/>
              </w:rPr>
              <w:t xml:space="preserve"> to add row</w:t>
            </w: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EFAC622" w14:textId="77777777" w:rsidR="00E41D8F" w:rsidRPr="00837AF8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2A74EB" w:rsidRPr="009C130D" w14:paraId="0DD1FC72" w14:textId="77777777" w:rsidTr="008E33A1">
        <w:trPr>
          <w:trHeight w:val="2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9F44DE9" w14:textId="77777777" w:rsidR="002A74EB" w:rsidRPr="00837AF8" w:rsidRDefault="002A74EB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5DB697" w14:textId="77777777" w:rsidR="002A74EB" w:rsidRPr="00837AF8" w:rsidRDefault="002A74EB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4393" w:type="pct"/>
            <w:gridSpan w:val="2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329B9D" w14:textId="77777777" w:rsidR="002A74EB" w:rsidRPr="00837AF8" w:rsidRDefault="002A74EB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88D14B" w14:textId="77777777" w:rsidR="002A74EB" w:rsidRPr="00837AF8" w:rsidRDefault="002A74EB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7A7DF8" w:rsidRPr="009C130D" w14:paraId="3E18538C" w14:textId="77777777" w:rsidTr="008E33A1">
        <w:trPr>
          <w:trHeight w:val="20"/>
        </w:trPr>
        <w:tc>
          <w:tcPr>
            <w:tcW w:w="24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3851D0" w14:textId="77777777" w:rsidR="00E41D8F" w:rsidRPr="002D49D4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4644" w:type="pct"/>
            <w:gridSpan w:val="3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2A75BED" w14:textId="77777777" w:rsidR="00E41D8F" w:rsidRPr="002D49D4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97E51E3" w14:textId="77777777" w:rsidR="00E41D8F" w:rsidRPr="002D49D4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7A7DF8" w:rsidRPr="009C130D" w14:paraId="2B901A6E" w14:textId="77777777" w:rsidTr="008E33A1">
        <w:trPr>
          <w:trHeight w:val="340"/>
        </w:trPr>
        <w:tc>
          <w:tcPr>
            <w:tcW w:w="4892" w:type="pct"/>
            <w:gridSpan w:val="3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8EAADB" w:themeFill="accent1" w:themeFillTint="99"/>
            <w:vAlign w:val="center"/>
          </w:tcPr>
          <w:p w14:paraId="4649F2C8" w14:textId="77777777" w:rsidR="00E41D8F" w:rsidRPr="005F190F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 w:rsidRPr="005F190F">
              <w:rPr>
                <w:rFonts w:ascii="Arial" w:hAnsi="Arial" w:cs="Arial"/>
                <w:b/>
                <w:szCs w:val="22"/>
              </w:rPr>
              <w:t xml:space="preserve">SECTION </w:t>
            </w:r>
            <w:r>
              <w:rPr>
                <w:rFonts w:ascii="Arial" w:hAnsi="Arial" w:cs="Arial"/>
                <w:b/>
                <w:szCs w:val="22"/>
              </w:rPr>
              <w:t>4</w:t>
            </w:r>
            <w:r w:rsidRPr="005F190F">
              <w:rPr>
                <w:rFonts w:ascii="Arial" w:hAnsi="Arial" w:cs="Arial"/>
                <w:b/>
                <w:szCs w:val="22"/>
              </w:rPr>
              <w:t xml:space="preserve"> – APPLICANT DECLARATION </w:t>
            </w:r>
          </w:p>
        </w:tc>
        <w:tc>
          <w:tcPr>
            <w:tcW w:w="1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DF3C317" w14:textId="77777777" w:rsidR="00E41D8F" w:rsidRPr="005F190F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7A7DF8" w:rsidRPr="009C130D" w14:paraId="69FD460E" w14:textId="77777777" w:rsidTr="008E33A1">
        <w:trPr>
          <w:trHeight w:val="20"/>
        </w:trPr>
        <w:tc>
          <w:tcPr>
            <w:tcW w:w="247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252B5F7" w14:textId="77777777" w:rsidR="00E41D8F" w:rsidRPr="005F190F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02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1BB3EC" w14:textId="77777777" w:rsidR="00E41D8F" w:rsidRPr="005F190F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48" w:type="pct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D253DB" w14:textId="77777777" w:rsidR="00E41D8F" w:rsidRPr="005F190F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3476" w:type="pct"/>
            <w:gridSpan w:val="2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E7BA58" w14:textId="77777777" w:rsidR="00E41D8F" w:rsidRPr="005F190F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108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2E4AE3E" w14:textId="77777777" w:rsidR="00E41D8F" w:rsidRPr="005F190F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7A7DF8" w:rsidRPr="009C130D" w14:paraId="456282A0" w14:textId="77777777" w:rsidTr="008E33A1">
        <w:trPr>
          <w:trHeight w:val="1228"/>
        </w:trPr>
        <w:tc>
          <w:tcPr>
            <w:tcW w:w="4892" w:type="pct"/>
            <w:gridSpan w:val="3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4757681" w14:textId="77777777" w:rsidR="00E41D8F" w:rsidRPr="005F190F" w:rsidRDefault="00E41D8F" w:rsidP="00E41D8F">
            <w:pPr>
              <w:pStyle w:val="ListParagraph"/>
              <w:numPr>
                <w:ilvl w:val="0"/>
                <w:numId w:val="1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357" w:right="-1" w:hanging="357"/>
              <w:jc w:val="both"/>
              <w:rPr>
                <w:rFonts w:ascii="Arial" w:hAnsi="Arial" w:cs="Arial"/>
                <w:sz w:val="18"/>
                <w:szCs w:val="22"/>
              </w:rPr>
            </w:pPr>
            <w:r w:rsidRPr="005F190F">
              <w:rPr>
                <w:rFonts w:ascii="Arial" w:hAnsi="Arial" w:cs="Arial"/>
                <w:sz w:val="18"/>
                <w:szCs w:val="22"/>
              </w:rPr>
              <w:t xml:space="preserve">I declare that the information provided </w:t>
            </w:r>
            <w:r>
              <w:rPr>
                <w:rFonts w:ascii="Arial" w:hAnsi="Arial" w:cs="Arial"/>
                <w:sz w:val="18"/>
                <w:szCs w:val="22"/>
              </w:rPr>
              <w:t>i</w:t>
            </w:r>
            <w:r w:rsidRPr="005F190F">
              <w:rPr>
                <w:rFonts w:ascii="Arial" w:hAnsi="Arial" w:cs="Arial"/>
                <w:sz w:val="18"/>
                <w:szCs w:val="22"/>
              </w:rPr>
              <w:t xml:space="preserve">n this </w:t>
            </w:r>
            <w:r>
              <w:rPr>
                <w:rFonts w:ascii="Arial" w:hAnsi="Arial" w:cs="Arial"/>
                <w:sz w:val="18"/>
                <w:szCs w:val="22"/>
              </w:rPr>
              <w:t>report</w:t>
            </w:r>
            <w:r w:rsidRPr="005F190F">
              <w:rPr>
                <w:rFonts w:ascii="Arial" w:hAnsi="Arial" w:cs="Arial"/>
                <w:sz w:val="18"/>
                <w:szCs w:val="22"/>
              </w:rPr>
              <w:t xml:space="preserve"> is true and correct.</w:t>
            </w:r>
          </w:p>
          <w:p w14:paraId="19501087" w14:textId="77777777" w:rsidR="00E41D8F" w:rsidRPr="00356996" w:rsidRDefault="00E41D8F" w:rsidP="00E41D8F">
            <w:pPr>
              <w:pStyle w:val="ListParagraph"/>
              <w:numPr>
                <w:ilvl w:val="0"/>
                <w:numId w:val="1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345" w:right="-1" w:hanging="345"/>
              <w:jc w:val="both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 xml:space="preserve">I understand that the CAMO is responsible to inform CAAM accordingly if information obtained from reliability monitoring indicates degraded level of safety and to conduct special evaluation if needed. </w:t>
            </w: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F96C078" w14:textId="77777777" w:rsidR="00E41D8F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7A7DF8" w:rsidRPr="009C130D" w14:paraId="516E9DDD" w14:textId="77777777" w:rsidTr="008E33A1">
        <w:trPr>
          <w:trHeight w:val="88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F3A1574" w14:textId="77777777" w:rsidR="00E41D8F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1805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22560179" w14:textId="77777777" w:rsidR="00E41D8F" w:rsidRPr="00A7299E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99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8833C06" w14:textId="77777777" w:rsidR="00E41D8F" w:rsidRPr="00EF09F7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22"/>
              </w:rPr>
            </w:pPr>
          </w:p>
        </w:tc>
        <w:tc>
          <w:tcPr>
            <w:tcW w:w="127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DA28D71" w14:textId="77777777" w:rsidR="00E41D8F" w:rsidRPr="00A7299E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80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0190B09" w14:textId="77777777" w:rsidR="00E41D8F" w:rsidRPr="00A7299E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sdt>
          <w:sdtPr>
            <w:rPr>
              <w:rFonts w:ascii="Univers (W1)" w:hAnsi="Univers (W1)"/>
            </w:rPr>
            <w:id w:val="-1053463956"/>
            <w:placeholder>
              <w:docPart w:val="03E52E638115401BABB2793C9A928F1C"/>
            </w:placeholder>
            <w:showingPlcHdr/>
            <w:date>
              <w:dateFormat w:val="dd-MMM-yyyy"/>
              <w:lid w:val="en-MY"/>
              <w:storeMappedDataAs w:val="dateTime"/>
              <w:calendar w:val="gregorian"/>
            </w:date>
          </w:sdtPr>
          <w:sdtContent>
            <w:tc>
              <w:tcPr>
                <w:tcW w:w="1390" w:type="pct"/>
                <w:gridSpan w:val="6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7BC909B8" w14:textId="7E99357D" w:rsidR="00E41D8F" w:rsidRPr="00A7299E" w:rsidRDefault="00AD5E3D" w:rsidP="00E41D8F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="Univers (W1)" w:hAnsi="Univers (W1)"/>
                    <w:b/>
                    <w:szCs w:val="22"/>
                  </w:rPr>
                </w:pPr>
                <w:r w:rsidRPr="00DC440D">
                  <w:rPr>
                    <w:rStyle w:val="PlaceholderText"/>
                    <w:rFonts w:eastAsiaTheme="minorHAnsi"/>
                  </w:rPr>
                  <w:t>Click or tap to enter a date.</w:t>
                </w:r>
              </w:p>
            </w:tc>
          </w:sdtContent>
        </w:sdt>
        <w:tc>
          <w:tcPr>
            <w:tcW w:w="10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A86D38C" w14:textId="77777777" w:rsidR="00E41D8F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7A7DF8" w:rsidRPr="009C130D" w14:paraId="622CA5E6" w14:textId="77777777" w:rsidTr="008E33A1">
        <w:trPr>
          <w:trHeight w:val="2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BAB18BB" w14:textId="77777777" w:rsidR="007A7DF8" w:rsidRPr="00EF09F7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805" w:type="pct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E07190" w14:textId="77777777" w:rsidR="007A7DF8" w:rsidRPr="00EF09F7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9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15A8E" w14:textId="77777777" w:rsidR="007A7DF8" w:rsidRPr="00EF09F7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1270" w:type="pct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ABF118" w14:textId="77777777" w:rsidR="007A7DF8" w:rsidRPr="00EF09F7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8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4D1B21" w14:textId="77777777" w:rsidR="007A7DF8" w:rsidRPr="00EF09F7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1390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16B31C" w14:textId="77777777" w:rsidR="007A7DF8" w:rsidRPr="00EF09F7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108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6E1DEC9" w14:textId="77777777" w:rsidR="007A7DF8" w:rsidRPr="00EF09F7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7A7DF8" w:rsidRPr="009C130D" w14:paraId="22BF8DA7" w14:textId="77777777" w:rsidTr="008E33A1">
        <w:trPr>
          <w:trHeight w:val="203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5E5636F" w14:textId="77777777" w:rsidR="00E41D8F" w:rsidRPr="0000794D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1805" w:type="pct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249555" w14:textId="77777777" w:rsidR="00E41D8F" w:rsidRPr="0000794D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18"/>
                <w:szCs w:val="22"/>
              </w:rPr>
            </w:pPr>
            <w:r w:rsidRPr="0000794D">
              <w:rPr>
                <w:rFonts w:ascii="Arial" w:hAnsi="Arial" w:cs="Arial"/>
                <w:sz w:val="18"/>
                <w:szCs w:val="22"/>
              </w:rPr>
              <w:t>Name of Person</w:t>
            </w:r>
            <w:r>
              <w:rPr>
                <w:rFonts w:ascii="Arial" w:hAnsi="Arial" w:cs="Arial"/>
                <w:sz w:val="18"/>
                <w:szCs w:val="22"/>
              </w:rPr>
              <w:t xml:space="preserve"> Responsible for Reliability program</w:t>
            </w:r>
          </w:p>
        </w:tc>
        <w:tc>
          <w:tcPr>
            <w:tcW w:w="9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81A8F6" w14:textId="77777777" w:rsidR="00E41D8F" w:rsidRPr="0000794D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1270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3B98FF" w14:textId="77777777" w:rsidR="00E41D8F" w:rsidRPr="0000794D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18"/>
                <w:szCs w:val="22"/>
              </w:rPr>
            </w:pPr>
            <w:r w:rsidRPr="0000794D">
              <w:rPr>
                <w:rFonts w:ascii="Arial" w:hAnsi="Arial" w:cs="Arial"/>
                <w:sz w:val="18"/>
                <w:szCs w:val="22"/>
              </w:rPr>
              <w:t>Signature</w:t>
            </w:r>
          </w:p>
        </w:tc>
        <w:tc>
          <w:tcPr>
            <w:tcW w:w="8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6927E1" w14:textId="77777777" w:rsidR="00E41D8F" w:rsidRPr="0000794D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139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2BDA41" w14:textId="77777777" w:rsidR="00E41D8F" w:rsidRPr="0000794D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18"/>
                <w:szCs w:val="22"/>
              </w:rPr>
            </w:pPr>
            <w:r w:rsidRPr="0000794D">
              <w:rPr>
                <w:rFonts w:ascii="Arial" w:hAnsi="Arial" w:cs="Arial"/>
                <w:sz w:val="18"/>
                <w:szCs w:val="22"/>
              </w:rPr>
              <w:t>Date</w:t>
            </w:r>
          </w:p>
        </w:tc>
        <w:tc>
          <w:tcPr>
            <w:tcW w:w="1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660984C" w14:textId="77777777" w:rsidR="00E41D8F" w:rsidRPr="0000794D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22"/>
              </w:rPr>
            </w:pPr>
          </w:p>
        </w:tc>
      </w:tr>
      <w:tr w:rsidR="007A7DF8" w:rsidRPr="009C130D" w14:paraId="0229AC22" w14:textId="77777777" w:rsidTr="008E33A1">
        <w:trPr>
          <w:trHeight w:val="20"/>
        </w:trPr>
        <w:tc>
          <w:tcPr>
            <w:tcW w:w="247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AA04AE" w14:textId="77777777" w:rsidR="00E41D8F" w:rsidRPr="00EF09F7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02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A8245D9" w14:textId="77777777" w:rsidR="00E41D8F" w:rsidRPr="00EF09F7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48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BE9056" w14:textId="77777777" w:rsidR="00E41D8F" w:rsidRPr="00EF09F7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3476" w:type="pct"/>
            <w:gridSpan w:val="2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B432D9" w14:textId="77777777" w:rsidR="00E41D8F" w:rsidRPr="00EF09F7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1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0F6F33" w14:textId="77777777" w:rsidR="00E41D8F" w:rsidRPr="00EF09F7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</w:tbl>
    <w:p w14:paraId="5A1558CF" w14:textId="622710CE" w:rsidR="001F5F7C" w:rsidRDefault="001F5F7C">
      <w:r>
        <w:br w:type="page"/>
      </w:r>
    </w:p>
    <w:tbl>
      <w:tblPr>
        <w:tblW w:w="5003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0"/>
        <w:gridCol w:w="3147"/>
        <w:gridCol w:w="471"/>
        <w:gridCol w:w="5257"/>
        <w:gridCol w:w="696"/>
        <w:gridCol w:w="2756"/>
        <w:gridCol w:w="2069"/>
        <w:gridCol w:w="231"/>
      </w:tblGrid>
      <w:tr w:rsidR="007A7DF8" w:rsidRPr="009C130D" w14:paraId="560FD365" w14:textId="77777777" w:rsidTr="001F5F7C">
        <w:trPr>
          <w:trHeight w:val="340"/>
        </w:trPr>
        <w:tc>
          <w:tcPr>
            <w:tcW w:w="492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8EAADB" w:themeFill="accent1" w:themeFillTint="99"/>
            <w:vAlign w:val="center"/>
          </w:tcPr>
          <w:p w14:paraId="70A62739" w14:textId="77777777" w:rsidR="00E41D8F" w:rsidRPr="00696247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 w:rsidRPr="00696247">
              <w:rPr>
                <w:rFonts w:ascii="Arial" w:hAnsi="Arial" w:cs="Arial"/>
                <w:b/>
                <w:szCs w:val="22"/>
              </w:rPr>
              <w:lastRenderedPageBreak/>
              <w:t>SECTION 5 – CAAM OFFICIAL USE ONLY</w:t>
            </w:r>
          </w:p>
        </w:tc>
        <w:tc>
          <w:tcPr>
            <w:tcW w:w="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313B96AA" w14:textId="77777777" w:rsidR="00E41D8F" w:rsidRPr="00A7299E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7A7DF8" w:rsidRPr="009C130D" w14:paraId="4819D3E5" w14:textId="77777777" w:rsidTr="001F5F7C">
        <w:trPr>
          <w:trHeight w:val="64"/>
        </w:trPr>
        <w:tc>
          <w:tcPr>
            <w:tcW w:w="25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82DA927" w14:textId="77777777" w:rsidR="00E41D8F" w:rsidRPr="0000794D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8"/>
                <w:szCs w:val="22"/>
              </w:rPr>
            </w:pPr>
          </w:p>
        </w:tc>
        <w:tc>
          <w:tcPr>
            <w:tcW w:w="102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BF0061" w14:textId="77777777" w:rsidR="00E41D8F" w:rsidRPr="0000794D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8"/>
                <w:szCs w:val="22"/>
              </w:rPr>
            </w:pP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7E6075" w14:textId="77777777" w:rsidR="00E41D8F" w:rsidRPr="0000794D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8"/>
                <w:szCs w:val="22"/>
              </w:rPr>
            </w:pPr>
          </w:p>
        </w:tc>
        <w:tc>
          <w:tcPr>
            <w:tcW w:w="3500" w:type="pct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472C77" w14:textId="77777777" w:rsidR="00E41D8F" w:rsidRPr="0000794D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8"/>
                <w:szCs w:val="22"/>
              </w:rPr>
            </w:pPr>
          </w:p>
        </w:tc>
        <w:tc>
          <w:tcPr>
            <w:tcW w:w="7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081A167" w14:textId="77777777" w:rsidR="00E41D8F" w:rsidRPr="0000794D" w:rsidRDefault="00E41D8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8"/>
                <w:szCs w:val="22"/>
              </w:rPr>
            </w:pPr>
          </w:p>
        </w:tc>
      </w:tr>
      <w:tr w:rsidR="007A7DF8" w:rsidRPr="009C130D" w14:paraId="1704B16E" w14:textId="77777777" w:rsidTr="001F5F7C">
        <w:trPr>
          <w:trHeight w:val="340"/>
        </w:trPr>
        <w:tc>
          <w:tcPr>
            <w:tcW w:w="25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1E2CC1D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5.1</w:t>
            </w: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BD38CC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Is information obtained from this report indicates degraded level of safety?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38AFCB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>
              <w:rPr>
                <w:rFonts w:ascii="Univers (W1)" w:hAnsi="Univers (W1)"/>
                <w:b/>
                <w:szCs w:val="22"/>
              </w:rPr>
              <w:t>:</w:t>
            </w:r>
          </w:p>
        </w:tc>
        <w:tc>
          <w:tcPr>
            <w:tcW w:w="17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BCD5BD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22"/>
              </w:rPr>
            </w:pPr>
            <w:r w:rsidRPr="00E61D4A">
              <w:rPr>
                <w:rFonts w:ascii="Univers (W1)" w:hAnsi="Univers (W1)"/>
                <w:b/>
                <w:szCs w:val="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1D4A">
              <w:rPr>
                <w:rFonts w:ascii="Univers (W1)" w:hAnsi="Univers (W1)"/>
                <w:b/>
                <w:szCs w:val="6"/>
              </w:rPr>
              <w:instrText xml:space="preserve"> FORMCHECKBOX </w:instrText>
            </w:r>
            <w:r w:rsidR="002A5B52">
              <w:rPr>
                <w:rFonts w:ascii="Univers (W1)" w:hAnsi="Univers (W1)"/>
                <w:b/>
                <w:szCs w:val="6"/>
              </w:rPr>
            </w:r>
            <w:r w:rsidR="002A5B52">
              <w:rPr>
                <w:rFonts w:ascii="Univers (W1)" w:hAnsi="Univers (W1)"/>
                <w:b/>
                <w:szCs w:val="6"/>
              </w:rPr>
              <w:fldChar w:fldCharType="separate"/>
            </w:r>
            <w:r w:rsidRPr="00E61D4A">
              <w:rPr>
                <w:rFonts w:ascii="Univers (W1)" w:hAnsi="Univers (W1)"/>
                <w:b/>
                <w:szCs w:val="6"/>
              </w:rPr>
              <w:fldChar w:fldCharType="end"/>
            </w:r>
            <w:r w:rsidRPr="00E61D4A">
              <w:rPr>
                <w:rFonts w:ascii="Univers (W1)" w:hAnsi="Univers (W1)"/>
                <w:b/>
                <w:szCs w:val="6"/>
              </w:rPr>
              <w:t xml:space="preserve">   Yes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608915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77A0CD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22"/>
              </w:rPr>
            </w:pPr>
            <w:r w:rsidRPr="00E61D4A">
              <w:rPr>
                <w:rFonts w:ascii="Univers (W1)" w:hAnsi="Univers (W1)"/>
                <w:b/>
                <w:szCs w:val="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1D4A">
              <w:rPr>
                <w:rFonts w:ascii="Univers (W1)" w:hAnsi="Univers (W1)"/>
                <w:b/>
                <w:szCs w:val="6"/>
              </w:rPr>
              <w:instrText xml:space="preserve"> FORMCHECKBOX </w:instrText>
            </w:r>
            <w:r w:rsidR="002A5B52">
              <w:rPr>
                <w:rFonts w:ascii="Univers (W1)" w:hAnsi="Univers (W1)"/>
                <w:b/>
                <w:szCs w:val="6"/>
              </w:rPr>
            </w:r>
            <w:r w:rsidR="002A5B52">
              <w:rPr>
                <w:rFonts w:ascii="Univers (W1)" w:hAnsi="Univers (W1)"/>
                <w:b/>
                <w:szCs w:val="6"/>
              </w:rPr>
              <w:fldChar w:fldCharType="separate"/>
            </w:r>
            <w:r w:rsidRPr="00E61D4A">
              <w:rPr>
                <w:rFonts w:ascii="Univers (W1)" w:hAnsi="Univers (W1)"/>
                <w:b/>
                <w:szCs w:val="6"/>
              </w:rPr>
              <w:fldChar w:fldCharType="end"/>
            </w:r>
            <w:r w:rsidRPr="00E61D4A">
              <w:rPr>
                <w:rFonts w:ascii="Univers (W1)" w:hAnsi="Univers (W1)"/>
                <w:b/>
                <w:szCs w:val="6"/>
              </w:rPr>
              <w:t xml:space="preserve">   No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60BED3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2858323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7A7DF8" w:rsidRPr="009C130D" w14:paraId="0B01A51A" w14:textId="77777777" w:rsidTr="001F5F7C">
        <w:trPr>
          <w:trHeight w:val="340"/>
        </w:trPr>
        <w:tc>
          <w:tcPr>
            <w:tcW w:w="25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A178907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F090A1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E96E72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17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3ECBD9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1F4C21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B8510D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0A2902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5D3D790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7A7DF8" w:rsidRPr="009C130D" w14:paraId="436D4020" w14:textId="77777777" w:rsidTr="001F5F7C">
        <w:trPr>
          <w:trHeight w:val="340"/>
        </w:trPr>
        <w:tc>
          <w:tcPr>
            <w:tcW w:w="25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9279E9A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bookmarkStart w:id="8" w:name="_Hlk112330600"/>
            <w:r>
              <w:rPr>
                <w:rFonts w:ascii="Arial" w:hAnsi="Arial" w:cs="Arial"/>
                <w:szCs w:val="22"/>
              </w:rPr>
              <w:t>5.2</w:t>
            </w: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FC50B6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If Yes in 5.1; </w:t>
            </w:r>
          </w:p>
          <w:p w14:paraId="6DB13CFE" w14:textId="46ED16E9" w:rsidR="007A7DF8" w:rsidRDefault="005E556F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Has a </w:t>
            </w:r>
            <w:r w:rsidR="007A7DF8">
              <w:rPr>
                <w:rFonts w:ascii="Arial" w:hAnsi="Arial" w:cs="Arial"/>
                <w:szCs w:val="22"/>
              </w:rPr>
              <w:t>special evaluation performed by the CAMO according to approved procedures?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7DC52C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>
              <w:rPr>
                <w:rFonts w:ascii="Univers (W1)" w:hAnsi="Univers (W1)"/>
                <w:b/>
                <w:szCs w:val="22"/>
              </w:rPr>
              <w:t>:</w:t>
            </w:r>
          </w:p>
        </w:tc>
        <w:tc>
          <w:tcPr>
            <w:tcW w:w="17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020E36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E61D4A"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1D4A">
              <w:rPr>
                <w:rFonts w:ascii="Arial" w:hAnsi="Arial" w:cs="Arial"/>
                <w:b/>
                <w:szCs w:val="22"/>
              </w:rPr>
              <w:instrText xml:space="preserve"> FORMCHECKBOX </w:instrText>
            </w:r>
            <w:r w:rsidR="002A5B52">
              <w:rPr>
                <w:rFonts w:ascii="Arial" w:hAnsi="Arial" w:cs="Arial"/>
                <w:b/>
                <w:szCs w:val="22"/>
              </w:rPr>
            </w:r>
            <w:r w:rsidR="002A5B52">
              <w:rPr>
                <w:rFonts w:ascii="Arial" w:hAnsi="Arial" w:cs="Arial"/>
                <w:b/>
                <w:szCs w:val="22"/>
              </w:rPr>
              <w:fldChar w:fldCharType="separate"/>
            </w:r>
            <w:r w:rsidRPr="00E61D4A">
              <w:rPr>
                <w:rFonts w:ascii="Arial" w:hAnsi="Arial" w:cs="Arial"/>
                <w:b/>
                <w:szCs w:val="22"/>
              </w:rPr>
              <w:fldChar w:fldCharType="end"/>
            </w:r>
            <w:r w:rsidRPr="00E61D4A">
              <w:rPr>
                <w:rFonts w:ascii="Arial" w:hAnsi="Arial" w:cs="Arial"/>
                <w:b/>
                <w:szCs w:val="22"/>
              </w:rPr>
              <w:t xml:space="preserve">   Yes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E816AB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BA6AEC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E61D4A">
              <w:rPr>
                <w:rFonts w:ascii="Univers (W1)" w:hAnsi="Univers (W1)"/>
                <w:b/>
                <w:szCs w:val="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1D4A">
              <w:rPr>
                <w:rFonts w:ascii="Univers (W1)" w:hAnsi="Univers (W1)"/>
                <w:b/>
                <w:szCs w:val="6"/>
              </w:rPr>
              <w:instrText xml:space="preserve"> FORMCHECKBOX </w:instrText>
            </w:r>
            <w:r w:rsidR="002A5B52">
              <w:rPr>
                <w:rFonts w:ascii="Univers (W1)" w:hAnsi="Univers (W1)"/>
                <w:b/>
                <w:szCs w:val="6"/>
              </w:rPr>
            </w:r>
            <w:r w:rsidR="002A5B52">
              <w:rPr>
                <w:rFonts w:ascii="Univers (W1)" w:hAnsi="Univers (W1)"/>
                <w:b/>
                <w:szCs w:val="6"/>
              </w:rPr>
              <w:fldChar w:fldCharType="separate"/>
            </w:r>
            <w:r w:rsidRPr="00E61D4A">
              <w:rPr>
                <w:rFonts w:ascii="Univers (W1)" w:hAnsi="Univers (W1)"/>
                <w:b/>
                <w:szCs w:val="6"/>
              </w:rPr>
              <w:fldChar w:fldCharType="end"/>
            </w:r>
            <w:r w:rsidRPr="00E61D4A">
              <w:rPr>
                <w:rFonts w:ascii="Univers (W1)" w:hAnsi="Univers (W1)"/>
                <w:b/>
                <w:szCs w:val="6"/>
              </w:rPr>
              <w:t xml:space="preserve">   No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A4C08C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77B620C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bookmarkEnd w:id="8"/>
      <w:tr w:rsidR="007A7DF8" w:rsidRPr="009C130D" w14:paraId="569B2589" w14:textId="77777777" w:rsidTr="001F5F7C">
        <w:trPr>
          <w:trHeight w:val="340"/>
        </w:trPr>
        <w:tc>
          <w:tcPr>
            <w:tcW w:w="25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141D654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C83206" w14:textId="68B4CA5D" w:rsidR="007A7DF8" w:rsidRDefault="00D13FB0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R</w:t>
            </w:r>
            <w:r w:rsidR="007A7DF8">
              <w:rPr>
                <w:rFonts w:ascii="Arial" w:hAnsi="Arial" w:cs="Arial"/>
                <w:szCs w:val="22"/>
              </w:rPr>
              <w:t>eport reference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340465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>
              <w:rPr>
                <w:rFonts w:ascii="Univers (W1)" w:hAnsi="Univers (W1)"/>
                <w:b/>
                <w:szCs w:val="22"/>
              </w:rPr>
              <w:t>:</w:t>
            </w:r>
          </w:p>
        </w:tc>
        <w:tc>
          <w:tcPr>
            <w:tcW w:w="1707" w:type="pct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029965F8" w14:textId="77777777" w:rsidR="007A7DF8" w:rsidRPr="00102B43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E99550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11FD14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2698AC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DBBBEFF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7A7DF8" w:rsidRPr="009C130D" w14:paraId="34CE9A02" w14:textId="77777777" w:rsidTr="001F5F7C">
        <w:trPr>
          <w:trHeight w:val="340"/>
        </w:trPr>
        <w:tc>
          <w:tcPr>
            <w:tcW w:w="25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8FBDE00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8068B0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3CF4BE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17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85D777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A7E426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E83948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EA50D5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62BAE67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7A7DF8" w:rsidRPr="009C130D" w14:paraId="745205D5" w14:textId="77777777" w:rsidTr="001F5F7C">
        <w:trPr>
          <w:trHeight w:val="340"/>
        </w:trPr>
        <w:tc>
          <w:tcPr>
            <w:tcW w:w="25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4F70A7A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5.3</w:t>
            </w: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59DCA9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If Yes in 5.1; </w:t>
            </w:r>
          </w:p>
          <w:p w14:paraId="4673206D" w14:textId="5AAD404C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Does information </w:t>
            </w:r>
            <w:r w:rsidR="00837366">
              <w:rPr>
                <w:rFonts w:ascii="Arial" w:hAnsi="Arial" w:cs="Arial"/>
                <w:szCs w:val="22"/>
              </w:rPr>
              <w:t>need</w:t>
            </w:r>
            <w:r>
              <w:rPr>
                <w:rFonts w:ascii="Arial" w:hAnsi="Arial" w:cs="Arial"/>
                <w:szCs w:val="22"/>
              </w:rPr>
              <w:t xml:space="preserve"> to be forwarded to BOP for further action?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AFD80E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17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005E7C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E61D4A"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1D4A">
              <w:rPr>
                <w:rFonts w:ascii="Arial" w:hAnsi="Arial" w:cs="Arial"/>
                <w:b/>
                <w:szCs w:val="22"/>
              </w:rPr>
              <w:instrText xml:space="preserve"> FORMCHECKBOX </w:instrText>
            </w:r>
            <w:r w:rsidR="002A5B52">
              <w:rPr>
                <w:rFonts w:ascii="Arial" w:hAnsi="Arial" w:cs="Arial"/>
                <w:b/>
                <w:szCs w:val="22"/>
              </w:rPr>
            </w:r>
            <w:r w:rsidR="002A5B52">
              <w:rPr>
                <w:rFonts w:ascii="Arial" w:hAnsi="Arial" w:cs="Arial"/>
                <w:b/>
                <w:szCs w:val="22"/>
              </w:rPr>
              <w:fldChar w:fldCharType="separate"/>
            </w:r>
            <w:r w:rsidRPr="00E61D4A">
              <w:rPr>
                <w:rFonts w:ascii="Arial" w:hAnsi="Arial" w:cs="Arial"/>
                <w:b/>
                <w:szCs w:val="22"/>
              </w:rPr>
              <w:fldChar w:fldCharType="end"/>
            </w:r>
            <w:r w:rsidRPr="00E61D4A">
              <w:rPr>
                <w:rFonts w:ascii="Arial" w:hAnsi="Arial" w:cs="Arial"/>
                <w:b/>
                <w:szCs w:val="22"/>
              </w:rPr>
              <w:t xml:space="preserve">   Yes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35AD3C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43D01B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 w:rsidRPr="00E61D4A">
              <w:rPr>
                <w:rFonts w:ascii="Univers (W1)" w:hAnsi="Univers (W1)"/>
                <w:b/>
                <w:szCs w:val="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1D4A">
              <w:rPr>
                <w:rFonts w:ascii="Univers (W1)" w:hAnsi="Univers (W1)"/>
                <w:b/>
                <w:szCs w:val="6"/>
              </w:rPr>
              <w:instrText xml:space="preserve"> FORMCHECKBOX </w:instrText>
            </w:r>
            <w:r w:rsidR="002A5B52">
              <w:rPr>
                <w:rFonts w:ascii="Univers (W1)" w:hAnsi="Univers (W1)"/>
                <w:b/>
                <w:szCs w:val="6"/>
              </w:rPr>
            </w:r>
            <w:r w:rsidR="002A5B52">
              <w:rPr>
                <w:rFonts w:ascii="Univers (W1)" w:hAnsi="Univers (W1)"/>
                <w:b/>
                <w:szCs w:val="6"/>
              </w:rPr>
              <w:fldChar w:fldCharType="separate"/>
            </w:r>
            <w:r w:rsidRPr="00E61D4A">
              <w:rPr>
                <w:rFonts w:ascii="Univers (W1)" w:hAnsi="Univers (W1)"/>
                <w:b/>
                <w:szCs w:val="6"/>
              </w:rPr>
              <w:fldChar w:fldCharType="end"/>
            </w:r>
            <w:r w:rsidRPr="00E61D4A">
              <w:rPr>
                <w:rFonts w:ascii="Univers (W1)" w:hAnsi="Univers (W1)"/>
                <w:b/>
                <w:szCs w:val="6"/>
              </w:rPr>
              <w:t xml:space="preserve">   No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9378A6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5882DCE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7A7DF8" w:rsidRPr="009C130D" w14:paraId="1C367B1C" w14:textId="77777777" w:rsidTr="001F5F7C">
        <w:trPr>
          <w:trHeight w:val="340"/>
        </w:trPr>
        <w:tc>
          <w:tcPr>
            <w:tcW w:w="25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9B6BFF5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EECBFB" w14:textId="1F07F9DA" w:rsidR="007A7DF8" w:rsidRDefault="00D13FB0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M</w:t>
            </w:r>
            <w:r w:rsidR="007A7DF8">
              <w:rPr>
                <w:rFonts w:ascii="Arial" w:hAnsi="Arial" w:cs="Arial"/>
                <w:szCs w:val="22"/>
              </w:rPr>
              <w:t xml:space="preserve">emo reference 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143BF1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>
              <w:rPr>
                <w:rFonts w:ascii="Univers (W1)" w:hAnsi="Univers (W1)"/>
                <w:b/>
                <w:szCs w:val="22"/>
              </w:rPr>
              <w:t>:</w:t>
            </w:r>
          </w:p>
        </w:tc>
        <w:tc>
          <w:tcPr>
            <w:tcW w:w="1707" w:type="pct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494C6BA2" w14:textId="77777777" w:rsidR="007A7DF8" w:rsidRPr="00102B43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CA12F3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45B9BC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F349BF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361062B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7A7DF8" w:rsidRPr="009C130D" w14:paraId="736005E7" w14:textId="77777777" w:rsidTr="001F5F7C">
        <w:trPr>
          <w:trHeight w:val="340"/>
        </w:trPr>
        <w:tc>
          <w:tcPr>
            <w:tcW w:w="25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11DB2B1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5D221F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F2AF70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17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415406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413915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37985E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DD41C4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730BA19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7A7DF8" w:rsidRPr="009C130D" w14:paraId="009496CE" w14:textId="77777777" w:rsidTr="001F5F7C">
        <w:trPr>
          <w:trHeight w:val="340"/>
        </w:trPr>
        <w:tc>
          <w:tcPr>
            <w:tcW w:w="25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5CF714B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5.4</w:t>
            </w: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3A262F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Remarks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D7AE0B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>
              <w:rPr>
                <w:rFonts w:ascii="Univers (W1)" w:hAnsi="Univers (W1)"/>
                <w:b/>
                <w:szCs w:val="22"/>
              </w:rPr>
              <w:t>:</w:t>
            </w:r>
          </w:p>
        </w:tc>
        <w:tc>
          <w:tcPr>
            <w:tcW w:w="1707" w:type="pct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2C3CB516" w14:textId="77777777" w:rsidR="007A7DF8" w:rsidRPr="00102B43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FBE5B5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A82CFD" w14:textId="77777777" w:rsidR="007A7DF8" w:rsidRPr="0032550D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6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D2D6C0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E8572DF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7A7DF8" w:rsidRPr="009C130D" w14:paraId="10C3F7FB" w14:textId="77777777" w:rsidTr="001F5F7C">
        <w:trPr>
          <w:trHeight w:val="340"/>
        </w:trPr>
        <w:tc>
          <w:tcPr>
            <w:tcW w:w="25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F69FC61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040124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AC703C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17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5A8371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715EF3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549128" w14:textId="77777777" w:rsidR="007A7DF8" w:rsidRPr="00E61D4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516F30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F238576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7A7DF8" w:rsidRPr="009C130D" w14:paraId="225283DA" w14:textId="77777777" w:rsidTr="001F5F7C">
        <w:trPr>
          <w:trHeight w:val="834"/>
        </w:trPr>
        <w:tc>
          <w:tcPr>
            <w:tcW w:w="25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90D1241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5D2A41" w14:textId="77777777" w:rsidR="003A474B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Reviewed by</w:t>
            </w:r>
            <w:r w:rsidR="003A474B">
              <w:rPr>
                <w:rFonts w:ascii="Arial" w:hAnsi="Arial" w:cs="Arial"/>
                <w:szCs w:val="22"/>
              </w:rPr>
              <w:t xml:space="preserve"> </w:t>
            </w:r>
          </w:p>
          <w:p w14:paraId="158218B0" w14:textId="6A714B28" w:rsidR="007A7DF8" w:rsidRPr="00A7299E" w:rsidRDefault="003A474B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(Name and signature)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AF9DFF2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>
              <w:rPr>
                <w:rFonts w:ascii="Univers (W1)" w:hAnsi="Univers (W1)"/>
                <w:b/>
                <w:szCs w:val="22"/>
              </w:rPr>
              <w:t>:</w:t>
            </w:r>
          </w:p>
        </w:tc>
        <w:tc>
          <w:tcPr>
            <w:tcW w:w="1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F110FBF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95DB24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04DC3A" w14:textId="523439AD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81897D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1847A3F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7A7DF8" w:rsidRPr="009C130D" w14:paraId="2DF41DBC" w14:textId="77777777" w:rsidTr="001F5F7C">
        <w:trPr>
          <w:trHeight w:val="234"/>
        </w:trPr>
        <w:tc>
          <w:tcPr>
            <w:tcW w:w="25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299082D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DB9936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9197EB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17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7DCA0B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BCE043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F44322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C02C31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26C4086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7A7DF8" w:rsidRPr="009C130D" w14:paraId="6AB07149" w14:textId="77777777" w:rsidTr="001F5F7C">
        <w:trPr>
          <w:trHeight w:val="834"/>
        </w:trPr>
        <w:tc>
          <w:tcPr>
            <w:tcW w:w="25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92592F6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839CCC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Date</w:t>
            </w:r>
          </w:p>
        </w:tc>
        <w:tc>
          <w:tcPr>
            <w:tcW w:w="15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122DEC8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>
              <w:rPr>
                <w:rFonts w:ascii="Univers (W1)" w:hAnsi="Univers (W1)"/>
                <w:b/>
                <w:szCs w:val="22"/>
              </w:rPr>
              <w:t>:</w:t>
            </w:r>
          </w:p>
        </w:tc>
        <w:sdt>
          <w:sdtPr>
            <w:rPr>
              <w:rFonts w:ascii="Univers (W1)" w:hAnsi="Univers (W1)"/>
            </w:rPr>
            <w:id w:val="-179591822"/>
            <w:placeholder>
              <w:docPart w:val="E525F35CB84044C9AAC7698B6913C7BD"/>
            </w:placeholder>
            <w:showingPlcHdr/>
            <w:date>
              <w:dateFormat w:val="dd-MMM-yyyy"/>
              <w:lid w:val="en-MY"/>
              <w:storeMappedDataAs w:val="dateTime"/>
              <w:calendar w:val="gregorian"/>
            </w:date>
          </w:sdtPr>
          <w:sdtContent>
            <w:tc>
              <w:tcPr>
                <w:tcW w:w="1707" w:type="pct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21C959A1" w14:textId="2F2A55C0" w:rsidR="007A7DF8" w:rsidRDefault="00AD5E3D" w:rsidP="00E41D8F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jc w:val="center"/>
                  <w:rPr>
                    <w:rFonts w:ascii="Arial" w:hAnsi="Arial" w:cs="Arial"/>
                    <w:b/>
                    <w:szCs w:val="22"/>
                  </w:rPr>
                </w:pPr>
                <w:r w:rsidRPr="00DC440D">
                  <w:rPr>
                    <w:rStyle w:val="PlaceholderText"/>
                    <w:rFonts w:eastAsiaTheme="minorHAnsi"/>
                  </w:rPr>
                  <w:t>Click or tap to enter a date.</w:t>
                </w:r>
              </w:p>
            </w:tc>
          </w:sdtContent>
        </w:sdt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803298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21BCCA" w14:textId="77777777" w:rsidR="007A7DF8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5438CB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C13B26B" w14:textId="77777777" w:rsidR="007A7DF8" w:rsidRPr="00A7299E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7A7DF8" w:rsidRPr="009C130D" w14:paraId="466EA87B" w14:textId="77777777" w:rsidTr="001F5F7C">
        <w:trPr>
          <w:trHeight w:val="64"/>
        </w:trPr>
        <w:tc>
          <w:tcPr>
            <w:tcW w:w="25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F6E320" w14:textId="77777777" w:rsidR="007A7DF8" w:rsidRPr="009A75B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2"/>
                <w:szCs w:val="22"/>
              </w:rPr>
            </w:pPr>
          </w:p>
        </w:tc>
        <w:tc>
          <w:tcPr>
            <w:tcW w:w="10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37401CA" w14:textId="77777777" w:rsidR="007A7DF8" w:rsidRPr="009A75B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2"/>
                <w:szCs w:val="22"/>
              </w:rPr>
            </w:pPr>
          </w:p>
        </w:tc>
        <w:tc>
          <w:tcPr>
            <w:tcW w:w="1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47580F2" w14:textId="77777777" w:rsidR="007A7DF8" w:rsidRPr="009A75B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2"/>
                <w:szCs w:val="22"/>
              </w:rPr>
            </w:pPr>
          </w:p>
        </w:tc>
        <w:tc>
          <w:tcPr>
            <w:tcW w:w="2828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AE0803B" w14:textId="77777777" w:rsidR="007A7DF8" w:rsidRPr="009A75B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2"/>
                <w:szCs w:val="22"/>
              </w:rPr>
            </w:pP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1A439BE" w14:textId="77777777" w:rsidR="007A7DF8" w:rsidRPr="009A75B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2"/>
                <w:szCs w:val="22"/>
              </w:rPr>
            </w:pPr>
          </w:p>
        </w:tc>
        <w:tc>
          <w:tcPr>
            <w:tcW w:w="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47ED7D" w14:textId="77777777" w:rsidR="007A7DF8" w:rsidRPr="009A75BA" w:rsidRDefault="007A7DF8" w:rsidP="00E41D8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2"/>
                <w:szCs w:val="22"/>
              </w:rPr>
            </w:pPr>
          </w:p>
        </w:tc>
      </w:tr>
    </w:tbl>
    <w:p w14:paraId="239C139D" w14:textId="64BDB35A" w:rsidR="009E6442" w:rsidRDefault="009E6442" w:rsidP="00F43581"/>
    <w:p w14:paraId="5C9662DA" w14:textId="77777777" w:rsidR="009E6442" w:rsidRDefault="009E6442">
      <w:pPr>
        <w:spacing w:after="160" w:line="259" w:lineRule="auto"/>
      </w:pPr>
      <w:r>
        <w:br w:type="page"/>
      </w:r>
    </w:p>
    <w:p w14:paraId="4D889CAF" w14:textId="0CEFB2FB" w:rsidR="00B43674" w:rsidRDefault="00B43674" w:rsidP="00B43674">
      <w:pPr>
        <w:tabs>
          <w:tab w:val="left" w:pos="4946"/>
        </w:tabs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3"/>
        <w:gridCol w:w="13994"/>
        <w:gridCol w:w="391"/>
      </w:tblGrid>
      <w:tr w:rsidR="00B43674" w14:paraId="65E0CA55" w14:textId="77777777" w:rsidTr="00C71B84">
        <w:trPr>
          <w:trHeight w:val="390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vAlign w:val="center"/>
          </w:tcPr>
          <w:p w14:paraId="233C9304" w14:textId="77777777" w:rsidR="00B43674" w:rsidRPr="003072A5" w:rsidRDefault="00B43674" w:rsidP="00C71B84">
            <w:pPr>
              <w:jc w:val="center"/>
              <w:rPr>
                <w:rFonts w:ascii="Tahoma" w:hAnsi="Tahoma" w:cs="Tahoma"/>
                <w:b/>
              </w:rPr>
            </w:pPr>
            <w:r w:rsidRPr="003072A5">
              <w:rPr>
                <w:rFonts w:ascii="Tahoma" w:hAnsi="Tahoma" w:cs="Tahoma"/>
                <w:b/>
              </w:rPr>
              <w:t>INSTRUCTION</w:t>
            </w:r>
            <w:r>
              <w:rPr>
                <w:rFonts w:ascii="Tahoma" w:hAnsi="Tahoma" w:cs="Tahoma"/>
                <w:b/>
              </w:rPr>
              <w:t>S</w:t>
            </w:r>
          </w:p>
        </w:tc>
      </w:tr>
      <w:tr w:rsidR="00B43674" w14:paraId="68E8360C" w14:textId="77777777" w:rsidTr="00C71B84">
        <w:trPr>
          <w:trHeight w:val="283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EFC76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ECTION 1 – CAMO general info</w:t>
            </w:r>
          </w:p>
        </w:tc>
      </w:tr>
      <w:tr w:rsidR="00B43674" w14:paraId="14D868AC" w14:textId="77777777" w:rsidTr="00C71B84">
        <w:trPr>
          <w:trHeight w:val="283"/>
        </w:trPr>
        <w:tc>
          <w:tcPr>
            <w:tcW w:w="3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6E5BE1" w14:textId="77777777" w:rsidR="00B43674" w:rsidRPr="003072A5" w:rsidRDefault="00B43674" w:rsidP="00C71B84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.1</w:t>
            </w:r>
          </w:p>
        </w:tc>
        <w:tc>
          <w:tcPr>
            <w:tcW w:w="4544" w:type="pct"/>
            <w:tcBorders>
              <w:top w:val="single" w:sz="4" w:space="0" w:color="auto"/>
              <w:left w:val="single" w:sz="4" w:space="0" w:color="auto"/>
            </w:tcBorders>
          </w:tcPr>
          <w:p w14:paraId="37C78155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ill up CAMO name and address.</w:t>
            </w:r>
          </w:p>
        </w:tc>
        <w:tc>
          <w:tcPr>
            <w:tcW w:w="127" w:type="pct"/>
            <w:tcBorders>
              <w:top w:val="single" w:sz="4" w:space="0" w:color="auto"/>
              <w:right w:val="single" w:sz="4" w:space="0" w:color="auto"/>
            </w:tcBorders>
          </w:tcPr>
          <w:p w14:paraId="7BB9755D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</w:p>
        </w:tc>
      </w:tr>
      <w:tr w:rsidR="00B43674" w14:paraId="30E0F65E" w14:textId="77777777" w:rsidTr="00C71B84">
        <w:trPr>
          <w:trHeight w:val="283"/>
        </w:trPr>
        <w:tc>
          <w:tcPr>
            <w:tcW w:w="32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D3459F0" w14:textId="77777777" w:rsidR="00B43674" w:rsidRPr="003072A5" w:rsidRDefault="00B43674" w:rsidP="00C71B84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.2a</w:t>
            </w:r>
          </w:p>
        </w:tc>
        <w:tc>
          <w:tcPr>
            <w:tcW w:w="4544" w:type="pct"/>
            <w:tcBorders>
              <w:left w:val="single" w:sz="4" w:space="0" w:color="auto"/>
            </w:tcBorders>
          </w:tcPr>
          <w:p w14:paraId="6C6B22A7" w14:textId="0C4555AD" w:rsidR="00B43674" w:rsidRPr="003072A5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ill up the CAMO organi</w:t>
            </w:r>
            <w:r w:rsidR="009E6442">
              <w:rPr>
                <w:rFonts w:ascii="Tahoma" w:hAnsi="Tahoma" w:cs="Tahoma"/>
              </w:rPr>
              <w:t>s</w:t>
            </w:r>
            <w:r>
              <w:rPr>
                <w:rFonts w:ascii="Tahoma" w:hAnsi="Tahoma" w:cs="Tahoma"/>
              </w:rPr>
              <w:t>ation approval issued by CAAM.</w:t>
            </w:r>
          </w:p>
        </w:tc>
        <w:tc>
          <w:tcPr>
            <w:tcW w:w="127" w:type="pct"/>
            <w:tcBorders>
              <w:right w:val="single" w:sz="4" w:space="0" w:color="auto"/>
            </w:tcBorders>
          </w:tcPr>
          <w:p w14:paraId="651D5208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</w:p>
        </w:tc>
      </w:tr>
      <w:tr w:rsidR="00B43674" w14:paraId="0ACD7F80" w14:textId="77777777" w:rsidTr="00C71B84">
        <w:trPr>
          <w:trHeight w:val="283"/>
        </w:trPr>
        <w:tc>
          <w:tcPr>
            <w:tcW w:w="32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58387C" w14:textId="77777777" w:rsidR="00B43674" w:rsidRDefault="00B43674" w:rsidP="00C71B84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.2b</w:t>
            </w:r>
          </w:p>
        </w:tc>
        <w:tc>
          <w:tcPr>
            <w:tcW w:w="4544" w:type="pct"/>
            <w:tcBorders>
              <w:left w:val="single" w:sz="4" w:space="0" w:color="auto"/>
            </w:tcBorders>
          </w:tcPr>
          <w:p w14:paraId="707BB9B2" w14:textId="77777777" w:rsidR="00B43674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Fill up the AOC No. (if applicable) </w:t>
            </w:r>
          </w:p>
        </w:tc>
        <w:tc>
          <w:tcPr>
            <w:tcW w:w="127" w:type="pct"/>
            <w:tcBorders>
              <w:right w:val="single" w:sz="4" w:space="0" w:color="auto"/>
            </w:tcBorders>
          </w:tcPr>
          <w:p w14:paraId="558FDAE6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</w:p>
        </w:tc>
      </w:tr>
      <w:tr w:rsidR="00B43674" w14:paraId="606E77F7" w14:textId="77777777" w:rsidTr="00C71B84">
        <w:trPr>
          <w:trHeight w:val="283"/>
        </w:trPr>
        <w:tc>
          <w:tcPr>
            <w:tcW w:w="32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A11218" w14:textId="77777777" w:rsidR="00B43674" w:rsidRDefault="00B43674" w:rsidP="00C71B84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.3</w:t>
            </w:r>
          </w:p>
        </w:tc>
        <w:tc>
          <w:tcPr>
            <w:tcW w:w="4544" w:type="pct"/>
            <w:tcBorders>
              <w:left w:val="single" w:sz="4" w:space="0" w:color="auto"/>
            </w:tcBorders>
          </w:tcPr>
          <w:p w14:paraId="263FC5DD" w14:textId="0F3797C8" w:rsidR="00B43674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Fill up the duration of the data collected, estimated </w:t>
            </w:r>
            <w:r w:rsidR="003B2094">
              <w:rPr>
                <w:rFonts w:ascii="Tahoma" w:hAnsi="Tahoma" w:cs="Tahoma"/>
              </w:rPr>
              <w:t xml:space="preserve">within </w:t>
            </w:r>
            <w:r>
              <w:rPr>
                <w:rFonts w:ascii="Tahoma" w:hAnsi="Tahoma" w:cs="Tahoma"/>
              </w:rPr>
              <w:t>±30 days period for the most recent data. (period may vary accordingly)</w:t>
            </w:r>
          </w:p>
        </w:tc>
        <w:tc>
          <w:tcPr>
            <w:tcW w:w="127" w:type="pct"/>
            <w:tcBorders>
              <w:right w:val="single" w:sz="4" w:space="0" w:color="auto"/>
            </w:tcBorders>
          </w:tcPr>
          <w:p w14:paraId="77966A07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</w:p>
        </w:tc>
      </w:tr>
      <w:tr w:rsidR="00B43674" w14:paraId="73EBC4F2" w14:textId="77777777" w:rsidTr="00C71B84">
        <w:trPr>
          <w:trHeight w:val="283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D2E74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ECTION 2 – Aircraft Maintenance &amp; Reliability programme information</w:t>
            </w:r>
          </w:p>
        </w:tc>
      </w:tr>
      <w:tr w:rsidR="00B43674" w14:paraId="55DDA6BD" w14:textId="77777777" w:rsidTr="00C71B84">
        <w:trPr>
          <w:trHeight w:val="283"/>
        </w:trPr>
        <w:tc>
          <w:tcPr>
            <w:tcW w:w="3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EF6995" w14:textId="77777777" w:rsidR="00B43674" w:rsidRDefault="00B43674" w:rsidP="00C71B84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.1</w:t>
            </w:r>
          </w:p>
        </w:tc>
        <w:tc>
          <w:tcPr>
            <w:tcW w:w="4544" w:type="pct"/>
            <w:tcBorders>
              <w:top w:val="single" w:sz="4" w:space="0" w:color="auto"/>
              <w:left w:val="single" w:sz="4" w:space="0" w:color="auto"/>
            </w:tcBorders>
          </w:tcPr>
          <w:p w14:paraId="19B241BD" w14:textId="77777777" w:rsidR="00B43674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Fill up the aircraft type in accordance with TCDS. </w:t>
            </w:r>
          </w:p>
        </w:tc>
        <w:tc>
          <w:tcPr>
            <w:tcW w:w="127" w:type="pct"/>
            <w:tcBorders>
              <w:top w:val="single" w:sz="4" w:space="0" w:color="auto"/>
              <w:right w:val="single" w:sz="4" w:space="0" w:color="auto"/>
            </w:tcBorders>
          </w:tcPr>
          <w:p w14:paraId="6690A382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</w:p>
        </w:tc>
      </w:tr>
      <w:tr w:rsidR="00B43674" w14:paraId="37D9FEF1" w14:textId="77777777" w:rsidTr="00C71B84">
        <w:trPr>
          <w:trHeight w:val="283"/>
        </w:trPr>
        <w:tc>
          <w:tcPr>
            <w:tcW w:w="32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528BCF" w14:textId="77777777" w:rsidR="00B43674" w:rsidRDefault="00B43674" w:rsidP="00C71B84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.2</w:t>
            </w:r>
          </w:p>
        </w:tc>
        <w:tc>
          <w:tcPr>
            <w:tcW w:w="4544" w:type="pct"/>
            <w:tcBorders>
              <w:left w:val="single" w:sz="4" w:space="0" w:color="auto"/>
            </w:tcBorders>
          </w:tcPr>
          <w:p w14:paraId="00CA544D" w14:textId="77777777" w:rsidR="00B43674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ill up the Part SPA approval applicable to the Reliability programme.</w:t>
            </w:r>
          </w:p>
        </w:tc>
        <w:tc>
          <w:tcPr>
            <w:tcW w:w="127" w:type="pct"/>
            <w:tcBorders>
              <w:right w:val="single" w:sz="4" w:space="0" w:color="auto"/>
            </w:tcBorders>
          </w:tcPr>
          <w:p w14:paraId="6D10C81D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</w:p>
        </w:tc>
      </w:tr>
      <w:tr w:rsidR="00B43674" w14:paraId="7DDB5291" w14:textId="77777777" w:rsidTr="00C71B84">
        <w:trPr>
          <w:trHeight w:val="283"/>
        </w:trPr>
        <w:tc>
          <w:tcPr>
            <w:tcW w:w="32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16330D" w14:textId="77777777" w:rsidR="00B43674" w:rsidRDefault="00B43674" w:rsidP="00C71B84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.3</w:t>
            </w:r>
          </w:p>
        </w:tc>
        <w:tc>
          <w:tcPr>
            <w:tcW w:w="4544" w:type="pct"/>
            <w:tcBorders>
              <w:left w:val="single" w:sz="4" w:space="0" w:color="auto"/>
            </w:tcBorders>
          </w:tcPr>
          <w:p w14:paraId="0BB148DA" w14:textId="77777777" w:rsidR="00B43674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ill up the AMP reference.</w:t>
            </w:r>
          </w:p>
        </w:tc>
        <w:tc>
          <w:tcPr>
            <w:tcW w:w="127" w:type="pct"/>
            <w:tcBorders>
              <w:right w:val="single" w:sz="4" w:space="0" w:color="auto"/>
            </w:tcBorders>
          </w:tcPr>
          <w:p w14:paraId="2B447F7B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</w:p>
        </w:tc>
      </w:tr>
      <w:tr w:rsidR="00B43674" w14:paraId="3B88451D" w14:textId="77777777" w:rsidTr="00C71B84">
        <w:trPr>
          <w:trHeight w:val="283"/>
        </w:trPr>
        <w:tc>
          <w:tcPr>
            <w:tcW w:w="32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FB906A" w14:textId="77777777" w:rsidR="00B43674" w:rsidRDefault="00B43674" w:rsidP="00C71B84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.4</w:t>
            </w:r>
          </w:p>
        </w:tc>
        <w:tc>
          <w:tcPr>
            <w:tcW w:w="4544" w:type="pct"/>
            <w:tcBorders>
              <w:left w:val="single" w:sz="4" w:space="0" w:color="auto"/>
            </w:tcBorders>
          </w:tcPr>
          <w:p w14:paraId="0AE02993" w14:textId="77777777" w:rsidR="00B43674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ill up the AMP issue, revision &amp; date status.</w:t>
            </w:r>
          </w:p>
        </w:tc>
        <w:tc>
          <w:tcPr>
            <w:tcW w:w="127" w:type="pct"/>
            <w:tcBorders>
              <w:right w:val="single" w:sz="4" w:space="0" w:color="auto"/>
            </w:tcBorders>
          </w:tcPr>
          <w:p w14:paraId="54A79191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</w:p>
        </w:tc>
      </w:tr>
      <w:tr w:rsidR="00B43674" w14:paraId="1D99290C" w14:textId="77777777" w:rsidTr="00C71B84">
        <w:trPr>
          <w:trHeight w:val="283"/>
        </w:trPr>
        <w:tc>
          <w:tcPr>
            <w:tcW w:w="32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D0306A" w14:textId="77777777" w:rsidR="00B43674" w:rsidRDefault="00B43674" w:rsidP="00C71B84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.5</w:t>
            </w:r>
          </w:p>
        </w:tc>
        <w:tc>
          <w:tcPr>
            <w:tcW w:w="4544" w:type="pct"/>
            <w:tcBorders>
              <w:left w:val="single" w:sz="4" w:space="0" w:color="auto"/>
            </w:tcBorders>
          </w:tcPr>
          <w:p w14:paraId="4EDE4C44" w14:textId="77777777" w:rsidR="00B43674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ill up the Reliability programme reference</w:t>
            </w:r>
          </w:p>
        </w:tc>
        <w:tc>
          <w:tcPr>
            <w:tcW w:w="127" w:type="pct"/>
            <w:tcBorders>
              <w:right w:val="single" w:sz="4" w:space="0" w:color="auto"/>
            </w:tcBorders>
          </w:tcPr>
          <w:p w14:paraId="4120ACFC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</w:p>
        </w:tc>
      </w:tr>
      <w:tr w:rsidR="00B43674" w14:paraId="72B8B1A4" w14:textId="77777777" w:rsidTr="00C71B84">
        <w:trPr>
          <w:trHeight w:val="283"/>
        </w:trPr>
        <w:tc>
          <w:tcPr>
            <w:tcW w:w="32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C8819C" w14:textId="77777777" w:rsidR="00B43674" w:rsidRDefault="00B43674" w:rsidP="00C71B84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.6</w:t>
            </w:r>
          </w:p>
        </w:tc>
        <w:tc>
          <w:tcPr>
            <w:tcW w:w="4544" w:type="pct"/>
            <w:tcBorders>
              <w:left w:val="single" w:sz="4" w:space="0" w:color="auto"/>
            </w:tcBorders>
          </w:tcPr>
          <w:p w14:paraId="022105C2" w14:textId="77777777" w:rsidR="00B43674" w:rsidRDefault="00B43674" w:rsidP="00C71B84">
            <w:pPr>
              <w:rPr>
                <w:rFonts w:ascii="Tahoma" w:hAnsi="Tahoma" w:cs="Tahoma"/>
              </w:rPr>
            </w:pPr>
            <w:r w:rsidRPr="0037064C">
              <w:rPr>
                <w:rFonts w:ascii="Tahoma" w:hAnsi="Tahoma" w:cs="Tahoma"/>
              </w:rPr>
              <w:t xml:space="preserve">Fill up the </w:t>
            </w:r>
            <w:r>
              <w:rPr>
                <w:rFonts w:ascii="Tahoma" w:hAnsi="Tahoma" w:cs="Tahoma"/>
              </w:rPr>
              <w:t>Reliability programme</w:t>
            </w:r>
            <w:r w:rsidRPr="0037064C">
              <w:rPr>
                <w:rFonts w:ascii="Tahoma" w:hAnsi="Tahoma" w:cs="Tahoma"/>
              </w:rPr>
              <w:t xml:space="preserve"> issue, revision &amp; date status</w:t>
            </w:r>
            <w:r>
              <w:rPr>
                <w:rFonts w:ascii="Tahoma" w:hAnsi="Tahoma" w:cs="Tahoma"/>
              </w:rPr>
              <w:t>.</w:t>
            </w:r>
          </w:p>
        </w:tc>
        <w:tc>
          <w:tcPr>
            <w:tcW w:w="127" w:type="pct"/>
            <w:tcBorders>
              <w:right w:val="single" w:sz="4" w:space="0" w:color="auto"/>
            </w:tcBorders>
          </w:tcPr>
          <w:p w14:paraId="47E68CE9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</w:p>
        </w:tc>
      </w:tr>
      <w:tr w:rsidR="00B43674" w14:paraId="08394BA5" w14:textId="77777777" w:rsidTr="00C71B84">
        <w:trPr>
          <w:trHeight w:val="283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3E01B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ECTION 3 – Reliability reporting informations</w:t>
            </w:r>
          </w:p>
        </w:tc>
      </w:tr>
      <w:tr w:rsidR="00B43674" w14:paraId="0C1F42BF" w14:textId="77777777" w:rsidTr="00C71B84">
        <w:trPr>
          <w:trHeight w:val="283"/>
        </w:trPr>
        <w:tc>
          <w:tcPr>
            <w:tcW w:w="3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17B8A2" w14:textId="77777777" w:rsidR="00B43674" w:rsidRDefault="00B43674" w:rsidP="00C71B84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3.1</w:t>
            </w:r>
          </w:p>
        </w:tc>
        <w:tc>
          <w:tcPr>
            <w:tcW w:w="4544" w:type="pct"/>
            <w:tcBorders>
              <w:top w:val="single" w:sz="4" w:space="0" w:color="auto"/>
              <w:left w:val="single" w:sz="4" w:space="0" w:color="auto"/>
            </w:tcBorders>
          </w:tcPr>
          <w:p w14:paraId="3E12E177" w14:textId="77777777" w:rsidR="00B43674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Fill up with the applicable information. </w:t>
            </w:r>
            <w:r w:rsidRPr="0037064C">
              <w:rPr>
                <w:rFonts w:ascii="Tahoma" w:hAnsi="Tahoma" w:cs="Tahoma"/>
              </w:rPr>
              <w:t>Tick (</w:t>
            </w:r>
            <m:oMath>
              <m:r>
                <w:rPr>
                  <w:rFonts w:ascii="Cambria Math" w:hAnsi="Cambria Math" w:cs="Tahoma"/>
                </w:rPr>
                <m:t>√</m:t>
              </m:r>
            </m:oMath>
            <w:r w:rsidRPr="0037064C">
              <w:rPr>
                <w:rFonts w:ascii="Tahoma" w:hAnsi="Tahoma" w:cs="Tahoma"/>
              </w:rPr>
              <w:t>) in appropriate box.</w:t>
            </w:r>
            <w:r>
              <w:rPr>
                <w:rFonts w:ascii="Tahoma" w:hAnsi="Tahoma" w:cs="Tahoma"/>
              </w:rPr>
              <w:t xml:space="preserve"> Insert related attachment reference. Include comparison of rates with previous months. The complete data &amp; report is to be appended &amp; submitted with this form.</w:t>
            </w:r>
          </w:p>
        </w:tc>
        <w:tc>
          <w:tcPr>
            <w:tcW w:w="127" w:type="pct"/>
            <w:tcBorders>
              <w:right w:val="single" w:sz="4" w:space="0" w:color="auto"/>
            </w:tcBorders>
          </w:tcPr>
          <w:p w14:paraId="75605810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</w:p>
        </w:tc>
      </w:tr>
      <w:tr w:rsidR="00B43674" w14:paraId="5DDDC1ED" w14:textId="77777777" w:rsidTr="00C71B84">
        <w:trPr>
          <w:trHeight w:val="283"/>
        </w:trPr>
        <w:tc>
          <w:tcPr>
            <w:tcW w:w="32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504047" w14:textId="77777777" w:rsidR="00B43674" w:rsidRDefault="00B43674" w:rsidP="00C71B84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</w:t>
            </w:r>
          </w:p>
        </w:tc>
        <w:tc>
          <w:tcPr>
            <w:tcW w:w="4544" w:type="pct"/>
            <w:tcBorders>
              <w:left w:val="single" w:sz="4" w:space="0" w:color="auto"/>
            </w:tcBorders>
          </w:tcPr>
          <w:p w14:paraId="6FBEA1AE" w14:textId="77777777" w:rsidR="00B43674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Flight statistics &amp; dispatch reliability – Flight statistics over the month (hours &amp; cycles of flying, etc.), showing dispatch reliability data. </w:t>
            </w:r>
          </w:p>
        </w:tc>
        <w:tc>
          <w:tcPr>
            <w:tcW w:w="127" w:type="pct"/>
            <w:tcBorders>
              <w:right w:val="single" w:sz="4" w:space="0" w:color="auto"/>
            </w:tcBorders>
          </w:tcPr>
          <w:p w14:paraId="7F4D91C2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</w:p>
        </w:tc>
      </w:tr>
      <w:tr w:rsidR="00B43674" w14:paraId="61625B06" w14:textId="77777777" w:rsidTr="00C71B84">
        <w:trPr>
          <w:trHeight w:val="283"/>
        </w:trPr>
        <w:tc>
          <w:tcPr>
            <w:tcW w:w="32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658415" w14:textId="77777777" w:rsidR="00B43674" w:rsidRDefault="00B43674" w:rsidP="00C71B84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b</w:t>
            </w:r>
          </w:p>
        </w:tc>
        <w:tc>
          <w:tcPr>
            <w:tcW w:w="4544" w:type="pct"/>
            <w:tcBorders>
              <w:left w:val="single" w:sz="4" w:space="0" w:color="auto"/>
            </w:tcBorders>
          </w:tcPr>
          <w:p w14:paraId="1488CB16" w14:textId="77777777" w:rsidR="00B43674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Technical delays summary - </w:t>
            </w:r>
            <w:r w:rsidRPr="00BE36AA">
              <w:rPr>
                <w:rFonts w:ascii="Tahoma" w:hAnsi="Tahoma" w:cs="Tahoma"/>
              </w:rPr>
              <w:t>Delays (&gt;15 Mins) attributable to aircraft, its equipment and/or systems</w:t>
            </w:r>
          </w:p>
        </w:tc>
        <w:tc>
          <w:tcPr>
            <w:tcW w:w="127" w:type="pct"/>
            <w:tcBorders>
              <w:right w:val="single" w:sz="4" w:space="0" w:color="auto"/>
            </w:tcBorders>
          </w:tcPr>
          <w:p w14:paraId="5EE3B9F8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</w:p>
        </w:tc>
      </w:tr>
      <w:tr w:rsidR="00B43674" w14:paraId="6BABBBC9" w14:textId="77777777" w:rsidTr="00C71B84">
        <w:trPr>
          <w:trHeight w:val="283"/>
        </w:trPr>
        <w:tc>
          <w:tcPr>
            <w:tcW w:w="32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4ADFA8" w14:textId="77777777" w:rsidR="00B43674" w:rsidRDefault="00B43674" w:rsidP="00C71B84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c</w:t>
            </w:r>
          </w:p>
        </w:tc>
        <w:tc>
          <w:tcPr>
            <w:tcW w:w="4544" w:type="pct"/>
            <w:tcBorders>
              <w:left w:val="single" w:sz="4" w:space="0" w:color="auto"/>
            </w:tcBorders>
          </w:tcPr>
          <w:p w14:paraId="7472E7C6" w14:textId="77777777" w:rsidR="00B43674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Pilot reports summary – Number of pilot reports over the month, sorted out by ATA. </w:t>
            </w:r>
          </w:p>
        </w:tc>
        <w:tc>
          <w:tcPr>
            <w:tcW w:w="127" w:type="pct"/>
            <w:tcBorders>
              <w:right w:val="single" w:sz="4" w:space="0" w:color="auto"/>
            </w:tcBorders>
          </w:tcPr>
          <w:p w14:paraId="77329C86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</w:p>
        </w:tc>
      </w:tr>
      <w:tr w:rsidR="00B43674" w14:paraId="0E413A36" w14:textId="77777777" w:rsidTr="00C71B84">
        <w:trPr>
          <w:trHeight w:val="283"/>
        </w:trPr>
        <w:tc>
          <w:tcPr>
            <w:tcW w:w="32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4FF8A5" w14:textId="77777777" w:rsidR="00B43674" w:rsidRDefault="00B43674" w:rsidP="00C71B84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</w:t>
            </w:r>
          </w:p>
        </w:tc>
        <w:tc>
          <w:tcPr>
            <w:tcW w:w="4544" w:type="pct"/>
            <w:tcBorders>
              <w:left w:val="single" w:sz="4" w:space="0" w:color="auto"/>
            </w:tcBorders>
          </w:tcPr>
          <w:p w14:paraId="350297B3" w14:textId="131914E8" w:rsidR="00B43674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Defect statistics – Number of </w:t>
            </w:r>
            <w:r w:rsidR="003B2094">
              <w:rPr>
                <w:rFonts w:ascii="Tahoma" w:hAnsi="Tahoma" w:cs="Tahoma"/>
              </w:rPr>
              <w:t>defects</w:t>
            </w:r>
            <w:r>
              <w:rPr>
                <w:rFonts w:ascii="Tahoma" w:hAnsi="Tahoma" w:cs="Tahoma"/>
              </w:rPr>
              <w:t xml:space="preserve"> for the month sorted by ATA. Unscheduled removal information. </w:t>
            </w:r>
          </w:p>
        </w:tc>
        <w:tc>
          <w:tcPr>
            <w:tcW w:w="127" w:type="pct"/>
            <w:tcBorders>
              <w:right w:val="single" w:sz="4" w:space="0" w:color="auto"/>
            </w:tcBorders>
          </w:tcPr>
          <w:p w14:paraId="3F828BFD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</w:p>
        </w:tc>
      </w:tr>
      <w:tr w:rsidR="00B43674" w14:paraId="49DA0541" w14:textId="77777777" w:rsidTr="00C71B84">
        <w:trPr>
          <w:trHeight w:val="283"/>
        </w:trPr>
        <w:tc>
          <w:tcPr>
            <w:tcW w:w="32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62E029" w14:textId="77777777" w:rsidR="00B43674" w:rsidRDefault="00B43674" w:rsidP="00C71B84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</w:t>
            </w:r>
          </w:p>
        </w:tc>
        <w:tc>
          <w:tcPr>
            <w:tcW w:w="4544" w:type="pct"/>
            <w:tcBorders>
              <w:left w:val="single" w:sz="4" w:space="0" w:color="auto"/>
            </w:tcBorders>
          </w:tcPr>
          <w:p w14:paraId="273E8E17" w14:textId="77777777" w:rsidR="00B43674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-flight shutdowns – Number of in-flight shutdowns &amp; related information.</w:t>
            </w:r>
          </w:p>
        </w:tc>
        <w:tc>
          <w:tcPr>
            <w:tcW w:w="127" w:type="pct"/>
            <w:tcBorders>
              <w:right w:val="single" w:sz="4" w:space="0" w:color="auto"/>
            </w:tcBorders>
          </w:tcPr>
          <w:p w14:paraId="25DDD250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</w:p>
        </w:tc>
      </w:tr>
      <w:tr w:rsidR="00B43674" w14:paraId="592FAD34" w14:textId="77777777" w:rsidTr="00C71B84">
        <w:trPr>
          <w:trHeight w:val="283"/>
        </w:trPr>
        <w:tc>
          <w:tcPr>
            <w:tcW w:w="32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085F50" w14:textId="77777777" w:rsidR="00B43674" w:rsidRDefault="00B43674" w:rsidP="00C71B84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</w:t>
            </w:r>
          </w:p>
        </w:tc>
        <w:tc>
          <w:tcPr>
            <w:tcW w:w="4544" w:type="pct"/>
            <w:tcBorders>
              <w:left w:val="single" w:sz="4" w:space="0" w:color="auto"/>
            </w:tcBorders>
          </w:tcPr>
          <w:p w14:paraId="783D4B96" w14:textId="77777777" w:rsidR="00B43674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art SPA reliability summary – EDTO (oil consumption, engine condition monitoring, etc.), RVSM, PBN (system &amp; equipment reliability, etc), LVO, etc.</w:t>
            </w:r>
          </w:p>
        </w:tc>
        <w:tc>
          <w:tcPr>
            <w:tcW w:w="127" w:type="pct"/>
            <w:tcBorders>
              <w:right w:val="single" w:sz="4" w:space="0" w:color="auto"/>
            </w:tcBorders>
          </w:tcPr>
          <w:p w14:paraId="6289BD4A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</w:p>
        </w:tc>
      </w:tr>
      <w:tr w:rsidR="00B43674" w14:paraId="3E04F9AC" w14:textId="77777777" w:rsidTr="00087B66">
        <w:trPr>
          <w:trHeight w:val="283"/>
        </w:trPr>
        <w:tc>
          <w:tcPr>
            <w:tcW w:w="32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147E42" w14:textId="77777777" w:rsidR="00B43674" w:rsidRDefault="00B43674" w:rsidP="00C71B84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g</w:t>
            </w:r>
          </w:p>
        </w:tc>
        <w:tc>
          <w:tcPr>
            <w:tcW w:w="4544" w:type="pct"/>
            <w:tcBorders>
              <w:left w:val="single" w:sz="4" w:space="0" w:color="auto"/>
            </w:tcBorders>
          </w:tcPr>
          <w:p w14:paraId="4E3C5FB3" w14:textId="557CDA98" w:rsidR="00B43674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</w:t>
            </w:r>
            <w:r w:rsidR="00FE7800">
              <w:rPr>
                <w:rFonts w:ascii="Tahoma" w:hAnsi="Tahoma" w:cs="Tahoma"/>
              </w:rPr>
              <w:t>n Service Difficulties</w:t>
            </w:r>
            <w:r>
              <w:rPr>
                <w:rFonts w:ascii="Tahoma" w:hAnsi="Tahoma" w:cs="Tahoma"/>
              </w:rPr>
              <w:t xml:space="preserve"> </w:t>
            </w:r>
            <w:r w:rsidR="00374391">
              <w:rPr>
                <w:rFonts w:ascii="Tahoma" w:hAnsi="Tahoma" w:cs="Tahoma"/>
              </w:rPr>
              <w:t xml:space="preserve">issues </w:t>
            </w:r>
            <w:r>
              <w:rPr>
                <w:rFonts w:ascii="Tahoma" w:hAnsi="Tahoma" w:cs="Tahoma"/>
              </w:rPr>
              <w:t xml:space="preserve">– information of issues </w:t>
            </w:r>
            <w:r w:rsidR="003B2094">
              <w:rPr>
                <w:rFonts w:ascii="Tahoma" w:hAnsi="Tahoma" w:cs="Tahoma"/>
              </w:rPr>
              <w:t>r</w:t>
            </w:r>
            <w:r>
              <w:rPr>
                <w:rFonts w:ascii="Tahoma" w:hAnsi="Tahoma" w:cs="Tahoma"/>
              </w:rPr>
              <w:t>elated to ISD</w:t>
            </w:r>
            <w:r w:rsidR="00FE7800">
              <w:rPr>
                <w:rFonts w:ascii="Tahoma" w:hAnsi="Tahoma" w:cs="Tahoma"/>
              </w:rPr>
              <w:t>R as reported to OEM &amp; TC holder</w:t>
            </w:r>
            <w:r>
              <w:rPr>
                <w:rFonts w:ascii="Tahoma" w:hAnsi="Tahoma" w:cs="Tahoma"/>
              </w:rPr>
              <w:t xml:space="preserve"> (status OPEN &amp; recently closed).</w:t>
            </w:r>
          </w:p>
        </w:tc>
        <w:tc>
          <w:tcPr>
            <w:tcW w:w="127" w:type="pct"/>
            <w:tcBorders>
              <w:right w:val="single" w:sz="4" w:space="0" w:color="auto"/>
            </w:tcBorders>
          </w:tcPr>
          <w:p w14:paraId="7D3038EE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</w:p>
        </w:tc>
      </w:tr>
      <w:tr w:rsidR="00B43674" w14:paraId="48A53D69" w14:textId="77777777" w:rsidTr="00087B66">
        <w:trPr>
          <w:trHeight w:val="283"/>
        </w:trPr>
        <w:tc>
          <w:tcPr>
            <w:tcW w:w="32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EB1506" w14:textId="62B05174" w:rsidR="00374391" w:rsidRDefault="00944FF6" w:rsidP="00087B6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</w:t>
            </w:r>
          </w:p>
        </w:tc>
        <w:tc>
          <w:tcPr>
            <w:tcW w:w="4544" w:type="pct"/>
            <w:tcBorders>
              <w:left w:val="single" w:sz="4" w:space="0" w:color="auto"/>
            </w:tcBorders>
          </w:tcPr>
          <w:p w14:paraId="58926357" w14:textId="2131AFCD" w:rsidR="00B43674" w:rsidRDefault="00374391" w:rsidP="00C71B84">
            <w:pPr>
              <w:rPr>
                <w:rFonts w:ascii="Tahoma" w:hAnsi="Tahoma" w:cs="Tahoma"/>
              </w:rPr>
            </w:pPr>
            <w:r w:rsidRPr="00374391">
              <w:rPr>
                <w:rFonts w:ascii="Tahoma" w:hAnsi="Tahoma" w:cs="Tahoma"/>
              </w:rPr>
              <w:t>MOR issues</w:t>
            </w:r>
            <w:r>
              <w:rPr>
                <w:rFonts w:ascii="Tahoma" w:hAnsi="Tahoma" w:cs="Tahoma"/>
              </w:rPr>
              <w:t xml:space="preserve"> - </w:t>
            </w:r>
            <w:r w:rsidRPr="00374391">
              <w:rPr>
                <w:rFonts w:ascii="Tahoma" w:hAnsi="Tahoma" w:cs="Tahoma"/>
              </w:rPr>
              <w:t xml:space="preserve">information of issues related to </w:t>
            </w:r>
            <w:r w:rsidR="00FE7800">
              <w:rPr>
                <w:rFonts w:ascii="Tahoma" w:hAnsi="Tahoma" w:cs="Tahoma"/>
              </w:rPr>
              <w:t xml:space="preserve">ongoing </w:t>
            </w:r>
            <w:r w:rsidRPr="00374391">
              <w:rPr>
                <w:rFonts w:ascii="Tahoma" w:hAnsi="Tahoma" w:cs="Tahoma"/>
              </w:rPr>
              <w:t>MOR</w:t>
            </w:r>
            <w:r w:rsidR="00FE7800">
              <w:rPr>
                <w:rFonts w:ascii="Tahoma" w:hAnsi="Tahoma" w:cs="Tahoma"/>
              </w:rPr>
              <w:t xml:space="preserve"> investigation</w:t>
            </w:r>
            <w:r w:rsidRPr="00374391">
              <w:rPr>
                <w:rFonts w:ascii="Tahoma" w:hAnsi="Tahoma" w:cs="Tahoma"/>
              </w:rPr>
              <w:t xml:space="preserve"> </w:t>
            </w:r>
            <w:r w:rsidR="00FE7800">
              <w:rPr>
                <w:rFonts w:ascii="Tahoma" w:hAnsi="Tahoma" w:cs="Tahoma"/>
              </w:rPr>
              <w:t xml:space="preserve">as reported to CAAM </w:t>
            </w:r>
            <w:r w:rsidRPr="00374391">
              <w:rPr>
                <w:rFonts w:ascii="Tahoma" w:hAnsi="Tahoma" w:cs="Tahoma"/>
              </w:rPr>
              <w:t>(status OPEN &amp; recently closed).</w:t>
            </w:r>
          </w:p>
        </w:tc>
        <w:tc>
          <w:tcPr>
            <w:tcW w:w="127" w:type="pct"/>
            <w:tcBorders>
              <w:right w:val="single" w:sz="4" w:space="0" w:color="auto"/>
            </w:tcBorders>
          </w:tcPr>
          <w:p w14:paraId="02F9EA7C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</w:p>
        </w:tc>
      </w:tr>
      <w:tr w:rsidR="00087B66" w14:paraId="346D1D6C" w14:textId="77777777" w:rsidTr="00087B66">
        <w:trPr>
          <w:trHeight w:val="283"/>
        </w:trPr>
        <w:tc>
          <w:tcPr>
            <w:tcW w:w="32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62CC1" w14:textId="2E753CF5" w:rsidR="00087B66" w:rsidRDefault="00087B66" w:rsidP="00C71B84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</w:t>
            </w:r>
          </w:p>
        </w:tc>
        <w:tc>
          <w:tcPr>
            <w:tcW w:w="4544" w:type="pct"/>
            <w:tcBorders>
              <w:left w:val="single" w:sz="4" w:space="0" w:color="auto"/>
              <w:bottom w:val="single" w:sz="4" w:space="0" w:color="auto"/>
            </w:tcBorders>
          </w:tcPr>
          <w:p w14:paraId="4BBFE17F" w14:textId="78522770" w:rsidR="00087B66" w:rsidRPr="00374391" w:rsidRDefault="00087B66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Others. State the title.</w:t>
            </w:r>
          </w:p>
        </w:tc>
        <w:tc>
          <w:tcPr>
            <w:tcW w:w="127" w:type="pct"/>
            <w:tcBorders>
              <w:bottom w:val="single" w:sz="4" w:space="0" w:color="auto"/>
              <w:right w:val="single" w:sz="4" w:space="0" w:color="auto"/>
            </w:tcBorders>
          </w:tcPr>
          <w:p w14:paraId="1B3AA8DE" w14:textId="77777777" w:rsidR="00087B66" w:rsidRPr="003072A5" w:rsidRDefault="00087B66" w:rsidP="00C71B84">
            <w:pPr>
              <w:rPr>
                <w:rFonts w:ascii="Tahoma" w:hAnsi="Tahoma" w:cs="Tahoma"/>
              </w:rPr>
            </w:pPr>
          </w:p>
        </w:tc>
      </w:tr>
      <w:tr w:rsidR="00B43674" w14:paraId="3D78B239" w14:textId="77777777" w:rsidTr="00C71B84">
        <w:trPr>
          <w:trHeight w:val="283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1BEFD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ECTION 4 – Applicant declaration</w:t>
            </w:r>
          </w:p>
        </w:tc>
      </w:tr>
      <w:tr w:rsidR="00B43674" w14:paraId="5FD51A95" w14:textId="77777777" w:rsidTr="00C71B84">
        <w:trPr>
          <w:trHeight w:val="283"/>
        </w:trPr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A0507" w14:textId="77777777" w:rsidR="00B43674" w:rsidRDefault="00B43674" w:rsidP="00C71B84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46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FD2F5" w14:textId="77777777" w:rsidR="00B43674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ill up the name of the person responsible for the reliability programme. Put signature and date.</w:t>
            </w:r>
          </w:p>
          <w:p w14:paraId="24CCCCAF" w14:textId="3B231338" w:rsidR="00B43674" w:rsidRDefault="00B43674" w:rsidP="00C71B84">
            <w:pPr>
              <w:rPr>
                <w:rFonts w:ascii="Tahoma" w:hAnsi="Tahoma" w:cs="Tahoma"/>
              </w:rPr>
            </w:pPr>
            <w:r w:rsidRPr="00E46233">
              <w:rPr>
                <w:rFonts w:ascii="Tahoma" w:hAnsi="Tahoma" w:cs="Tahoma"/>
                <w:i/>
              </w:rPr>
              <w:t xml:space="preserve">Note: By signing this application, the applicant </w:t>
            </w:r>
            <w:r w:rsidR="001522B6" w:rsidRPr="00E46233">
              <w:rPr>
                <w:rFonts w:ascii="Tahoma" w:hAnsi="Tahoma" w:cs="Tahoma"/>
                <w:i/>
              </w:rPr>
              <w:t>is</w:t>
            </w:r>
            <w:r w:rsidRPr="00E46233">
              <w:rPr>
                <w:rFonts w:ascii="Tahoma" w:hAnsi="Tahoma" w:cs="Tahoma"/>
                <w:i/>
              </w:rPr>
              <w:t xml:space="preserve"> </w:t>
            </w:r>
            <w:r w:rsidR="001522B6" w:rsidRPr="00E46233">
              <w:rPr>
                <w:rFonts w:ascii="Tahoma" w:hAnsi="Tahoma" w:cs="Tahoma"/>
                <w:i/>
              </w:rPr>
              <w:t>abiding</w:t>
            </w:r>
            <w:r w:rsidRPr="00E46233">
              <w:rPr>
                <w:rFonts w:ascii="Tahoma" w:hAnsi="Tahoma" w:cs="Tahoma"/>
                <w:i/>
              </w:rPr>
              <w:t xml:space="preserve"> to the terms in Section </w:t>
            </w:r>
            <w:r>
              <w:rPr>
                <w:rFonts w:ascii="Tahoma" w:hAnsi="Tahoma" w:cs="Tahoma"/>
                <w:i/>
              </w:rPr>
              <w:t>4 and all information within the report.</w:t>
            </w:r>
          </w:p>
        </w:tc>
      </w:tr>
      <w:tr w:rsidR="00B43674" w14:paraId="29D70B7F" w14:textId="77777777" w:rsidTr="00C71B84">
        <w:trPr>
          <w:trHeight w:val="283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9AB23" w14:textId="77777777" w:rsidR="00B43674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ECTION 5</w:t>
            </w:r>
          </w:p>
        </w:tc>
      </w:tr>
      <w:tr w:rsidR="00B43674" w14:paraId="2FB41EA9" w14:textId="77777777" w:rsidTr="00C71B84">
        <w:trPr>
          <w:trHeight w:val="283"/>
        </w:trPr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0E04D" w14:textId="77777777" w:rsidR="00B43674" w:rsidRDefault="00B43674" w:rsidP="00C71B84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4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09C9A9" w14:textId="77777777" w:rsidR="00B43674" w:rsidRDefault="00B43674" w:rsidP="00C71B8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o be filled up by CAAM</w:t>
            </w:r>
          </w:p>
        </w:tc>
        <w:tc>
          <w:tcPr>
            <w:tcW w:w="1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A0A26" w14:textId="77777777" w:rsidR="00B43674" w:rsidRPr="003072A5" w:rsidRDefault="00B43674" w:rsidP="00C71B84">
            <w:pPr>
              <w:rPr>
                <w:rFonts w:ascii="Tahoma" w:hAnsi="Tahoma" w:cs="Tahoma"/>
              </w:rPr>
            </w:pPr>
          </w:p>
        </w:tc>
      </w:tr>
    </w:tbl>
    <w:p w14:paraId="62B1ECA5" w14:textId="77777777" w:rsidR="00B43674" w:rsidRPr="00B43674" w:rsidRDefault="00B43674" w:rsidP="00B43674">
      <w:pPr>
        <w:tabs>
          <w:tab w:val="left" w:pos="4946"/>
        </w:tabs>
      </w:pPr>
    </w:p>
    <w:sectPr w:rsidR="00B43674" w:rsidRPr="00B43674" w:rsidSect="00C71B84">
      <w:headerReference w:type="default" r:id="rId8"/>
      <w:footerReference w:type="default" r:id="rId9"/>
      <w:pgSz w:w="16838" w:h="11906" w:orient="landscape"/>
      <w:pgMar w:top="720" w:right="720" w:bottom="720" w:left="720" w:header="283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F4E420" w14:textId="77777777" w:rsidR="002A5B52" w:rsidRDefault="002A5B52" w:rsidP="00E41D8F">
      <w:r>
        <w:separator/>
      </w:r>
    </w:p>
  </w:endnote>
  <w:endnote w:type="continuationSeparator" w:id="0">
    <w:p w14:paraId="1A6644F1" w14:textId="77777777" w:rsidR="002A5B52" w:rsidRDefault="002A5B52" w:rsidP="00E41D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inorHAnsi" w:hAnsiTheme="minorHAnsi" w:cstheme="minorHAnsi"/>
        <w:sz w:val="18"/>
        <w:szCs w:val="18"/>
      </w:rPr>
      <w:id w:val="-142588003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F38E4D9" w14:textId="2CC77AD8" w:rsidR="00944FF6" w:rsidRPr="00C71B84" w:rsidRDefault="00944FF6">
            <w:pPr>
              <w:pStyle w:val="Footer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C71B84">
              <w:rPr>
                <w:rFonts w:asciiTheme="minorHAnsi" w:hAnsiTheme="minorHAnsi" w:cstheme="minorHAnsi"/>
                <w:sz w:val="18"/>
                <w:szCs w:val="18"/>
              </w:rPr>
              <w:t xml:space="preserve">Page </w:t>
            </w:r>
            <w:r w:rsidRPr="00C71B8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begin"/>
            </w:r>
            <w:r w:rsidRPr="00C71B8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instrText xml:space="preserve"> PAGE </w:instrText>
            </w:r>
            <w:r w:rsidRPr="00C71B8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separate"/>
            </w:r>
            <w:r w:rsidRPr="00C71B84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2</w:t>
            </w:r>
            <w:r w:rsidRPr="00C71B8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end"/>
            </w:r>
            <w:r w:rsidRPr="00C71B84">
              <w:rPr>
                <w:rFonts w:asciiTheme="minorHAnsi" w:hAnsiTheme="minorHAnsi" w:cstheme="minorHAnsi"/>
                <w:sz w:val="18"/>
                <w:szCs w:val="18"/>
              </w:rPr>
              <w:t xml:space="preserve"> of </w:t>
            </w:r>
            <w:r w:rsidRPr="00C71B8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begin"/>
            </w:r>
            <w:r w:rsidRPr="00C71B8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instrText xml:space="preserve"> NUMPAGES  </w:instrText>
            </w:r>
            <w:r w:rsidRPr="00C71B8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separate"/>
            </w:r>
            <w:r w:rsidRPr="00C71B84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2</w:t>
            </w:r>
            <w:r w:rsidRPr="00C71B8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75EAD073" w14:textId="77777777" w:rsidR="00944FF6" w:rsidRDefault="00944F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800A99" w14:textId="77777777" w:rsidR="002A5B52" w:rsidRDefault="002A5B52" w:rsidP="00E41D8F">
      <w:r>
        <w:separator/>
      </w:r>
    </w:p>
  </w:footnote>
  <w:footnote w:type="continuationSeparator" w:id="0">
    <w:p w14:paraId="0EC4BD22" w14:textId="77777777" w:rsidR="002A5B52" w:rsidRDefault="002A5B52" w:rsidP="00E41D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4C7D2D" w14:textId="5AAB1FF6" w:rsidR="00944FF6" w:rsidRPr="00276B6B" w:rsidRDefault="00944FF6" w:rsidP="00E41D8F">
    <w:pPr>
      <w:pStyle w:val="Header"/>
      <w:jc w:val="right"/>
      <w:rPr>
        <w:rFonts w:ascii="Arial" w:hAnsi="Arial" w:cs="Arial"/>
        <w:i/>
        <w:sz w:val="18"/>
      </w:rPr>
    </w:pPr>
    <w:r w:rsidRPr="00276B6B">
      <w:rPr>
        <w:rFonts w:ascii="Arial" w:hAnsi="Arial" w:cs="Arial"/>
        <w:i/>
        <w:sz w:val="18"/>
      </w:rPr>
      <w:t xml:space="preserve">CAAM/AW/6807-01 </w:t>
    </w:r>
  </w:p>
  <w:p w14:paraId="715AEDB4" w14:textId="0642C504" w:rsidR="00944FF6" w:rsidRDefault="00944FF6" w:rsidP="00276B6B">
    <w:pPr>
      <w:pStyle w:val="Header"/>
      <w:jc w:val="right"/>
    </w:pPr>
    <w:r>
      <w:rPr>
        <w:rFonts w:ascii="Arial" w:hAnsi="Arial" w:cs="Arial"/>
        <w:i/>
        <w:sz w:val="18"/>
      </w:rPr>
      <w:t>2</w:t>
    </w:r>
    <w:r w:rsidR="00E752D1">
      <w:rPr>
        <w:rFonts w:ascii="Arial" w:hAnsi="Arial" w:cs="Arial"/>
        <w:i/>
        <w:sz w:val="18"/>
      </w:rPr>
      <w:t>812</w:t>
    </w:r>
    <w:r w:rsidRPr="00276B6B">
      <w:rPr>
        <w:rFonts w:ascii="Arial" w:hAnsi="Arial" w:cs="Arial"/>
        <w:i/>
        <w:sz w:val="18"/>
      </w:rPr>
      <w:t>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B44D42"/>
    <w:multiLevelType w:val="hybridMultilevel"/>
    <w:tmpl w:val="ECB2FB72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w9vG5ZzFxmuqqURTlXqwHJCtNeEW2ihIdDtyscy1vm7zyF+y8oQNSlcXLn2LDKqgcyX3/Wc/dj5oJa7O+p/z6A==" w:salt="9lU1Ce6y+/sgS0kbY0v+5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rQwM7Y0MjMztzRV0lEKTi0uzszPAykwqgUA0INlySwAAAA="/>
  </w:docVars>
  <w:rsids>
    <w:rsidRoot w:val="00B76FCE"/>
    <w:rsid w:val="00016A22"/>
    <w:rsid w:val="00087B66"/>
    <w:rsid w:val="00093EC3"/>
    <w:rsid w:val="000F1431"/>
    <w:rsid w:val="0010357D"/>
    <w:rsid w:val="001522B6"/>
    <w:rsid w:val="001B0565"/>
    <w:rsid w:val="001B785D"/>
    <w:rsid w:val="001F5F7C"/>
    <w:rsid w:val="002346CF"/>
    <w:rsid w:val="00276B6B"/>
    <w:rsid w:val="002A5B52"/>
    <w:rsid w:val="002A74EB"/>
    <w:rsid w:val="0032550D"/>
    <w:rsid w:val="00356996"/>
    <w:rsid w:val="00361AFB"/>
    <w:rsid w:val="00374391"/>
    <w:rsid w:val="003A474B"/>
    <w:rsid w:val="003B2094"/>
    <w:rsid w:val="00522198"/>
    <w:rsid w:val="00531626"/>
    <w:rsid w:val="0053669A"/>
    <w:rsid w:val="005D3FA2"/>
    <w:rsid w:val="005E556F"/>
    <w:rsid w:val="006D3A68"/>
    <w:rsid w:val="006D4266"/>
    <w:rsid w:val="006F5FFB"/>
    <w:rsid w:val="00732DB8"/>
    <w:rsid w:val="007A7DF8"/>
    <w:rsid w:val="007E4CD5"/>
    <w:rsid w:val="00825E99"/>
    <w:rsid w:val="0083198E"/>
    <w:rsid w:val="00837366"/>
    <w:rsid w:val="008430FC"/>
    <w:rsid w:val="00873221"/>
    <w:rsid w:val="00886D77"/>
    <w:rsid w:val="008E33A1"/>
    <w:rsid w:val="008E7BDF"/>
    <w:rsid w:val="008F66B1"/>
    <w:rsid w:val="00944FF6"/>
    <w:rsid w:val="009E6442"/>
    <w:rsid w:val="00AC3174"/>
    <w:rsid w:val="00AD5E3D"/>
    <w:rsid w:val="00B16974"/>
    <w:rsid w:val="00B43674"/>
    <w:rsid w:val="00B76FCE"/>
    <w:rsid w:val="00B94806"/>
    <w:rsid w:val="00BB5121"/>
    <w:rsid w:val="00C20F7D"/>
    <w:rsid w:val="00C71B84"/>
    <w:rsid w:val="00CE204C"/>
    <w:rsid w:val="00D13FB0"/>
    <w:rsid w:val="00D240E2"/>
    <w:rsid w:val="00D330EB"/>
    <w:rsid w:val="00D45CD4"/>
    <w:rsid w:val="00E41D8F"/>
    <w:rsid w:val="00E61D4A"/>
    <w:rsid w:val="00E752D1"/>
    <w:rsid w:val="00EF3B05"/>
    <w:rsid w:val="00F43581"/>
    <w:rsid w:val="00F877CE"/>
    <w:rsid w:val="00FE7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2A83D"/>
  <w15:chartTrackingRefBased/>
  <w15:docId w15:val="{1840F55B-C5C6-438E-AC2C-4A76AFBE1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6FCE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697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41D8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1D8F"/>
    <w:rPr>
      <w:rFonts w:ascii="CG Times (W1)" w:eastAsia="Times New Roman" w:hAnsi="CG Times (W1)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41D8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1D8F"/>
    <w:rPr>
      <w:rFonts w:ascii="CG Times (W1)" w:eastAsia="Times New Roman" w:hAnsi="CG Times (W1)" w:cs="Times New Roman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B43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F5FF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607D99-878E-4CC2-AB62-08409990AE33}"/>
      </w:docPartPr>
      <w:docPartBody>
        <w:p w:rsidR="00805680" w:rsidRDefault="00805680">
          <w:r w:rsidRPr="003965D7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46609C-00B2-4A65-A57C-B515FA43AEED}"/>
      </w:docPartPr>
      <w:docPartBody>
        <w:p w:rsidR="003D0F52" w:rsidRDefault="00A52E27">
          <w:r w:rsidRPr="00DC440D">
            <w:rPr>
              <w:rStyle w:val="PlaceholderText"/>
            </w:rPr>
            <w:t>Click or tap to enter a date.</w:t>
          </w:r>
        </w:p>
      </w:docPartBody>
    </w:docPart>
    <w:docPart>
      <w:docPartPr>
        <w:name w:val="A09A8C64FDBF47A297F45E01620B9C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35644-2C38-4BD6-9B0F-768FD830F91E}"/>
      </w:docPartPr>
      <w:docPartBody>
        <w:p w:rsidR="00000000" w:rsidRDefault="003D0F52" w:rsidP="003D0F52">
          <w:pPr>
            <w:pStyle w:val="A09A8C64FDBF47A297F45E01620B9C36"/>
          </w:pPr>
          <w:r w:rsidRPr="00DC440D">
            <w:rPr>
              <w:rStyle w:val="PlaceholderText"/>
            </w:rPr>
            <w:t>Click or tap to enter a date.</w:t>
          </w:r>
        </w:p>
      </w:docPartBody>
    </w:docPart>
    <w:docPart>
      <w:docPartPr>
        <w:name w:val="03E52E638115401BABB2793C9A928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CB0E1-406A-4E03-8A94-4BB6AB613A53}"/>
      </w:docPartPr>
      <w:docPartBody>
        <w:p w:rsidR="00000000" w:rsidRDefault="003D0F52" w:rsidP="003D0F52">
          <w:pPr>
            <w:pStyle w:val="03E52E638115401BABB2793C9A928F1C"/>
          </w:pPr>
          <w:r w:rsidRPr="00DC440D">
            <w:rPr>
              <w:rStyle w:val="PlaceholderText"/>
            </w:rPr>
            <w:t>Click or tap to enter a date.</w:t>
          </w:r>
        </w:p>
      </w:docPartBody>
    </w:docPart>
    <w:docPart>
      <w:docPartPr>
        <w:name w:val="E525F35CB84044C9AAC7698B6913C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43214-CB30-4053-A924-02225F79FBB0}"/>
      </w:docPartPr>
      <w:docPartBody>
        <w:p w:rsidR="00000000" w:rsidRDefault="003D0F52" w:rsidP="003D0F52">
          <w:pPr>
            <w:pStyle w:val="E525F35CB84044C9AAC7698B6913C7BD"/>
          </w:pPr>
          <w:r w:rsidRPr="00DC440D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5680"/>
    <w:rsid w:val="002656B4"/>
    <w:rsid w:val="003D0F52"/>
    <w:rsid w:val="00447E6C"/>
    <w:rsid w:val="006E333A"/>
    <w:rsid w:val="00805680"/>
    <w:rsid w:val="00A52E27"/>
    <w:rsid w:val="00C85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D0F52"/>
    <w:rPr>
      <w:color w:val="808080"/>
    </w:rPr>
  </w:style>
  <w:style w:type="paragraph" w:customStyle="1" w:styleId="A09A8C64FDBF47A297F45E01620B9C36">
    <w:name w:val="A09A8C64FDBF47A297F45E01620B9C36"/>
    <w:rsid w:val="003D0F52"/>
  </w:style>
  <w:style w:type="paragraph" w:customStyle="1" w:styleId="03E52E638115401BABB2793C9A928F1C">
    <w:name w:val="03E52E638115401BABB2793C9A928F1C"/>
    <w:rsid w:val="003D0F52"/>
  </w:style>
  <w:style w:type="paragraph" w:customStyle="1" w:styleId="E525F35CB84044C9AAC7698B6913C7BD">
    <w:name w:val="E525F35CB84044C9AAC7698B6913C7BD"/>
    <w:rsid w:val="003D0F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830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da Nazliha Binti Samingan</dc:creator>
  <cp:keywords/>
  <dc:description/>
  <cp:lastModifiedBy>Muhammad Huzaifah Bin Md Akhir</cp:lastModifiedBy>
  <cp:revision>8</cp:revision>
  <dcterms:created xsi:type="dcterms:W3CDTF">2022-12-28T02:54:00Z</dcterms:created>
  <dcterms:modified xsi:type="dcterms:W3CDTF">2023-01-06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753fa2acbdc10ba4d7f7581d1f8202e456f959e1370905812a58caa366e74f</vt:lpwstr>
  </property>
</Properties>
</file>